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15778" w14:textId="352FC57D" w:rsidR="00DB712F" w:rsidRDefault="00DB712F" w:rsidP="007105AF">
      <w:pPr>
        <w:pStyle w:val="Title"/>
        <w:jc w:val="left"/>
        <w:rPr>
          <w:rFonts w:asciiTheme="minorHAnsi" w:hAnsiTheme="minorHAnsi"/>
          <w:szCs w:val="22"/>
        </w:rPr>
      </w:pPr>
      <w:r w:rsidRPr="00DB712F">
        <w:rPr>
          <w:rFonts w:asciiTheme="minorHAnsi" w:hAnsiTheme="minorHAnsi"/>
          <w:szCs w:val="22"/>
        </w:rPr>
        <w:t>In-</w:t>
      </w:r>
      <w:r w:rsidR="00EA4718">
        <w:rPr>
          <w:rFonts w:asciiTheme="minorHAnsi" w:hAnsiTheme="minorHAnsi"/>
          <w:szCs w:val="22"/>
        </w:rPr>
        <w:t>C</w:t>
      </w:r>
      <w:r w:rsidRPr="00DB712F">
        <w:rPr>
          <w:rFonts w:asciiTheme="minorHAnsi" w:hAnsiTheme="minorHAnsi"/>
          <w:szCs w:val="22"/>
        </w:rPr>
        <w:t xml:space="preserve">lass </w:t>
      </w:r>
      <w:r w:rsidR="00EA4718">
        <w:rPr>
          <w:rFonts w:asciiTheme="minorHAnsi" w:hAnsiTheme="minorHAnsi"/>
          <w:szCs w:val="22"/>
        </w:rPr>
        <w:t>Activity</w:t>
      </w:r>
      <w:r w:rsidR="00521B4C">
        <w:rPr>
          <w:rFonts w:asciiTheme="minorHAnsi" w:hAnsiTheme="minorHAnsi"/>
          <w:szCs w:val="22"/>
        </w:rPr>
        <w:t xml:space="preserve"> #</w:t>
      </w:r>
      <w:r w:rsidR="006C313F">
        <w:rPr>
          <w:rFonts w:asciiTheme="minorHAnsi" w:hAnsiTheme="minorHAnsi"/>
          <w:szCs w:val="22"/>
        </w:rPr>
        <w:t>1</w:t>
      </w:r>
      <w:r w:rsidRPr="00DB712F">
        <w:rPr>
          <w:rFonts w:asciiTheme="minorHAnsi" w:hAnsiTheme="minorHAnsi"/>
          <w:szCs w:val="22"/>
        </w:rPr>
        <w:t xml:space="preserve">: </w:t>
      </w:r>
      <w:r w:rsidR="006C313F">
        <w:rPr>
          <w:rFonts w:asciiTheme="minorHAnsi" w:hAnsiTheme="minorHAnsi"/>
          <w:szCs w:val="22"/>
        </w:rPr>
        <w:t>Database Schema</w:t>
      </w:r>
      <w:r w:rsidR="00CD76AA">
        <w:rPr>
          <w:rFonts w:asciiTheme="minorHAnsi" w:hAnsiTheme="minorHAnsi"/>
          <w:szCs w:val="22"/>
        </w:rPr>
        <w:t xml:space="preserve"> </w:t>
      </w:r>
    </w:p>
    <w:p w14:paraId="0AF55982" w14:textId="77777777" w:rsidR="00D76FDD" w:rsidRPr="00DB712F" w:rsidRDefault="00D76FDD" w:rsidP="00D76FDD">
      <w:pPr>
        <w:pStyle w:val="Title"/>
        <w:jc w:val="left"/>
        <w:rPr>
          <w:rFonts w:asciiTheme="minorHAnsi" w:hAnsiTheme="minorHAnsi"/>
          <w:b w:val="0"/>
          <w:sz w:val="22"/>
          <w:szCs w:val="22"/>
        </w:rPr>
      </w:pPr>
    </w:p>
    <w:tbl>
      <w:tblPr>
        <w:tblStyle w:val="TableGrid"/>
        <w:tblW w:w="0" w:type="auto"/>
        <w:tblLook w:val="04A0" w:firstRow="1" w:lastRow="0" w:firstColumn="1" w:lastColumn="0" w:noHBand="0" w:noVBand="1"/>
      </w:tblPr>
      <w:tblGrid>
        <w:gridCol w:w="9350"/>
      </w:tblGrid>
      <w:tr w:rsidR="00D76FDD" w14:paraId="3AF414D4" w14:textId="77777777" w:rsidTr="00903F1B">
        <w:tc>
          <w:tcPr>
            <w:tcW w:w="12978" w:type="dxa"/>
          </w:tcPr>
          <w:p w14:paraId="01778B93" w14:textId="77777777" w:rsidR="00D76FDD" w:rsidRDefault="00D76FDD" w:rsidP="00903F1B">
            <w:pPr>
              <w:spacing w:after="200"/>
              <w:jc w:val="center"/>
              <w:rPr>
                <w:b/>
              </w:rPr>
            </w:pPr>
            <w:r>
              <w:rPr>
                <w:b/>
              </w:rPr>
              <w:t>Submission Instructions</w:t>
            </w:r>
          </w:p>
          <w:p w14:paraId="6232347B" w14:textId="13AC5D70" w:rsidR="00E03D55" w:rsidRDefault="00D76FDD" w:rsidP="00E03D55">
            <w:pPr>
              <w:spacing w:after="120"/>
              <w:rPr>
                <w:sz w:val="24"/>
              </w:rPr>
            </w:pPr>
            <w:r>
              <w:t xml:space="preserve">Submit your solutions as </w:t>
            </w:r>
            <w:r w:rsidR="009E0AB6">
              <w:t xml:space="preserve">two </w:t>
            </w:r>
            <w:r w:rsidR="00467C05">
              <w:t>*.</w:t>
            </w:r>
            <w:proofErr w:type="spellStart"/>
            <w:r w:rsidR="00467C05">
              <w:t>mwb</w:t>
            </w:r>
            <w:proofErr w:type="spellEnd"/>
            <w:r w:rsidR="00467C05">
              <w:t xml:space="preserve"> </w:t>
            </w:r>
            <w:r>
              <w:t>file</w:t>
            </w:r>
            <w:r w:rsidR="00467C05">
              <w:t>s</w:t>
            </w:r>
            <w:r>
              <w:t xml:space="preserve"> </w:t>
            </w:r>
            <w:r w:rsidRPr="00344BDC">
              <w:t xml:space="preserve">through </w:t>
            </w:r>
            <w:r>
              <w:rPr>
                <w:b/>
              </w:rPr>
              <w:t>Canvas</w:t>
            </w:r>
            <w:r w:rsidRPr="00344BDC">
              <w:rPr>
                <w:b/>
              </w:rPr>
              <w:t>&gt;</w:t>
            </w:r>
            <w:r>
              <w:rPr>
                <w:b/>
              </w:rPr>
              <w:t>Assignments&gt;</w:t>
            </w:r>
            <w:r w:rsidR="00E03D55">
              <w:rPr>
                <w:b/>
              </w:rPr>
              <w:t>To-Do</w:t>
            </w:r>
            <w:r w:rsidRPr="00344BDC">
              <w:rPr>
                <w:b/>
              </w:rPr>
              <w:t xml:space="preserve"> Submissions</w:t>
            </w:r>
            <w:r>
              <w:rPr>
                <w:b/>
              </w:rPr>
              <w:t xml:space="preserve">. </w:t>
            </w:r>
          </w:p>
          <w:p w14:paraId="7B587D80" w14:textId="77777777" w:rsidR="00903F1B" w:rsidRDefault="00D76FDD" w:rsidP="00E03D55">
            <w:pPr>
              <w:spacing w:after="120"/>
            </w:pPr>
            <w:r>
              <w:t>You must create your d</w:t>
            </w:r>
            <w:r w:rsidR="004049D4">
              <w:t>atabase schema</w:t>
            </w:r>
            <w:r>
              <w:t>s electronically, and they cannot be hand-drawn.</w:t>
            </w:r>
            <w:r w:rsidR="00E345CF">
              <w:t xml:space="preserve"> </w:t>
            </w:r>
          </w:p>
          <w:p w14:paraId="2ADA5873" w14:textId="033107CC" w:rsidR="00903F1B" w:rsidRDefault="00901211" w:rsidP="00E03D55">
            <w:pPr>
              <w:spacing w:after="120"/>
            </w:pPr>
            <w:r>
              <w:t>F</w:t>
            </w:r>
            <w:r w:rsidR="001937E7">
              <w:t xml:space="preserve">or </w:t>
            </w:r>
            <w:r>
              <w:t xml:space="preserve">both </w:t>
            </w:r>
            <w:r w:rsidR="001937E7">
              <w:t>part</w:t>
            </w:r>
            <w:r>
              <w:t>s</w:t>
            </w:r>
            <w:r w:rsidR="001937E7">
              <w:t xml:space="preserve">, use </w:t>
            </w:r>
            <w:r w:rsidR="00507DB1">
              <w:t>MySQL Workbench</w:t>
            </w:r>
            <w:r w:rsidR="001937E7">
              <w:t xml:space="preserve"> to create your schemas. When you finish creating your database schemas, </w:t>
            </w:r>
            <w:r w:rsidR="00B46C8F">
              <w:t xml:space="preserve">save your file </w:t>
            </w:r>
            <w:r w:rsidR="00243CFD">
              <w:t>in *.</w:t>
            </w:r>
            <w:proofErr w:type="spellStart"/>
            <w:r w:rsidR="00243CFD">
              <w:t>mwb</w:t>
            </w:r>
            <w:proofErr w:type="spellEnd"/>
            <w:r w:rsidR="00243CFD">
              <w:t xml:space="preserve"> format </w:t>
            </w:r>
            <w:r w:rsidR="00F97B50">
              <w:t>(</w:t>
            </w:r>
            <w:r w:rsidR="00DE2405">
              <w:t>File-&gt;Save Model As…</w:t>
            </w:r>
            <w:r w:rsidR="00F97B50">
              <w:t>)</w:t>
            </w:r>
            <w:r>
              <w:t>, e.g.,</w:t>
            </w:r>
            <w:r w:rsidR="006735AB">
              <w:t xml:space="preserve"> “ica1_part1.mwb” and “ica1_part2.mwb”</w:t>
            </w:r>
            <w:r w:rsidR="001937E7" w:rsidRPr="00CF4394">
              <w:t>.</w:t>
            </w:r>
            <w:r w:rsidR="00E345CF">
              <w:t xml:space="preserve"> </w:t>
            </w:r>
          </w:p>
          <w:p w14:paraId="22CF03FC" w14:textId="0AFBB78C" w:rsidR="002D1F17" w:rsidRPr="002159FB" w:rsidRDefault="002D1F17" w:rsidP="002D1F17">
            <w:pPr>
              <w:rPr>
                <w:b/>
              </w:rPr>
            </w:pPr>
            <w:r>
              <w:rPr>
                <w:b/>
              </w:rPr>
              <w:t xml:space="preserve">How to </w:t>
            </w:r>
            <w:r w:rsidR="00D20636">
              <w:rPr>
                <w:b/>
              </w:rPr>
              <w:t>access MySQL Workbench</w:t>
            </w:r>
            <w:r>
              <w:rPr>
                <w:b/>
              </w:rPr>
              <w:t>?</w:t>
            </w:r>
          </w:p>
          <w:p w14:paraId="7AD89669" w14:textId="7B70BA91" w:rsidR="002D1F17" w:rsidRDefault="00D20636" w:rsidP="002D1F17">
            <w:pPr>
              <w:pStyle w:val="ListParagraph"/>
              <w:numPr>
                <w:ilvl w:val="0"/>
                <w:numId w:val="6"/>
              </w:numPr>
            </w:pPr>
            <w:r>
              <w:t xml:space="preserve">Thru the MIS community site, kindly refer to the download link/instructions to install </w:t>
            </w:r>
            <w:r w:rsidR="00CA111A">
              <w:t xml:space="preserve">MySQL </w:t>
            </w:r>
            <w:r>
              <w:t xml:space="preserve">Workbench. </w:t>
            </w:r>
            <w:r w:rsidR="001A162D">
              <w:t xml:space="preserve">Once you </w:t>
            </w:r>
            <w:r w:rsidR="00A05823">
              <w:t xml:space="preserve">successfully </w:t>
            </w:r>
            <w:r w:rsidR="001A162D">
              <w:t>install and run it</w:t>
            </w:r>
            <w:r w:rsidR="00A05823">
              <w:t xml:space="preserve">, </w:t>
            </w:r>
            <w:r>
              <w:t>your landing page should look something like what is depicted below</w:t>
            </w:r>
            <w:r w:rsidR="006735AB">
              <w:t>.</w:t>
            </w:r>
            <w:r w:rsidR="006735AB">
              <w:br/>
            </w:r>
          </w:p>
          <w:p w14:paraId="3A377400" w14:textId="3672FF2D" w:rsidR="006735AB" w:rsidRDefault="006735AB" w:rsidP="006735AB">
            <w:pPr>
              <w:pStyle w:val="ListParagraph"/>
            </w:pPr>
            <w:r>
              <w:t>You may not have defined any connections yet, and that’s OK for this activity.  MySQL Workbench has many features, and today we will only be using the EER Diagram features.</w:t>
            </w:r>
            <w:r w:rsidR="002370A3">
              <w:t xml:space="preserve">  EER is short for “Enhanced Entity Relationship</w:t>
            </w:r>
            <w:proofErr w:type="gramStart"/>
            <w:r w:rsidR="002370A3">
              <w:t>”</w:t>
            </w:r>
            <w:proofErr w:type="gramEnd"/>
            <w:r w:rsidR="002370A3">
              <w:t xml:space="preserve"> and it is what the diagram utility is called in MySQL Workbench.</w:t>
            </w:r>
          </w:p>
          <w:p w14:paraId="40B68DFA" w14:textId="54BBA1FC" w:rsidR="00BE6247" w:rsidRDefault="00BE6247" w:rsidP="00BE6247">
            <w:pPr>
              <w:ind w:left="360"/>
            </w:pPr>
            <w:r>
              <w:t xml:space="preserve">                 </w:t>
            </w:r>
            <w:r w:rsidR="007408B6" w:rsidRPr="007408B6">
              <w:rPr>
                <w:noProof/>
              </w:rPr>
              <w:drawing>
                <wp:inline distT="0" distB="0" distL="0" distR="0" wp14:anchorId="3D42264D" wp14:editId="3CD98782">
                  <wp:extent cx="5287294" cy="2480961"/>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6436" cy="2485251"/>
                          </a:xfrm>
                          <a:prstGeom prst="rect">
                            <a:avLst/>
                          </a:prstGeom>
                        </pic:spPr>
                      </pic:pic>
                    </a:graphicData>
                  </a:graphic>
                </wp:inline>
              </w:drawing>
            </w:r>
          </w:p>
          <w:p w14:paraId="7BE929C3" w14:textId="792ACCF7" w:rsidR="001F5278" w:rsidRPr="00FE7AF0" w:rsidRDefault="001F5278" w:rsidP="00923D2B"/>
        </w:tc>
      </w:tr>
    </w:tbl>
    <w:p w14:paraId="1E722B31" w14:textId="77777777" w:rsidR="0044783A" w:rsidRDefault="0044783A" w:rsidP="00234F6C">
      <w:pPr>
        <w:spacing w:before="120"/>
        <w:rPr>
          <w:b/>
        </w:rPr>
      </w:pPr>
    </w:p>
    <w:p w14:paraId="319AD502" w14:textId="77777777" w:rsidR="0044783A" w:rsidRDefault="0044783A" w:rsidP="00234F6C">
      <w:pPr>
        <w:spacing w:before="120"/>
        <w:rPr>
          <w:b/>
        </w:rPr>
      </w:pPr>
    </w:p>
    <w:p w14:paraId="038114E1" w14:textId="77777777" w:rsidR="003B67F2" w:rsidRDefault="003B67F2" w:rsidP="00234F6C">
      <w:pPr>
        <w:spacing w:before="120"/>
        <w:rPr>
          <w:b/>
        </w:rPr>
      </w:pPr>
      <w:r>
        <w:rPr>
          <w:b/>
        </w:rPr>
        <w:br/>
      </w:r>
    </w:p>
    <w:p w14:paraId="5689274F" w14:textId="77777777" w:rsidR="003B67F2" w:rsidRDefault="003B67F2">
      <w:pPr>
        <w:rPr>
          <w:b/>
        </w:rPr>
      </w:pPr>
      <w:r>
        <w:rPr>
          <w:b/>
        </w:rPr>
        <w:br w:type="page"/>
      </w:r>
    </w:p>
    <w:p w14:paraId="28AD0208" w14:textId="0A0AAC85" w:rsidR="00234F6C" w:rsidRPr="00D44F81" w:rsidRDefault="00AE78CC" w:rsidP="00234F6C">
      <w:pPr>
        <w:spacing w:before="120"/>
        <w:rPr>
          <w:b/>
          <w:sz w:val="32"/>
          <w:szCs w:val="32"/>
        </w:rPr>
      </w:pPr>
      <w:r w:rsidRPr="00D44F81">
        <w:rPr>
          <w:b/>
          <w:sz w:val="32"/>
          <w:szCs w:val="32"/>
        </w:rPr>
        <w:lastRenderedPageBreak/>
        <w:t xml:space="preserve">Part 1. </w:t>
      </w:r>
    </w:p>
    <w:p w14:paraId="0D33D989" w14:textId="68DA7FA0" w:rsidR="00AB1CAB" w:rsidRDefault="00AB1CAB" w:rsidP="007C25B0">
      <w:pPr>
        <w:spacing w:before="120"/>
        <w:rPr>
          <w:bCs/>
        </w:rPr>
      </w:pPr>
      <w:r>
        <w:rPr>
          <w:bCs/>
        </w:rPr>
        <w:t>Understanding database relationships and cardinality is the primary learning objective of this In-Class Activity.</w:t>
      </w:r>
    </w:p>
    <w:p w14:paraId="3C7B9D70" w14:textId="54BA614E" w:rsidR="00AB1CAB" w:rsidRDefault="00F3492A" w:rsidP="007C25B0">
      <w:pPr>
        <w:spacing w:before="120"/>
        <w:rPr>
          <w:bCs/>
        </w:rPr>
      </w:pPr>
      <w:r w:rsidRPr="004049D4">
        <w:rPr>
          <w:bCs/>
        </w:rPr>
        <w:t xml:space="preserve">Use the </w:t>
      </w:r>
      <w:r>
        <w:rPr>
          <w:bCs/>
        </w:rPr>
        <w:t xml:space="preserve">information from the </w:t>
      </w:r>
      <w:r w:rsidRPr="004049D4">
        <w:rPr>
          <w:bCs/>
        </w:rPr>
        <w:t>following</w:t>
      </w:r>
      <w:r>
        <w:rPr>
          <w:bCs/>
        </w:rPr>
        <w:t xml:space="preserve"> tables to create a database schema </w:t>
      </w:r>
      <w:r w:rsidR="00AB1CAB">
        <w:rPr>
          <w:bCs/>
        </w:rPr>
        <w:t xml:space="preserve">diagram </w:t>
      </w:r>
      <w:r>
        <w:rPr>
          <w:bCs/>
        </w:rPr>
        <w:t>for</w:t>
      </w:r>
      <w:r w:rsidR="00AB1CAB">
        <w:rPr>
          <w:bCs/>
        </w:rPr>
        <w:t xml:space="preserve"> a</w:t>
      </w:r>
      <w:r>
        <w:rPr>
          <w:bCs/>
        </w:rPr>
        <w:t xml:space="preserve"> </w:t>
      </w:r>
      <w:r w:rsidR="00D44F81" w:rsidRPr="00C27D17">
        <w:rPr>
          <w:b/>
          <w:bCs/>
          <w:i/>
        </w:rPr>
        <w:t>Housing Authority</w:t>
      </w:r>
      <w:r w:rsidR="00D44F81">
        <w:rPr>
          <w:bCs/>
        </w:rPr>
        <w:t xml:space="preserve"> </w:t>
      </w:r>
      <w:r w:rsidR="00F21696">
        <w:rPr>
          <w:bCs/>
        </w:rPr>
        <w:t>database</w:t>
      </w:r>
      <w:r>
        <w:rPr>
          <w:bCs/>
        </w:rPr>
        <w:t xml:space="preserve">. </w:t>
      </w:r>
      <w:r w:rsidR="00AB1CAB">
        <w:rPr>
          <w:bCs/>
        </w:rPr>
        <w:t>You must</w:t>
      </w:r>
      <w:r>
        <w:rPr>
          <w:bCs/>
        </w:rPr>
        <w:t xml:space="preserve"> specify the cardinality of the relationships when you create the schema. </w:t>
      </w:r>
    </w:p>
    <w:p w14:paraId="781C472C" w14:textId="6D5394F8" w:rsidR="00F3492A" w:rsidRDefault="00F3492A" w:rsidP="007C25B0">
      <w:pPr>
        <w:spacing w:before="120"/>
        <w:rPr>
          <w:bCs/>
        </w:rPr>
      </w:pPr>
      <w:r>
        <w:rPr>
          <w:bCs/>
        </w:rPr>
        <w:t xml:space="preserve">Maximum cardinality is </w:t>
      </w:r>
      <w:r w:rsidR="00F21696">
        <w:rPr>
          <w:bCs/>
        </w:rPr>
        <w:t>given;</w:t>
      </w:r>
      <w:r>
        <w:rPr>
          <w:bCs/>
        </w:rPr>
        <w:t xml:space="preserve"> </w:t>
      </w:r>
      <w:r w:rsidR="00D0170B">
        <w:rPr>
          <w:bCs/>
        </w:rPr>
        <w:t>however,</w:t>
      </w:r>
      <w:r>
        <w:rPr>
          <w:bCs/>
        </w:rPr>
        <w:t xml:space="preserve"> you will have to identify the minimum cardinality if necessary.</w:t>
      </w:r>
      <w:bookmarkStart w:id="0" w:name="_Hlk15388736"/>
    </w:p>
    <w:p w14:paraId="3A86F2A4" w14:textId="1929F559" w:rsidR="00AB1CAB" w:rsidRPr="007C25B0" w:rsidRDefault="00AB1CAB" w:rsidP="007C25B0">
      <w:pPr>
        <w:spacing w:before="120"/>
        <w:rPr>
          <w:bCs/>
        </w:rPr>
      </w:pPr>
      <w:r>
        <w:rPr>
          <w:bCs/>
        </w:rPr>
        <w:t xml:space="preserve">The following describes the schema diagram you are expected to </w:t>
      </w:r>
      <w:proofErr w:type="spellStart"/>
      <w:proofErr w:type="gramStart"/>
      <w:r>
        <w:rPr>
          <w:bCs/>
        </w:rPr>
        <w:t>created</w:t>
      </w:r>
      <w:proofErr w:type="spellEnd"/>
      <w:proofErr w:type="gramEnd"/>
      <w:r>
        <w:rPr>
          <w:bCs/>
        </w:rPr>
        <w:t xml:space="preserve"> in Part 1.</w:t>
      </w:r>
    </w:p>
    <w:tbl>
      <w:tblPr>
        <w:tblStyle w:val="TableGrid"/>
        <w:tblW w:w="0" w:type="auto"/>
        <w:tblLook w:val="04A0" w:firstRow="1" w:lastRow="0" w:firstColumn="1" w:lastColumn="0" w:noHBand="0" w:noVBand="1"/>
      </w:tblPr>
      <w:tblGrid>
        <w:gridCol w:w="2764"/>
        <w:gridCol w:w="6586"/>
      </w:tblGrid>
      <w:tr w:rsidR="00F3492A" w14:paraId="13EC1A94" w14:textId="77777777" w:rsidTr="00903F1B">
        <w:tc>
          <w:tcPr>
            <w:tcW w:w="2808" w:type="dxa"/>
            <w:shd w:val="clear" w:color="auto" w:fill="D9D9D9" w:themeFill="background1" w:themeFillShade="D9"/>
          </w:tcPr>
          <w:bookmarkEnd w:id="0"/>
          <w:p w14:paraId="6FE36AAD" w14:textId="77777777" w:rsidR="00F3492A" w:rsidRPr="00C75C92" w:rsidRDefault="00F3492A" w:rsidP="00903F1B">
            <w:pPr>
              <w:jc w:val="center"/>
              <w:rPr>
                <w:b/>
              </w:rPr>
            </w:pPr>
            <w:r w:rsidRPr="00C75C92">
              <w:rPr>
                <w:b/>
              </w:rPr>
              <w:t>Entities</w:t>
            </w:r>
          </w:p>
        </w:tc>
        <w:tc>
          <w:tcPr>
            <w:tcW w:w="6750" w:type="dxa"/>
            <w:shd w:val="clear" w:color="auto" w:fill="D9D9D9" w:themeFill="background1" w:themeFillShade="D9"/>
          </w:tcPr>
          <w:p w14:paraId="02806D41" w14:textId="77777777" w:rsidR="00F3492A" w:rsidRPr="00C75C92" w:rsidRDefault="00F3492A" w:rsidP="00903F1B">
            <w:pPr>
              <w:jc w:val="center"/>
              <w:rPr>
                <w:b/>
              </w:rPr>
            </w:pPr>
            <w:r w:rsidRPr="00C75C92">
              <w:rPr>
                <w:b/>
              </w:rPr>
              <w:t>Attributes</w:t>
            </w:r>
          </w:p>
        </w:tc>
      </w:tr>
      <w:tr w:rsidR="00F3492A" w14:paraId="5FA7CAF4" w14:textId="77777777" w:rsidTr="00903F1B">
        <w:trPr>
          <w:trHeight w:val="251"/>
        </w:trPr>
        <w:tc>
          <w:tcPr>
            <w:tcW w:w="2808" w:type="dxa"/>
          </w:tcPr>
          <w:p w14:paraId="63C44993" w14:textId="77777777" w:rsidR="00F3492A" w:rsidRDefault="00F3492A" w:rsidP="00903F1B">
            <w:r w:rsidRPr="00FD7BEF">
              <w:t>Development</w:t>
            </w:r>
          </w:p>
        </w:tc>
        <w:tc>
          <w:tcPr>
            <w:tcW w:w="6750" w:type="dxa"/>
          </w:tcPr>
          <w:p w14:paraId="7C478AE1" w14:textId="77777777" w:rsidR="00F3492A" w:rsidRPr="00FD7BEF" w:rsidRDefault="00F3492A" w:rsidP="00903F1B">
            <w:proofErr w:type="spellStart"/>
            <w:r w:rsidRPr="00FD7BEF">
              <w:t>DevelopmentID</w:t>
            </w:r>
            <w:proofErr w:type="spellEnd"/>
            <w:r w:rsidRPr="00FD7BEF">
              <w:t>, Name, Number of units</w:t>
            </w:r>
          </w:p>
        </w:tc>
      </w:tr>
      <w:tr w:rsidR="00F3492A" w14:paraId="1F0386A6" w14:textId="77777777" w:rsidTr="00903F1B">
        <w:tc>
          <w:tcPr>
            <w:tcW w:w="2808" w:type="dxa"/>
          </w:tcPr>
          <w:p w14:paraId="4321DE2A" w14:textId="77777777" w:rsidR="00F3492A" w:rsidRDefault="00F3492A" w:rsidP="00903F1B">
            <w:r w:rsidRPr="00FD7BEF">
              <w:t>Unit</w:t>
            </w:r>
          </w:p>
        </w:tc>
        <w:tc>
          <w:tcPr>
            <w:tcW w:w="6750" w:type="dxa"/>
          </w:tcPr>
          <w:p w14:paraId="0554BDD7" w14:textId="77777777" w:rsidR="00F3492A" w:rsidRPr="00FD7BEF" w:rsidRDefault="00F3492A" w:rsidP="00903F1B">
            <w:proofErr w:type="spellStart"/>
            <w:r w:rsidRPr="00FD7BEF">
              <w:t>UnitID</w:t>
            </w:r>
            <w:proofErr w:type="spellEnd"/>
            <w:r w:rsidRPr="00FD7BEF">
              <w:t>, Unit Number, Bedrooms, Bathrooms, Square footage</w:t>
            </w:r>
          </w:p>
        </w:tc>
      </w:tr>
      <w:tr w:rsidR="00F3492A" w14:paraId="4AB044CC" w14:textId="77777777" w:rsidTr="00903F1B">
        <w:tc>
          <w:tcPr>
            <w:tcW w:w="2808" w:type="dxa"/>
          </w:tcPr>
          <w:p w14:paraId="655141DA" w14:textId="77777777" w:rsidR="00F3492A" w:rsidRDefault="00F3492A" w:rsidP="00903F1B">
            <w:r w:rsidRPr="00FD7BEF">
              <w:t>Household</w:t>
            </w:r>
          </w:p>
        </w:tc>
        <w:tc>
          <w:tcPr>
            <w:tcW w:w="6750" w:type="dxa"/>
          </w:tcPr>
          <w:p w14:paraId="79584732" w14:textId="77777777" w:rsidR="00F3492A" w:rsidRPr="00FD7BEF" w:rsidRDefault="00F3492A" w:rsidP="00903F1B">
            <w:proofErr w:type="spellStart"/>
            <w:r w:rsidRPr="00FD7BEF">
              <w:t>HouseholdID</w:t>
            </w:r>
            <w:proofErr w:type="spellEnd"/>
            <w:r w:rsidRPr="00FD7BEF">
              <w:t>, Description</w:t>
            </w:r>
          </w:p>
        </w:tc>
      </w:tr>
      <w:tr w:rsidR="00F3492A" w14:paraId="78C7D1D8" w14:textId="77777777" w:rsidTr="00903F1B">
        <w:tc>
          <w:tcPr>
            <w:tcW w:w="2808" w:type="dxa"/>
          </w:tcPr>
          <w:p w14:paraId="674C14DB" w14:textId="77777777" w:rsidR="00F3492A" w:rsidRDefault="00F3492A" w:rsidP="00903F1B">
            <w:r w:rsidRPr="00FD7BEF">
              <w:t>Resident</w:t>
            </w:r>
          </w:p>
        </w:tc>
        <w:tc>
          <w:tcPr>
            <w:tcW w:w="6750" w:type="dxa"/>
          </w:tcPr>
          <w:p w14:paraId="6CC91216" w14:textId="77777777" w:rsidR="00F3492A" w:rsidRPr="00FD7BEF" w:rsidRDefault="00F3492A" w:rsidP="00903F1B">
            <w:proofErr w:type="spellStart"/>
            <w:r w:rsidRPr="00FD7BEF">
              <w:t>ResidentID</w:t>
            </w:r>
            <w:proofErr w:type="spellEnd"/>
            <w:r w:rsidRPr="00FD7BEF">
              <w:t>, First name, Last name, Birthdate, Head of household?</w:t>
            </w:r>
          </w:p>
        </w:tc>
      </w:tr>
    </w:tbl>
    <w:p w14:paraId="24CA556A" w14:textId="77777777" w:rsidR="00F3492A" w:rsidRDefault="00F3492A" w:rsidP="00F3492A">
      <w:pPr>
        <w:rPr>
          <w:b/>
          <w:i/>
        </w:rPr>
      </w:pPr>
    </w:p>
    <w:tbl>
      <w:tblPr>
        <w:tblStyle w:val="TableGrid"/>
        <w:tblW w:w="0" w:type="auto"/>
        <w:tblLook w:val="04A0" w:firstRow="1" w:lastRow="0" w:firstColumn="1" w:lastColumn="0" w:noHBand="0" w:noVBand="1"/>
      </w:tblPr>
      <w:tblGrid>
        <w:gridCol w:w="5485"/>
        <w:gridCol w:w="3865"/>
      </w:tblGrid>
      <w:tr w:rsidR="00F3492A" w14:paraId="230A3A37" w14:textId="77777777" w:rsidTr="00903F1B">
        <w:tc>
          <w:tcPr>
            <w:tcW w:w="5598" w:type="dxa"/>
            <w:shd w:val="clear" w:color="auto" w:fill="D9D9D9" w:themeFill="background1" w:themeFillShade="D9"/>
          </w:tcPr>
          <w:p w14:paraId="013B866C" w14:textId="77777777" w:rsidR="00F3492A" w:rsidRPr="00C75C92" w:rsidRDefault="00F3492A" w:rsidP="00903F1B">
            <w:pPr>
              <w:jc w:val="center"/>
              <w:rPr>
                <w:b/>
              </w:rPr>
            </w:pPr>
            <w:r w:rsidRPr="00C75C92">
              <w:rPr>
                <w:b/>
              </w:rPr>
              <w:t>Relationships</w:t>
            </w:r>
          </w:p>
        </w:tc>
        <w:tc>
          <w:tcPr>
            <w:tcW w:w="3960" w:type="dxa"/>
            <w:shd w:val="clear" w:color="auto" w:fill="D9D9D9" w:themeFill="background1" w:themeFillShade="D9"/>
          </w:tcPr>
          <w:p w14:paraId="63A09893" w14:textId="77777777" w:rsidR="00F3492A" w:rsidRPr="00C75C92" w:rsidRDefault="00F3492A" w:rsidP="00903F1B">
            <w:pPr>
              <w:jc w:val="center"/>
              <w:rPr>
                <w:b/>
              </w:rPr>
            </w:pPr>
            <w:r w:rsidRPr="00C75C92">
              <w:rPr>
                <w:b/>
              </w:rPr>
              <w:t>Relationship Attributes</w:t>
            </w:r>
          </w:p>
        </w:tc>
      </w:tr>
      <w:tr w:rsidR="00F3492A" w14:paraId="32714C4D" w14:textId="77777777" w:rsidTr="00903F1B">
        <w:trPr>
          <w:trHeight w:val="314"/>
        </w:trPr>
        <w:tc>
          <w:tcPr>
            <w:tcW w:w="5598" w:type="dxa"/>
          </w:tcPr>
          <w:p w14:paraId="5A6803C1" w14:textId="77777777" w:rsidR="00F3492A" w:rsidRPr="00FD7BEF" w:rsidRDefault="00F3492A" w:rsidP="00903F1B">
            <w:r w:rsidRPr="00FD7BEF">
              <w:t>Development-Unit: One to Many</w:t>
            </w:r>
          </w:p>
        </w:tc>
        <w:tc>
          <w:tcPr>
            <w:tcW w:w="3960" w:type="dxa"/>
          </w:tcPr>
          <w:p w14:paraId="6364F0A8" w14:textId="77777777" w:rsidR="00F3492A" w:rsidRPr="00FD7BEF" w:rsidRDefault="00F3492A" w:rsidP="00903F1B"/>
        </w:tc>
      </w:tr>
      <w:tr w:rsidR="00F3492A" w14:paraId="22501FF3" w14:textId="77777777" w:rsidTr="00903F1B">
        <w:trPr>
          <w:trHeight w:val="314"/>
        </w:trPr>
        <w:tc>
          <w:tcPr>
            <w:tcW w:w="5598" w:type="dxa"/>
          </w:tcPr>
          <w:p w14:paraId="3F88F5B2" w14:textId="77777777" w:rsidR="00F3492A" w:rsidRPr="00FD7BEF" w:rsidRDefault="00F3492A" w:rsidP="00903F1B">
            <w:r w:rsidRPr="00FD7BEF">
              <w:t>Unit - Household: Many to Many</w:t>
            </w:r>
          </w:p>
        </w:tc>
        <w:tc>
          <w:tcPr>
            <w:tcW w:w="3960" w:type="dxa"/>
          </w:tcPr>
          <w:p w14:paraId="044691B3" w14:textId="77777777" w:rsidR="00F3492A" w:rsidRPr="00FD7BEF" w:rsidRDefault="00F3492A" w:rsidP="00903F1B">
            <w:r w:rsidRPr="00FD7BEF">
              <w:t>Move in date, Move out date</w:t>
            </w:r>
          </w:p>
        </w:tc>
      </w:tr>
      <w:tr w:rsidR="00F3492A" w14:paraId="4C804032" w14:textId="77777777" w:rsidTr="00903F1B">
        <w:tc>
          <w:tcPr>
            <w:tcW w:w="5598" w:type="dxa"/>
          </w:tcPr>
          <w:p w14:paraId="76E66F49" w14:textId="77777777" w:rsidR="00F3492A" w:rsidRPr="00FD7BEF" w:rsidRDefault="00F3492A" w:rsidP="00903F1B">
            <w:pPr>
              <w:tabs>
                <w:tab w:val="right" w:pos="5382"/>
              </w:tabs>
            </w:pPr>
            <w:r w:rsidRPr="00FD7BEF">
              <w:t>Household- Resident: One to many</w:t>
            </w:r>
            <w:r>
              <w:tab/>
            </w:r>
          </w:p>
        </w:tc>
        <w:tc>
          <w:tcPr>
            <w:tcW w:w="3960" w:type="dxa"/>
          </w:tcPr>
          <w:p w14:paraId="014844B3" w14:textId="77777777" w:rsidR="00F3492A" w:rsidRPr="00FD7BEF" w:rsidRDefault="00F3492A" w:rsidP="00903F1B"/>
        </w:tc>
      </w:tr>
    </w:tbl>
    <w:p w14:paraId="726F2C11" w14:textId="77777777" w:rsidR="00184E09" w:rsidRDefault="00184E09" w:rsidP="00F3492A">
      <w:pPr>
        <w:spacing w:after="0"/>
        <w:rPr>
          <w:b/>
        </w:rPr>
      </w:pPr>
    </w:p>
    <w:p w14:paraId="5E5EB725" w14:textId="77777777" w:rsidR="00431ACB" w:rsidRDefault="00431ACB" w:rsidP="00F3492A">
      <w:pPr>
        <w:spacing w:after="0"/>
        <w:rPr>
          <w:b/>
        </w:rPr>
      </w:pPr>
    </w:p>
    <w:p w14:paraId="3C3CA4CF" w14:textId="77777777" w:rsidR="00431ACB" w:rsidRDefault="00431ACB" w:rsidP="00F3492A">
      <w:pPr>
        <w:spacing w:after="0"/>
        <w:rPr>
          <w:b/>
        </w:rPr>
      </w:pPr>
    </w:p>
    <w:p w14:paraId="7F0E61F5" w14:textId="70FF0D8A" w:rsidR="006E7C8E" w:rsidRPr="004E79A9" w:rsidRDefault="00431ACB" w:rsidP="00FE7AF0">
      <w:pPr>
        <w:spacing w:before="120"/>
        <w:rPr>
          <w:bCs/>
          <w:sz w:val="24"/>
          <w:szCs w:val="24"/>
        </w:rPr>
      </w:pPr>
      <w:r w:rsidRPr="004E79A9">
        <w:rPr>
          <w:b/>
          <w:sz w:val="24"/>
          <w:szCs w:val="24"/>
        </w:rPr>
        <w:t>Step 1:</w:t>
      </w:r>
      <w:r w:rsidRPr="004E79A9">
        <w:rPr>
          <w:bCs/>
          <w:sz w:val="24"/>
          <w:szCs w:val="24"/>
        </w:rPr>
        <w:t xml:space="preserve"> </w:t>
      </w:r>
      <w:r w:rsidR="00184E09" w:rsidRPr="004E79A9">
        <w:rPr>
          <w:bCs/>
          <w:sz w:val="24"/>
          <w:szCs w:val="24"/>
        </w:rPr>
        <w:t xml:space="preserve">open </w:t>
      </w:r>
      <w:r w:rsidRPr="004E79A9">
        <w:rPr>
          <w:bCs/>
          <w:sz w:val="24"/>
          <w:szCs w:val="24"/>
        </w:rPr>
        <w:t xml:space="preserve">MySQL </w:t>
      </w:r>
      <w:r w:rsidR="00184E09" w:rsidRPr="004E79A9">
        <w:rPr>
          <w:bCs/>
          <w:sz w:val="24"/>
          <w:szCs w:val="24"/>
        </w:rPr>
        <w:t>Workbench, select ‘Models’</w:t>
      </w:r>
      <w:r w:rsidRPr="004E79A9">
        <w:rPr>
          <w:bCs/>
          <w:sz w:val="24"/>
          <w:szCs w:val="24"/>
        </w:rPr>
        <w:t xml:space="preserve"> on the left side,</w:t>
      </w:r>
      <w:r w:rsidR="00B134CA" w:rsidRPr="004E79A9">
        <w:rPr>
          <w:bCs/>
          <w:sz w:val="24"/>
          <w:szCs w:val="24"/>
        </w:rPr>
        <w:t xml:space="preserve"> and then press the ‘+’ at the top</w:t>
      </w:r>
      <w:r w:rsidRPr="004E79A9">
        <w:rPr>
          <w:bCs/>
          <w:sz w:val="24"/>
          <w:szCs w:val="24"/>
        </w:rPr>
        <w:t>. That would create a new model.</w:t>
      </w:r>
    </w:p>
    <w:p w14:paraId="2AC6A8CD" w14:textId="52C16074" w:rsidR="00184E09" w:rsidRDefault="00431ACB" w:rsidP="00184E09">
      <w:pPr>
        <w:spacing w:before="120"/>
        <w:jc w:val="center"/>
        <w:rPr>
          <w:bCs/>
        </w:rPr>
      </w:pPr>
      <w:r>
        <w:rPr>
          <w:noProof/>
        </w:rPr>
        <mc:AlternateContent>
          <mc:Choice Requires="wps">
            <w:drawing>
              <wp:anchor distT="0" distB="0" distL="114300" distR="114300" simplePos="0" relativeHeight="251657216" behindDoc="0" locked="0" layoutInCell="1" allowOverlap="1" wp14:anchorId="1C50448B" wp14:editId="53317600">
                <wp:simplePos x="0" y="0"/>
                <wp:positionH relativeFrom="column">
                  <wp:posOffset>1968292</wp:posOffset>
                </wp:positionH>
                <wp:positionV relativeFrom="paragraph">
                  <wp:posOffset>228600</wp:posOffset>
                </wp:positionV>
                <wp:extent cx="165100" cy="139700"/>
                <wp:effectExtent l="38100" t="19050" r="25400" b="50800"/>
                <wp:wrapNone/>
                <wp:docPr id="10" name="Straight Arrow Connector 10"/>
                <wp:cNvGraphicFramePr/>
                <a:graphic xmlns:a="http://schemas.openxmlformats.org/drawingml/2006/main">
                  <a:graphicData uri="http://schemas.microsoft.com/office/word/2010/wordprocessingShape">
                    <wps:wsp>
                      <wps:cNvCnPr/>
                      <wps:spPr>
                        <a:xfrm flipH="1">
                          <a:off x="0" y="0"/>
                          <a:ext cx="165100" cy="13970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784EE1AA" id="_x0000_t32" coordsize="21600,21600" o:spt="32" o:oned="t" path="m,l21600,21600e" filled="f">
                <v:path arrowok="t" fillok="f" o:connecttype="none"/>
                <o:lock v:ext="edit" shapetype="t"/>
              </v:shapetype>
              <v:shape id="Straight Arrow Connector 10" o:spid="_x0000_s1026" type="#_x0000_t32" style="position:absolute;margin-left:155pt;margin-top:18pt;width:13pt;height:11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" strokecolor="red" strokeweight="3pt">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40F58900" wp14:editId="4182D4FB">
                <wp:simplePos x="0" y="0"/>
                <wp:positionH relativeFrom="column">
                  <wp:posOffset>1085954</wp:posOffset>
                </wp:positionH>
                <wp:positionV relativeFrom="paragraph">
                  <wp:posOffset>691213</wp:posOffset>
                </wp:positionV>
                <wp:extent cx="165100" cy="139700"/>
                <wp:effectExtent l="38100" t="19050" r="25400" b="50800"/>
                <wp:wrapNone/>
                <wp:docPr id="9" name="Straight Arrow Connector 9"/>
                <wp:cNvGraphicFramePr/>
                <a:graphic xmlns:a="http://schemas.openxmlformats.org/drawingml/2006/main">
                  <a:graphicData uri="http://schemas.microsoft.com/office/word/2010/wordprocessingShape">
                    <wps:wsp>
                      <wps:cNvCnPr/>
                      <wps:spPr>
                        <a:xfrm flipH="1">
                          <a:off x="0" y="0"/>
                          <a:ext cx="165100" cy="13970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C75416F" id="Straight Arrow Connector 9" o:spid="_x0000_s1026" type="#_x0000_t32" style="position:absolute;margin-left:85.5pt;margin-top:54.45pt;width:13pt;height:11pt;flip:x;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" strokecolor="red" strokeweight="3pt">
                <v:stroke endarrow="block"/>
              </v:shape>
            </w:pict>
          </mc:Fallback>
        </mc:AlternateContent>
      </w:r>
      <w:r w:rsidR="00184E09">
        <w:rPr>
          <w:noProof/>
        </w:rPr>
        <w:drawing>
          <wp:inline distT="0" distB="0" distL="0" distR="0" wp14:anchorId="7F2B986C" wp14:editId="7E62F769">
            <wp:extent cx="4637405" cy="2413416"/>
            <wp:effectExtent l="19050" t="19050" r="10795" b="2540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stretch>
                      <a:fillRect/>
                    </a:stretch>
                  </pic:blipFill>
                  <pic:spPr>
                    <a:xfrm>
                      <a:off x="0" y="0"/>
                      <a:ext cx="4737304" cy="2465406"/>
                    </a:xfrm>
                    <a:prstGeom prst="rect">
                      <a:avLst/>
                    </a:prstGeom>
                    <a:ln w="6350">
                      <a:solidFill>
                        <a:schemeClr val="accent1">
                          <a:shade val="95000"/>
                          <a:satMod val="105000"/>
                        </a:schemeClr>
                      </a:solidFill>
                    </a:ln>
                  </pic:spPr>
                </pic:pic>
              </a:graphicData>
            </a:graphic>
          </wp:inline>
        </w:drawing>
      </w:r>
    </w:p>
    <w:p w14:paraId="042F7861" w14:textId="77777777" w:rsidR="00431ACB" w:rsidRDefault="00431ACB" w:rsidP="00FE7AF0">
      <w:pPr>
        <w:spacing w:before="120"/>
        <w:rPr>
          <w:b/>
        </w:rPr>
      </w:pPr>
    </w:p>
    <w:p w14:paraId="597C5D0D" w14:textId="77777777" w:rsidR="00431ACB" w:rsidRDefault="00431ACB" w:rsidP="00FE7AF0">
      <w:pPr>
        <w:spacing w:before="120"/>
        <w:rPr>
          <w:b/>
        </w:rPr>
      </w:pPr>
    </w:p>
    <w:p w14:paraId="2E0C48E5" w14:textId="5A35A211" w:rsidR="00911CF4" w:rsidRPr="004E79A9" w:rsidRDefault="00431ACB" w:rsidP="00FE7AF0">
      <w:pPr>
        <w:spacing w:before="120"/>
        <w:rPr>
          <w:bCs/>
          <w:sz w:val="24"/>
          <w:szCs w:val="24"/>
        </w:rPr>
      </w:pPr>
      <w:r w:rsidRPr="004E79A9">
        <w:rPr>
          <w:b/>
          <w:sz w:val="24"/>
          <w:szCs w:val="24"/>
        </w:rPr>
        <w:t>Step 2:</w:t>
      </w:r>
      <w:r w:rsidRPr="004E79A9">
        <w:rPr>
          <w:bCs/>
          <w:sz w:val="24"/>
          <w:szCs w:val="24"/>
        </w:rPr>
        <w:t xml:space="preserve"> </w:t>
      </w:r>
      <w:r w:rsidR="00587BEF" w:rsidRPr="004E79A9">
        <w:rPr>
          <w:bCs/>
          <w:sz w:val="24"/>
          <w:szCs w:val="24"/>
        </w:rPr>
        <w:t xml:space="preserve">Add a Diagram for your </w:t>
      </w:r>
      <w:r w:rsidR="005A1C96" w:rsidRPr="004E79A9">
        <w:rPr>
          <w:bCs/>
          <w:sz w:val="24"/>
          <w:szCs w:val="24"/>
        </w:rPr>
        <w:t>database.</w:t>
      </w:r>
      <w:r w:rsidR="002370A3">
        <w:rPr>
          <w:bCs/>
          <w:sz w:val="24"/>
          <w:szCs w:val="24"/>
        </w:rPr>
        <w:t xml:space="preserve"> You do this by double-clicking on “Add Diagram”.</w:t>
      </w:r>
    </w:p>
    <w:p w14:paraId="6CE365A0" w14:textId="32C163A4" w:rsidR="00911CF4" w:rsidRDefault="00587BEF" w:rsidP="000B6436">
      <w:pPr>
        <w:spacing w:before="120"/>
        <w:jc w:val="center"/>
        <w:rPr>
          <w:bCs/>
        </w:rPr>
      </w:pPr>
      <w:r>
        <w:rPr>
          <w:noProof/>
        </w:rPr>
        <mc:AlternateContent>
          <mc:Choice Requires="wps">
            <w:drawing>
              <wp:anchor distT="0" distB="0" distL="114300" distR="114300" simplePos="0" relativeHeight="251659264" behindDoc="0" locked="0" layoutInCell="1" allowOverlap="1" wp14:anchorId="328CCF7F" wp14:editId="3A8DDBE9">
                <wp:simplePos x="0" y="0"/>
                <wp:positionH relativeFrom="column">
                  <wp:posOffset>2495040</wp:posOffset>
                </wp:positionH>
                <wp:positionV relativeFrom="paragraph">
                  <wp:posOffset>438785</wp:posOffset>
                </wp:positionV>
                <wp:extent cx="165100" cy="139700"/>
                <wp:effectExtent l="25400" t="12700" r="25400" b="38100"/>
                <wp:wrapNone/>
                <wp:docPr id="4" name="Straight Arrow Connector 4"/>
                <wp:cNvGraphicFramePr/>
                <a:graphic xmlns:a="http://schemas.openxmlformats.org/drawingml/2006/main">
                  <a:graphicData uri="http://schemas.microsoft.com/office/word/2010/wordprocessingShape">
                    <wps:wsp>
                      <wps:cNvCnPr/>
                      <wps:spPr>
                        <a:xfrm flipH="1">
                          <a:off x="0" y="0"/>
                          <a:ext cx="165100" cy="13970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CF1DCF" id="Straight Arrow Connector 4" o:spid="_x0000_s1026" type="#_x0000_t32" style="position:absolute;margin-left:196.45pt;margin-top:34.55pt;width:13pt;height:11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" strokecolor="red" strokeweight="3pt">
                <v:stroke endarrow="block"/>
              </v:shape>
            </w:pict>
          </mc:Fallback>
        </mc:AlternateContent>
      </w:r>
      <w:r>
        <w:rPr>
          <w:bCs/>
          <w:noProof/>
        </w:rPr>
        <w:drawing>
          <wp:inline distT="0" distB="0" distL="0" distR="0" wp14:anchorId="5CEB5824" wp14:editId="30FA02C6">
            <wp:extent cx="3702570" cy="2399946"/>
            <wp:effectExtent l="19050" t="19050" r="12700" b="1968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33599" cy="2420059"/>
                    </a:xfrm>
                    <a:prstGeom prst="rect">
                      <a:avLst/>
                    </a:prstGeom>
                    <a:ln w="6350">
                      <a:solidFill>
                        <a:schemeClr val="accent1">
                          <a:shade val="95000"/>
                          <a:satMod val="105000"/>
                        </a:schemeClr>
                      </a:solidFill>
                    </a:ln>
                  </pic:spPr>
                </pic:pic>
              </a:graphicData>
            </a:graphic>
          </wp:inline>
        </w:drawing>
      </w:r>
    </w:p>
    <w:p w14:paraId="052EEEBC" w14:textId="22E044E7" w:rsidR="002370A3" w:rsidRDefault="002370A3" w:rsidP="00FE7AF0">
      <w:pPr>
        <w:spacing w:before="120"/>
        <w:rPr>
          <w:bCs/>
          <w:sz w:val="24"/>
          <w:szCs w:val="24"/>
        </w:rPr>
      </w:pPr>
      <w:r w:rsidRPr="002370A3">
        <w:rPr>
          <w:bCs/>
          <w:sz w:val="24"/>
          <w:szCs w:val="24"/>
        </w:rPr>
        <w:t>The center of your window will be dominated by a space called the diagram canvas.</w:t>
      </w:r>
      <w:r>
        <w:rPr>
          <w:bCs/>
          <w:sz w:val="24"/>
          <w:szCs w:val="24"/>
        </w:rPr>
        <w:t xml:space="preserve">  On the left edge of the </w:t>
      </w:r>
      <w:r w:rsidR="00383309">
        <w:rPr>
          <w:bCs/>
          <w:sz w:val="24"/>
          <w:szCs w:val="24"/>
        </w:rPr>
        <w:t>canvas,</w:t>
      </w:r>
      <w:r>
        <w:rPr>
          <w:bCs/>
          <w:sz w:val="24"/>
          <w:szCs w:val="24"/>
        </w:rPr>
        <w:t xml:space="preserve"> you will see a palette of buttons.</w:t>
      </w:r>
    </w:p>
    <w:p w14:paraId="10C01F66" w14:textId="550585DD" w:rsidR="00383309" w:rsidRPr="002370A3" w:rsidRDefault="00383309" w:rsidP="00383309">
      <w:pPr>
        <w:spacing w:before="120"/>
        <w:jc w:val="center"/>
        <w:rPr>
          <w:bCs/>
          <w:sz w:val="24"/>
          <w:szCs w:val="24"/>
        </w:rPr>
      </w:pPr>
      <w:r>
        <w:rPr>
          <w:bCs/>
          <w:noProof/>
          <w:sz w:val="24"/>
          <w:szCs w:val="24"/>
        </w:rPr>
        <mc:AlternateContent>
          <mc:Choice Requires="wps">
            <w:drawing>
              <wp:anchor distT="0" distB="0" distL="114300" distR="114300" simplePos="0" relativeHeight="251661312" behindDoc="0" locked="0" layoutInCell="1" allowOverlap="1" wp14:anchorId="58B665E2" wp14:editId="2BE0CAE0">
                <wp:simplePos x="0" y="0"/>
                <wp:positionH relativeFrom="column">
                  <wp:posOffset>3461497</wp:posOffset>
                </wp:positionH>
                <wp:positionV relativeFrom="paragraph">
                  <wp:posOffset>1503007</wp:posOffset>
                </wp:positionV>
                <wp:extent cx="967068" cy="45719"/>
                <wp:effectExtent l="19050" t="76200" r="24130" b="50165"/>
                <wp:wrapNone/>
                <wp:docPr id="22" name="Straight Arrow Connector 22"/>
                <wp:cNvGraphicFramePr/>
                <a:graphic xmlns:a="http://schemas.openxmlformats.org/drawingml/2006/main">
                  <a:graphicData uri="http://schemas.microsoft.com/office/word/2010/wordprocessingShape">
                    <wps:wsp>
                      <wps:cNvCnPr/>
                      <wps:spPr>
                        <a:xfrm flipH="1" flipV="1">
                          <a:off x="0" y="0"/>
                          <a:ext cx="967068" cy="4571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A77CE" id="Straight Arrow Connector 22" o:spid="_x0000_s1026" type="#_x0000_t32" style="position:absolute;margin-left:272.55pt;margin-top:118.35pt;width:76.15pt;height:3.6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" strokecolor="#bc4542 [3045]">
                <v:stroke endarrow="block"/>
              </v:shape>
            </w:pict>
          </mc:Fallback>
        </mc:AlternateContent>
      </w:r>
      <w:r>
        <w:rPr>
          <w:bCs/>
          <w:noProof/>
          <w:sz w:val="24"/>
          <w:szCs w:val="24"/>
        </w:rPr>
        <mc:AlternateContent>
          <mc:Choice Requires="wps">
            <w:drawing>
              <wp:anchor distT="0" distB="0" distL="114300" distR="114300" simplePos="0" relativeHeight="251662336" behindDoc="0" locked="0" layoutInCell="1" allowOverlap="1" wp14:anchorId="0D3F8A77" wp14:editId="69D3BED3">
                <wp:simplePos x="0" y="0"/>
                <wp:positionH relativeFrom="column">
                  <wp:posOffset>3462617</wp:posOffset>
                </wp:positionH>
                <wp:positionV relativeFrom="paragraph">
                  <wp:posOffset>1839183</wp:posOffset>
                </wp:positionV>
                <wp:extent cx="878205" cy="777315"/>
                <wp:effectExtent l="38100" t="0" r="17145" b="60960"/>
                <wp:wrapNone/>
                <wp:docPr id="23" name="Straight Arrow Connector 23"/>
                <wp:cNvGraphicFramePr/>
                <a:graphic xmlns:a="http://schemas.openxmlformats.org/drawingml/2006/main">
                  <a:graphicData uri="http://schemas.microsoft.com/office/word/2010/wordprocessingShape">
                    <wps:wsp>
                      <wps:cNvCnPr/>
                      <wps:spPr>
                        <a:xfrm flipH="1">
                          <a:off x="0" y="0"/>
                          <a:ext cx="878205" cy="7773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398DBC" id="Straight Arrow Connector 23" o:spid="_x0000_s1026" type="#_x0000_t32" style="position:absolute;margin-left:272.65pt;margin-top:144.8pt;width:69.15pt;height:61.2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" strokecolor="#bc4542 [3045]">
                <v:stroke endarrow="block"/>
              </v:shape>
            </w:pict>
          </mc:Fallback>
        </mc:AlternateContent>
      </w:r>
      <w:r>
        <w:rPr>
          <w:bCs/>
          <w:noProof/>
          <w:sz w:val="24"/>
          <w:szCs w:val="24"/>
        </w:rPr>
        <mc:AlternateContent>
          <mc:Choice Requires="wps">
            <w:drawing>
              <wp:anchor distT="0" distB="0" distL="114300" distR="114300" simplePos="0" relativeHeight="251655168" behindDoc="0" locked="0" layoutInCell="1" allowOverlap="1" wp14:anchorId="7151256A" wp14:editId="28F10613">
                <wp:simplePos x="0" y="0"/>
                <wp:positionH relativeFrom="column">
                  <wp:posOffset>3460376</wp:posOffset>
                </wp:positionH>
                <wp:positionV relativeFrom="paragraph">
                  <wp:posOffset>924784</wp:posOffset>
                </wp:positionV>
                <wp:extent cx="878542" cy="466165"/>
                <wp:effectExtent l="38100" t="38100" r="17145" b="29210"/>
                <wp:wrapNone/>
                <wp:docPr id="21" name="Straight Arrow Connector 21"/>
                <wp:cNvGraphicFramePr/>
                <a:graphic xmlns:a="http://schemas.openxmlformats.org/drawingml/2006/main">
                  <a:graphicData uri="http://schemas.microsoft.com/office/word/2010/wordprocessingShape">
                    <wps:wsp>
                      <wps:cNvCnPr/>
                      <wps:spPr>
                        <a:xfrm flipH="1" flipV="1">
                          <a:off x="0" y="0"/>
                          <a:ext cx="878542" cy="46616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BAD2976" id="Straight Arrow Connector 21" o:spid="_x0000_s1026" type="#_x0000_t32" style="position:absolute;margin-left:272.45pt;margin-top:72.8pt;width:69.2pt;height:36.7pt;flip:x 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" strokecolor="#bc4542 [3045]">
                <v:stroke endarrow="block"/>
              </v:shape>
            </w:pict>
          </mc:Fallback>
        </mc:AlternateContent>
      </w:r>
      <w:r w:rsidRPr="00383309">
        <w:rPr>
          <w:bCs/>
          <w:noProof/>
          <w:sz w:val="24"/>
          <w:szCs w:val="24"/>
        </w:rPr>
        <mc:AlternateContent>
          <mc:Choice Requires="wps">
            <w:drawing>
              <wp:anchor distT="45720" distB="45720" distL="114300" distR="114300" simplePos="0" relativeHeight="251653120" behindDoc="0" locked="0" layoutInCell="1" allowOverlap="1" wp14:anchorId="41E54E67" wp14:editId="4B97322E">
                <wp:simplePos x="0" y="0"/>
                <wp:positionH relativeFrom="column">
                  <wp:posOffset>4007224</wp:posOffset>
                </wp:positionH>
                <wp:positionV relativeFrom="paragraph">
                  <wp:posOffset>1390949</wp:posOffset>
                </wp:positionV>
                <wp:extent cx="1712258" cy="367553"/>
                <wp:effectExtent l="0" t="0" r="254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258" cy="367553"/>
                        </a:xfrm>
                        <a:prstGeom prst="rect">
                          <a:avLst/>
                        </a:prstGeom>
                        <a:solidFill>
                          <a:srgbClr val="FFFFFF"/>
                        </a:solidFill>
                        <a:ln w="9525">
                          <a:noFill/>
                          <a:miter lim="800000"/>
                          <a:headEnd/>
                          <a:tailEnd/>
                        </a:ln>
                      </wps:spPr>
                      <wps:txbx>
                        <w:txbxContent>
                          <w:p w14:paraId="124A093D" w14:textId="06A6017C" w:rsidR="00383309" w:rsidRPr="00383309" w:rsidRDefault="00383309" w:rsidP="00383309">
                            <w:pPr>
                              <w:jc w:val="center"/>
                              <w:rPr>
                                <w:sz w:val="32"/>
                                <w:szCs w:val="32"/>
                              </w:rPr>
                            </w:pPr>
                            <w:r>
                              <w:rPr>
                                <w:sz w:val="32"/>
                                <w:szCs w:val="32"/>
                              </w:rPr>
                              <w:t>Canv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54E67" id="_x0000_t202" coordsize="21600,21600" o:spt="202" path="m,l,21600r21600,l21600,xe">
                <v:stroke joinstyle="miter"/>
                <v:path gradientshapeok="t" o:connecttype="rect"/>
              </v:shapetype>
              <v:shape id="Text Box 2" o:spid="_x0000_s1026" type="#_x0000_t202" style="position:absolute;left:0;text-align:left;margin-left:315.55pt;margin-top:109.5pt;width:134.8pt;height:28.9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" stroked="f">
                <v:textbox>
                  <w:txbxContent>
                    <w:p w14:paraId="124A093D" w14:textId="06A6017C" w:rsidR="00383309" w:rsidRPr="00383309" w:rsidRDefault="00383309" w:rsidP="00383309">
                      <w:pPr>
                        <w:jc w:val="center"/>
                        <w:rPr>
                          <w:sz w:val="32"/>
                          <w:szCs w:val="32"/>
                        </w:rPr>
                      </w:pPr>
                      <w:r>
                        <w:rPr>
                          <w:sz w:val="32"/>
                          <w:szCs w:val="32"/>
                        </w:rPr>
                        <w:t>Canvas</w:t>
                      </w:r>
                    </w:p>
                  </w:txbxContent>
                </v:textbox>
              </v:shape>
            </w:pict>
          </mc:Fallback>
        </mc:AlternateContent>
      </w:r>
      <w:r w:rsidRPr="00383309">
        <w:rPr>
          <w:bCs/>
          <w:noProof/>
          <w:sz w:val="24"/>
          <w:szCs w:val="24"/>
        </w:rPr>
        <mc:AlternateContent>
          <mc:Choice Requires="wps">
            <w:drawing>
              <wp:anchor distT="45720" distB="45720" distL="114300" distR="114300" simplePos="0" relativeHeight="251652096" behindDoc="0" locked="0" layoutInCell="1" allowOverlap="1" wp14:anchorId="2D0445F7" wp14:editId="525CC24F">
                <wp:simplePos x="0" y="0"/>
                <wp:positionH relativeFrom="column">
                  <wp:posOffset>663388</wp:posOffset>
                </wp:positionH>
                <wp:positionV relativeFrom="paragraph">
                  <wp:posOffset>1579208</wp:posOffset>
                </wp:positionV>
                <wp:extent cx="1074906" cy="367553"/>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4906" cy="367553"/>
                        </a:xfrm>
                        <a:prstGeom prst="rect">
                          <a:avLst/>
                        </a:prstGeom>
                        <a:solidFill>
                          <a:srgbClr val="FFFFFF"/>
                        </a:solidFill>
                        <a:ln w="9525">
                          <a:noFill/>
                          <a:miter lim="800000"/>
                          <a:headEnd/>
                          <a:tailEnd/>
                        </a:ln>
                      </wps:spPr>
                      <wps:txbx>
                        <w:txbxContent>
                          <w:p w14:paraId="725CFA9A" w14:textId="669090E5" w:rsidR="00383309" w:rsidRPr="00383309" w:rsidRDefault="00383309" w:rsidP="00383309">
                            <w:pPr>
                              <w:jc w:val="center"/>
                              <w:rPr>
                                <w:sz w:val="32"/>
                                <w:szCs w:val="32"/>
                              </w:rPr>
                            </w:pPr>
                            <w:r w:rsidRPr="00383309">
                              <w:rPr>
                                <w:sz w:val="32"/>
                                <w:szCs w:val="32"/>
                              </w:rPr>
                              <w:t>Palet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0445F7" id="_x0000_s1027" type="#_x0000_t202" style="position:absolute;left:0;text-align:left;margin-left:52.25pt;margin-top:124.35pt;width:84.65pt;height:28.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" stroked="f">
                <v:textbox>
                  <w:txbxContent>
                    <w:p w14:paraId="725CFA9A" w14:textId="669090E5" w:rsidR="00383309" w:rsidRPr="00383309" w:rsidRDefault="00383309" w:rsidP="00383309">
                      <w:pPr>
                        <w:jc w:val="center"/>
                        <w:rPr>
                          <w:sz w:val="32"/>
                          <w:szCs w:val="32"/>
                        </w:rPr>
                      </w:pPr>
                      <w:r w:rsidRPr="00383309">
                        <w:rPr>
                          <w:sz w:val="32"/>
                          <w:szCs w:val="32"/>
                        </w:rPr>
                        <w:t>Palette</w:t>
                      </w:r>
                    </w:p>
                  </w:txbxContent>
                </v:textbox>
              </v:shape>
            </w:pict>
          </mc:Fallback>
        </mc:AlternateContent>
      </w:r>
      <w:r>
        <w:rPr>
          <w:bCs/>
          <w:noProof/>
          <w:sz w:val="24"/>
          <w:szCs w:val="24"/>
        </w:rPr>
        <mc:AlternateContent>
          <mc:Choice Requires="wps">
            <w:drawing>
              <wp:anchor distT="0" distB="0" distL="114300" distR="114300" simplePos="0" relativeHeight="251650048" behindDoc="0" locked="0" layoutInCell="1" allowOverlap="1" wp14:anchorId="219C1D83" wp14:editId="57446C9D">
                <wp:simplePos x="0" y="0"/>
                <wp:positionH relativeFrom="column">
                  <wp:posOffset>1792941</wp:posOffset>
                </wp:positionH>
                <wp:positionV relativeFrom="paragraph">
                  <wp:posOffset>234502</wp:posOffset>
                </wp:positionV>
                <wp:extent cx="259977" cy="3065929"/>
                <wp:effectExtent l="0" t="0" r="26035" b="20320"/>
                <wp:wrapNone/>
                <wp:docPr id="14" name="Left Brace 14"/>
                <wp:cNvGraphicFramePr/>
                <a:graphic xmlns:a="http://schemas.openxmlformats.org/drawingml/2006/main">
                  <a:graphicData uri="http://schemas.microsoft.com/office/word/2010/wordprocessingShape">
                    <wps:wsp>
                      <wps:cNvSpPr/>
                      <wps:spPr>
                        <a:xfrm>
                          <a:off x="0" y="0"/>
                          <a:ext cx="259977" cy="3065929"/>
                        </a:xfrm>
                        <a:prstGeom prst="leftBrace">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414A6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 o:spid="_x0000_s1026" type="#_x0000_t87" style="position:absolute;margin-left:141.2pt;margin-top:18.45pt;width:20.45pt;height:241.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" adj="153" strokecolor="#bc4542 [3045]"/>
            </w:pict>
          </mc:Fallback>
        </mc:AlternateContent>
      </w:r>
      <w:r w:rsidRPr="00383309">
        <w:rPr>
          <w:bCs/>
          <w:noProof/>
          <w:sz w:val="24"/>
          <w:szCs w:val="24"/>
        </w:rPr>
        <w:drawing>
          <wp:inline distT="0" distB="0" distL="0" distR="0" wp14:anchorId="75AFB9BD" wp14:editId="7AA4DE4E">
            <wp:extent cx="1577788" cy="3357730"/>
            <wp:effectExtent l="19050" t="19050" r="22860" b="1460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1"/>
                    <a:stretch>
                      <a:fillRect/>
                    </a:stretch>
                  </pic:blipFill>
                  <pic:spPr>
                    <a:xfrm>
                      <a:off x="0" y="0"/>
                      <a:ext cx="1592111" cy="3388211"/>
                    </a:xfrm>
                    <a:prstGeom prst="rect">
                      <a:avLst/>
                    </a:prstGeom>
                    <a:ln w="3175">
                      <a:solidFill>
                        <a:schemeClr val="accent1"/>
                      </a:solidFill>
                    </a:ln>
                  </pic:spPr>
                </pic:pic>
              </a:graphicData>
            </a:graphic>
          </wp:inline>
        </w:drawing>
      </w:r>
    </w:p>
    <w:p w14:paraId="30048429" w14:textId="1884F70C" w:rsidR="00911CF4" w:rsidRPr="004E79A9" w:rsidRDefault="00CC4427" w:rsidP="00FE7AF0">
      <w:pPr>
        <w:spacing w:before="120"/>
        <w:rPr>
          <w:bCs/>
          <w:sz w:val="24"/>
          <w:szCs w:val="24"/>
        </w:rPr>
      </w:pPr>
      <w:r w:rsidRPr="004E79A9">
        <w:rPr>
          <w:b/>
          <w:sz w:val="24"/>
          <w:szCs w:val="24"/>
        </w:rPr>
        <w:t>Step 3:</w:t>
      </w:r>
      <w:r w:rsidRPr="004E79A9">
        <w:rPr>
          <w:bCs/>
          <w:sz w:val="24"/>
          <w:szCs w:val="24"/>
        </w:rPr>
        <w:t xml:space="preserve"> </w:t>
      </w:r>
      <w:r w:rsidR="002370A3">
        <w:rPr>
          <w:bCs/>
          <w:sz w:val="24"/>
          <w:szCs w:val="24"/>
        </w:rPr>
        <w:t xml:space="preserve">Look in the palette. </w:t>
      </w:r>
      <w:r w:rsidR="00E21321" w:rsidRPr="004E79A9">
        <w:rPr>
          <w:bCs/>
          <w:sz w:val="24"/>
          <w:szCs w:val="24"/>
        </w:rPr>
        <w:t xml:space="preserve">Find a button that adds a new table </w:t>
      </w:r>
      <w:r w:rsidR="00C05634" w:rsidRPr="004E79A9">
        <w:rPr>
          <w:bCs/>
          <w:sz w:val="24"/>
          <w:szCs w:val="24"/>
        </w:rPr>
        <w:t>to the diagram</w:t>
      </w:r>
      <w:r w:rsidR="0037147C" w:rsidRPr="004E79A9">
        <w:rPr>
          <w:bCs/>
          <w:sz w:val="24"/>
          <w:szCs w:val="24"/>
        </w:rPr>
        <w:t xml:space="preserve">. </w:t>
      </w:r>
      <w:r w:rsidR="00A33DA5" w:rsidRPr="004E79A9">
        <w:rPr>
          <w:bCs/>
          <w:sz w:val="24"/>
          <w:szCs w:val="24"/>
        </w:rPr>
        <w:t>Create your first table.</w:t>
      </w:r>
      <w:r w:rsidR="005A3CF3">
        <w:rPr>
          <w:bCs/>
          <w:sz w:val="24"/>
          <w:szCs w:val="24"/>
        </w:rPr>
        <w:t xml:space="preserve">  You do this by clicking on the new table button, and then clicking again on the canvas. </w:t>
      </w:r>
    </w:p>
    <w:p w14:paraId="456A22FF" w14:textId="55AF227C" w:rsidR="00911CF4" w:rsidRDefault="00383309" w:rsidP="000B6436">
      <w:pPr>
        <w:spacing w:before="120"/>
        <w:jc w:val="center"/>
        <w:rPr>
          <w:bCs/>
        </w:rPr>
      </w:pPr>
      <w:r w:rsidRPr="00383309">
        <w:rPr>
          <w:bCs/>
          <w:noProof/>
        </w:rPr>
        <w:lastRenderedPageBreak/>
        <w:drawing>
          <wp:inline distT="0" distB="0" distL="0" distR="0" wp14:anchorId="5FE53E16" wp14:editId="49C7478F">
            <wp:extent cx="2184137" cy="1809215"/>
            <wp:effectExtent l="0" t="0" r="6985" b="635"/>
            <wp:docPr id="11" name="Picture 1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able&#10;&#10;Description automatically generated"/>
                    <pic:cNvPicPr/>
                  </pic:nvPicPr>
                  <pic:blipFill>
                    <a:blip r:embed="rId12"/>
                    <a:stretch>
                      <a:fillRect/>
                    </a:stretch>
                  </pic:blipFill>
                  <pic:spPr>
                    <a:xfrm>
                      <a:off x="0" y="0"/>
                      <a:ext cx="2216169" cy="1835749"/>
                    </a:xfrm>
                    <a:prstGeom prst="rect">
                      <a:avLst/>
                    </a:prstGeom>
                  </pic:spPr>
                </pic:pic>
              </a:graphicData>
            </a:graphic>
          </wp:inline>
        </w:drawing>
      </w:r>
    </w:p>
    <w:p w14:paraId="396E2A94" w14:textId="18644C3F" w:rsidR="000B6436" w:rsidRPr="004E79A9" w:rsidRDefault="004A1D8F" w:rsidP="00FE7AF0">
      <w:pPr>
        <w:spacing w:before="120"/>
        <w:rPr>
          <w:bCs/>
          <w:sz w:val="24"/>
          <w:szCs w:val="24"/>
        </w:rPr>
      </w:pPr>
      <w:r w:rsidRPr="004E79A9">
        <w:rPr>
          <w:b/>
          <w:sz w:val="24"/>
          <w:szCs w:val="24"/>
        </w:rPr>
        <w:t>Step 4:</w:t>
      </w:r>
      <w:r w:rsidRPr="004E79A9">
        <w:rPr>
          <w:bCs/>
          <w:sz w:val="24"/>
          <w:szCs w:val="24"/>
        </w:rPr>
        <w:t xml:space="preserve"> Double-click on your table </w:t>
      </w:r>
      <w:r w:rsidR="00F41911">
        <w:rPr>
          <w:bCs/>
          <w:sz w:val="24"/>
          <w:szCs w:val="24"/>
        </w:rPr>
        <w:t>to</w:t>
      </w:r>
      <w:r w:rsidRPr="004E79A9">
        <w:rPr>
          <w:bCs/>
          <w:sz w:val="24"/>
          <w:szCs w:val="24"/>
        </w:rPr>
        <w:t xml:space="preserve"> open its properties. </w:t>
      </w:r>
    </w:p>
    <w:p w14:paraId="6A85A6B4" w14:textId="2C1E0DBA" w:rsidR="000B6436" w:rsidRDefault="002D77BC" w:rsidP="000109D1">
      <w:pPr>
        <w:spacing w:before="120"/>
        <w:jc w:val="center"/>
        <w:rPr>
          <w:bCs/>
        </w:rPr>
      </w:pPr>
      <w:r>
        <w:rPr>
          <w:noProof/>
        </w:rPr>
        <w:drawing>
          <wp:inline distT="0" distB="0" distL="0" distR="0" wp14:anchorId="351D5847" wp14:editId="641E46EF">
            <wp:extent cx="3540107" cy="1064302"/>
            <wp:effectExtent l="0" t="0" r="3810" b="254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17442" cy="1087552"/>
                    </a:xfrm>
                    <a:prstGeom prst="rect">
                      <a:avLst/>
                    </a:prstGeom>
                  </pic:spPr>
                </pic:pic>
              </a:graphicData>
            </a:graphic>
          </wp:inline>
        </w:drawing>
      </w:r>
    </w:p>
    <w:p w14:paraId="4B222EB4" w14:textId="32D7D4BF" w:rsidR="000B6436" w:rsidRDefault="0062736E" w:rsidP="00F41911">
      <w:pPr>
        <w:spacing w:before="120"/>
        <w:rPr>
          <w:bCs/>
          <w:sz w:val="24"/>
          <w:szCs w:val="24"/>
        </w:rPr>
      </w:pPr>
      <w:r w:rsidRPr="004E79A9">
        <w:rPr>
          <w:bCs/>
          <w:sz w:val="24"/>
          <w:szCs w:val="24"/>
        </w:rPr>
        <w:t xml:space="preserve">Change its name and add the list </w:t>
      </w:r>
      <w:r w:rsidR="00BF52CB" w:rsidRPr="004E79A9">
        <w:rPr>
          <w:bCs/>
          <w:sz w:val="24"/>
          <w:szCs w:val="24"/>
        </w:rPr>
        <w:t>of columns</w:t>
      </w:r>
      <w:r w:rsidR="0089617D" w:rsidRPr="004E79A9">
        <w:rPr>
          <w:bCs/>
          <w:sz w:val="24"/>
          <w:szCs w:val="24"/>
        </w:rPr>
        <w:t xml:space="preserve">. </w:t>
      </w:r>
      <w:r w:rsidR="003128AF" w:rsidRPr="004E79A9">
        <w:rPr>
          <w:bCs/>
          <w:sz w:val="24"/>
          <w:szCs w:val="24"/>
        </w:rPr>
        <w:t xml:space="preserve">Select </w:t>
      </w:r>
      <w:r w:rsidR="003128AF" w:rsidRPr="004E79A9">
        <w:rPr>
          <w:bCs/>
          <w:i/>
          <w:iCs/>
          <w:sz w:val="24"/>
          <w:szCs w:val="24"/>
        </w:rPr>
        <w:t>Primary Key</w:t>
      </w:r>
      <w:r w:rsidR="00B77961" w:rsidRPr="004E79A9">
        <w:rPr>
          <w:bCs/>
          <w:sz w:val="24"/>
          <w:szCs w:val="24"/>
        </w:rPr>
        <w:t xml:space="preserve"> by checking the </w:t>
      </w:r>
      <w:r w:rsidR="005D22F7" w:rsidRPr="004E79A9">
        <w:rPr>
          <w:bCs/>
          <w:sz w:val="24"/>
          <w:szCs w:val="24"/>
        </w:rPr>
        <w:t xml:space="preserve">PK </w:t>
      </w:r>
      <w:r w:rsidR="00B77961" w:rsidRPr="004E79A9">
        <w:rPr>
          <w:bCs/>
          <w:sz w:val="24"/>
          <w:szCs w:val="24"/>
        </w:rPr>
        <w:t xml:space="preserve">box. </w:t>
      </w:r>
      <w:r w:rsidR="00B77961" w:rsidRPr="004E79A9">
        <w:rPr>
          <w:bCs/>
          <w:sz w:val="24"/>
          <w:szCs w:val="24"/>
        </w:rPr>
        <w:br/>
      </w:r>
      <w:r w:rsidR="00397FD3" w:rsidRPr="004E79A9">
        <w:rPr>
          <w:bCs/>
          <w:sz w:val="24"/>
          <w:szCs w:val="24"/>
        </w:rPr>
        <w:t xml:space="preserve">For each column, you </w:t>
      </w:r>
      <w:r w:rsidR="00F41911">
        <w:rPr>
          <w:bCs/>
          <w:sz w:val="24"/>
          <w:szCs w:val="24"/>
        </w:rPr>
        <w:t>should</w:t>
      </w:r>
      <w:r w:rsidR="00397FD3" w:rsidRPr="004E79A9">
        <w:rPr>
          <w:bCs/>
          <w:sz w:val="24"/>
          <w:szCs w:val="24"/>
        </w:rPr>
        <w:t xml:space="preserve"> </w:t>
      </w:r>
      <w:r w:rsidR="00F41911">
        <w:rPr>
          <w:bCs/>
          <w:sz w:val="24"/>
          <w:szCs w:val="24"/>
        </w:rPr>
        <w:t>specify</w:t>
      </w:r>
      <w:r w:rsidR="00397FD3" w:rsidRPr="004E79A9">
        <w:rPr>
          <w:bCs/>
          <w:sz w:val="24"/>
          <w:szCs w:val="24"/>
        </w:rPr>
        <w:t xml:space="preserve"> its </w:t>
      </w:r>
      <w:r w:rsidR="005F0EBC">
        <w:rPr>
          <w:bCs/>
          <w:sz w:val="24"/>
          <w:szCs w:val="24"/>
        </w:rPr>
        <w:t>d</w:t>
      </w:r>
      <w:r w:rsidR="00397FD3" w:rsidRPr="004E79A9">
        <w:rPr>
          <w:bCs/>
          <w:sz w:val="24"/>
          <w:szCs w:val="24"/>
        </w:rPr>
        <w:t>ata</w:t>
      </w:r>
      <w:r w:rsidR="005F0EBC">
        <w:rPr>
          <w:bCs/>
          <w:sz w:val="24"/>
          <w:szCs w:val="24"/>
        </w:rPr>
        <w:t xml:space="preserve"> </w:t>
      </w:r>
      <w:r w:rsidR="00397FD3" w:rsidRPr="004E79A9">
        <w:rPr>
          <w:bCs/>
          <w:sz w:val="24"/>
          <w:szCs w:val="24"/>
        </w:rPr>
        <w:t>type.</w:t>
      </w:r>
    </w:p>
    <w:tbl>
      <w:tblPr>
        <w:tblStyle w:val="TableGrid"/>
        <w:tblW w:w="0" w:type="auto"/>
        <w:tblLook w:val="04A0" w:firstRow="1" w:lastRow="0" w:firstColumn="1" w:lastColumn="0" w:noHBand="0" w:noVBand="1"/>
      </w:tblPr>
      <w:tblGrid>
        <w:gridCol w:w="9350"/>
      </w:tblGrid>
      <w:tr w:rsidR="005F0EBC" w14:paraId="5EBB44E7" w14:textId="77777777" w:rsidTr="005F0EBC">
        <w:tc>
          <w:tcPr>
            <w:tcW w:w="9576" w:type="dxa"/>
          </w:tcPr>
          <w:p w14:paraId="6D1A706F" w14:textId="7BD5EF4A" w:rsidR="005F0EBC" w:rsidRPr="00043B67" w:rsidRDefault="005F0EBC" w:rsidP="005F0EBC">
            <w:pPr>
              <w:ind w:left="360"/>
              <w:rPr>
                <w:b/>
              </w:rPr>
            </w:pPr>
            <w:r>
              <w:rPr>
                <w:b/>
              </w:rPr>
              <w:br/>
              <w:t>What is a data type?</w:t>
            </w:r>
            <w:r>
              <w:rPr>
                <w:b/>
              </w:rPr>
              <w:br/>
            </w:r>
            <w:r w:rsidRPr="00654207">
              <w:t>In relational database,</w:t>
            </w:r>
            <w:r>
              <w:tab/>
            </w:r>
          </w:p>
          <w:p w14:paraId="2A5849C3" w14:textId="77777777" w:rsidR="005F0EBC" w:rsidRPr="00654207" w:rsidRDefault="005F0EBC" w:rsidP="005F0EBC">
            <w:pPr>
              <w:numPr>
                <w:ilvl w:val="0"/>
                <w:numId w:val="7"/>
              </w:numPr>
              <w:tabs>
                <w:tab w:val="clear" w:pos="720"/>
                <w:tab w:val="num" w:pos="1080"/>
              </w:tabs>
              <w:ind w:left="1080"/>
            </w:pPr>
            <w:r w:rsidRPr="00654207">
              <w:t xml:space="preserve">Each field </w:t>
            </w:r>
            <w:r>
              <w:t xml:space="preserve">should </w:t>
            </w:r>
            <w:r w:rsidRPr="00654207">
              <w:t xml:space="preserve">contain </w:t>
            </w:r>
            <w:r>
              <w:t>only one type</w:t>
            </w:r>
            <w:r w:rsidRPr="00654207">
              <w:t xml:space="preserve"> of </w:t>
            </w:r>
            <w:proofErr w:type="gramStart"/>
            <w:r w:rsidRPr="00654207">
              <w:t>data</w:t>
            </w:r>
            <w:proofErr w:type="gramEnd"/>
          </w:p>
          <w:p w14:paraId="18128600" w14:textId="77777777" w:rsidR="005F0EBC" w:rsidRPr="00654207" w:rsidRDefault="005F0EBC" w:rsidP="005F0EBC">
            <w:pPr>
              <w:numPr>
                <w:ilvl w:val="0"/>
                <w:numId w:val="7"/>
              </w:numPr>
              <w:tabs>
                <w:tab w:val="clear" w:pos="720"/>
                <w:tab w:val="num" w:pos="1080"/>
              </w:tabs>
              <w:ind w:left="1080"/>
            </w:pPr>
            <w:r w:rsidRPr="00654207">
              <w:t xml:space="preserve">That must be specified when the table is </w:t>
            </w:r>
            <w:proofErr w:type="gramStart"/>
            <w:r w:rsidRPr="00654207">
              <w:t>created</w:t>
            </w:r>
            <w:proofErr w:type="gramEnd"/>
          </w:p>
          <w:p w14:paraId="19AB5E68" w14:textId="77777777" w:rsidR="005F0EBC" w:rsidRPr="00654207" w:rsidRDefault="005F0EBC" w:rsidP="005F0EBC">
            <w:pPr>
              <w:numPr>
                <w:ilvl w:val="0"/>
                <w:numId w:val="7"/>
              </w:numPr>
              <w:tabs>
                <w:tab w:val="clear" w:pos="720"/>
                <w:tab w:val="num" w:pos="1080"/>
              </w:tabs>
              <w:ind w:left="1080"/>
            </w:pPr>
            <w:r w:rsidRPr="00654207">
              <w:t xml:space="preserve">There are many data types; we’re only going to cover the most important </w:t>
            </w:r>
            <w:proofErr w:type="gramStart"/>
            <w:r w:rsidRPr="00654207">
              <w:t>ones</w:t>
            </w:r>
            <w:proofErr w:type="gramEnd"/>
          </w:p>
          <w:p w14:paraId="5E517C4B" w14:textId="2795442A" w:rsidR="005F0EBC" w:rsidRDefault="005F0EBC" w:rsidP="005F0EBC">
            <w:pPr>
              <w:jc w:val="center"/>
              <w:rPr>
                <w:b/>
              </w:rPr>
            </w:pPr>
            <w:r>
              <w:rPr>
                <w:b/>
                <w:noProof/>
                <w:lang w:eastAsia="ko-KR"/>
              </w:rPr>
              <w:drawing>
                <wp:inline distT="0" distB="0" distL="0" distR="0" wp14:anchorId="43029AAB" wp14:editId="55F47B3F">
                  <wp:extent cx="5058137" cy="2023253"/>
                  <wp:effectExtent l="0" t="0" r="9525"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3643" cy="2045455"/>
                          </a:xfrm>
                          <a:prstGeom prst="rect">
                            <a:avLst/>
                          </a:prstGeom>
                          <a:noFill/>
                        </pic:spPr>
                      </pic:pic>
                    </a:graphicData>
                  </a:graphic>
                </wp:inline>
              </w:drawing>
            </w:r>
          </w:p>
          <w:p w14:paraId="2464DA26" w14:textId="4C11A3F1" w:rsidR="00B72D7C" w:rsidRDefault="00B72D7C" w:rsidP="005F0EBC">
            <w:pPr>
              <w:jc w:val="center"/>
              <w:rPr>
                <w:b/>
              </w:rPr>
            </w:pPr>
          </w:p>
          <w:p w14:paraId="5BCB40F8" w14:textId="11DDD3E6" w:rsidR="00B72D7C" w:rsidRDefault="00B72D7C" w:rsidP="00B72D7C">
            <w:pPr>
              <w:ind w:left="720"/>
              <w:rPr>
                <w:b/>
              </w:rPr>
            </w:pPr>
            <w:r>
              <w:rPr>
                <w:b/>
              </w:rPr>
              <w:t xml:space="preserve">BOOLEAN </w:t>
            </w:r>
            <w:r>
              <w:rPr>
                <w:bCs/>
              </w:rPr>
              <w:t xml:space="preserve">is sometimes replaced with the data type </w:t>
            </w:r>
            <w:r w:rsidRPr="00B72D7C">
              <w:rPr>
                <w:b/>
              </w:rPr>
              <w:t>TINYINT</w:t>
            </w:r>
            <w:r>
              <w:rPr>
                <w:bCs/>
              </w:rPr>
              <w:t>.  A tiny integer has a value between 0 and 255.</w:t>
            </w:r>
          </w:p>
          <w:p w14:paraId="26EC9FCD" w14:textId="77777777" w:rsidR="005F0EBC" w:rsidRDefault="005F0EBC" w:rsidP="00F41911">
            <w:pPr>
              <w:spacing w:before="120"/>
              <w:rPr>
                <w:bCs/>
                <w:sz w:val="24"/>
                <w:szCs w:val="24"/>
              </w:rPr>
            </w:pPr>
          </w:p>
        </w:tc>
      </w:tr>
    </w:tbl>
    <w:p w14:paraId="6ECDC10A" w14:textId="77777777" w:rsidR="000B6436" w:rsidRDefault="000B6436" w:rsidP="005F0EBC">
      <w:pPr>
        <w:spacing w:after="0"/>
        <w:rPr>
          <w:b/>
        </w:rPr>
      </w:pPr>
    </w:p>
    <w:p w14:paraId="0E4FD72F" w14:textId="77777777" w:rsidR="005F0EBC" w:rsidRDefault="005F0EBC" w:rsidP="00E57A9F">
      <w:pPr>
        <w:spacing w:before="120"/>
        <w:rPr>
          <w:b/>
          <w:sz w:val="24"/>
          <w:szCs w:val="24"/>
        </w:rPr>
      </w:pPr>
    </w:p>
    <w:p w14:paraId="75577A20" w14:textId="0F1984EB" w:rsidR="005F0EBC" w:rsidRPr="005F0EBC" w:rsidRDefault="005F0EBC" w:rsidP="00E57A9F">
      <w:pPr>
        <w:spacing w:before="120"/>
        <w:rPr>
          <w:bCs/>
          <w:sz w:val="24"/>
          <w:szCs w:val="24"/>
        </w:rPr>
      </w:pPr>
      <w:r>
        <w:rPr>
          <w:b/>
          <w:sz w:val="24"/>
          <w:szCs w:val="24"/>
        </w:rPr>
        <w:t xml:space="preserve">Discuss: </w:t>
      </w:r>
      <w:r>
        <w:rPr>
          <w:bCs/>
          <w:sz w:val="24"/>
          <w:szCs w:val="24"/>
        </w:rPr>
        <w:t xml:space="preserve">Looking at the examples above, which data type would be best suited to storing a person’s name?  A person’s </w:t>
      </w:r>
      <w:proofErr w:type="gramStart"/>
      <w:r>
        <w:rPr>
          <w:bCs/>
          <w:sz w:val="24"/>
          <w:szCs w:val="24"/>
        </w:rPr>
        <w:t>age?</w:t>
      </w:r>
      <w:proofErr w:type="gramEnd"/>
      <w:r>
        <w:rPr>
          <w:bCs/>
          <w:sz w:val="24"/>
          <w:szCs w:val="24"/>
        </w:rPr>
        <w:t xml:space="preserve"> A person’s phone number?</w:t>
      </w:r>
    </w:p>
    <w:p w14:paraId="1D44C61A" w14:textId="79FC7BDB" w:rsidR="00184E09" w:rsidRPr="004E79A9" w:rsidRDefault="005958FD" w:rsidP="00E57A9F">
      <w:pPr>
        <w:spacing w:before="120"/>
        <w:rPr>
          <w:bCs/>
          <w:sz w:val="24"/>
          <w:szCs w:val="24"/>
        </w:rPr>
      </w:pPr>
      <w:r w:rsidRPr="004E79A9">
        <w:rPr>
          <w:b/>
          <w:sz w:val="24"/>
          <w:szCs w:val="24"/>
        </w:rPr>
        <w:t>Step 5</w:t>
      </w:r>
      <w:r w:rsidRPr="004E79A9">
        <w:rPr>
          <w:bCs/>
          <w:sz w:val="24"/>
          <w:szCs w:val="24"/>
        </w:rPr>
        <w:t>:</w:t>
      </w:r>
      <w:r w:rsidR="007F4A51" w:rsidRPr="004E79A9">
        <w:rPr>
          <w:bCs/>
          <w:sz w:val="24"/>
          <w:szCs w:val="24"/>
        </w:rPr>
        <w:t xml:space="preserve"> Follow the same process to add all four tables in the </w:t>
      </w:r>
      <w:r w:rsidR="007F4A51" w:rsidRPr="004E79A9">
        <w:rPr>
          <w:i/>
          <w:sz w:val="24"/>
          <w:szCs w:val="24"/>
        </w:rPr>
        <w:t>Housing Authority</w:t>
      </w:r>
      <w:r w:rsidR="007F4A51" w:rsidRPr="004E79A9">
        <w:rPr>
          <w:sz w:val="24"/>
          <w:szCs w:val="24"/>
        </w:rPr>
        <w:t xml:space="preserve"> d</w:t>
      </w:r>
      <w:r w:rsidR="007F4A51" w:rsidRPr="004E79A9">
        <w:rPr>
          <w:bCs/>
          <w:sz w:val="24"/>
          <w:szCs w:val="24"/>
        </w:rPr>
        <w:t>atabase.</w:t>
      </w:r>
      <w:r w:rsidR="00E57A9F" w:rsidRPr="004E79A9">
        <w:rPr>
          <w:bCs/>
          <w:sz w:val="24"/>
          <w:szCs w:val="24"/>
        </w:rPr>
        <w:br/>
      </w:r>
      <w:r w:rsidR="005F0EBC">
        <w:rPr>
          <w:bCs/>
          <w:sz w:val="24"/>
          <w:szCs w:val="24"/>
        </w:rPr>
        <w:t>When you are done, your EER canvas should look something like this:</w:t>
      </w:r>
    </w:p>
    <w:p w14:paraId="095B5BFC" w14:textId="29A9410A" w:rsidR="006A7658" w:rsidRDefault="006A7658" w:rsidP="006A7658">
      <w:pPr>
        <w:jc w:val="center"/>
        <w:rPr>
          <w:bCs/>
        </w:rPr>
      </w:pPr>
      <w:r>
        <w:rPr>
          <w:noProof/>
        </w:rPr>
        <w:drawing>
          <wp:inline distT="0" distB="0" distL="0" distR="0" wp14:anchorId="5D30E769" wp14:editId="28C527BC">
            <wp:extent cx="3614861" cy="2426436"/>
            <wp:effectExtent l="19050" t="19050" r="24130" b="1206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stretch>
                      <a:fillRect/>
                    </a:stretch>
                  </pic:blipFill>
                  <pic:spPr>
                    <a:xfrm>
                      <a:off x="0" y="0"/>
                      <a:ext cx="3644539" cy="2446357"/>
                    </a:xfrm>
                    <a:prstGeom prst="rect">
                      <a:avLst/>
                    </a:prstGeom>
                    <a:ln w="6350">
                      <a:solidFill>
                        <a:schemeClr val="accent1">
                          <a:shade val="95000"/>
                          <a:satMod val="105000"/>
                        </a:schemeClr>
                      </a:solidFill>
                    </a:ln>
                  </pic:spPr>
                </pic:pic>
              </a:graphicData>
            </a:graphic>
          </wp:inline>
        </w:drawing>
      </w:r>
    </w:p>
    <w:p w14:paraId="3A317B92" w14:textId="24C5F29A" w:rsidR="00555EDE" w:rsidRPr="002F2224" w:rsidRDefault="00BE507F" w:rsidP="00555EDE">
      <w:pPr>
        <w:rPr>
          <w:bCs/>
          <w:i/>
          <w:iCs/>
          <w:sz w:val="24"/>
          <w:szCs w:val="24"/>
        </w:rPr>
      </w:pPr>
      <w:r>
        <w:rPr>
          <w:b/>
        </w:rPr>
        <w:br/>
      </w:r>
      <w:r w:rsidR="00B17159" w:rsidRPr="004E79A9">
        <w:rPr>
          <w:b/>
          <w:sz w:val="24"/>
          <w:szCs w:val="24"/>
        </w:rPr>
        <w:t>Step 6:</w:t>
      </w:r>
      <w:r w:rsidR="00B17159" w:rsidRPr="004E79A9">
        <w:rPr>
          <w:bCs/>
          <w:sz w:val="24"/>
          <w:szCs w:val="24"/>
        </w:rPr>
        <w:t xml:space="preserve"> </w:t>
      </w:r>
      <w:r w:rsidR="00931FBE" w:rsidRPr="004E79A9">
        <w:rPr>
          <w:bCs/>
          <w:sz w:val="24"/>
          <w:szCs w:val="24"/>
        </w:rPr>
        <w:t xml:space="preserve">Define </w:t>
      </w:r>
      <w:r w:rsidR="0010480C" w:rsidRPr="004E79A9">
        <w:rPr>
          <w:bCs/>
          <w:sz w:val="24"/>
          <w:szCs w:val="24"/>
        </w:rPr>
        <w:t xml:space="preserve">the </w:t>
      </w:r>
      <w:r w:rsidR="00931FBE" w:rsidRPr="004E79A9">
        <w:rPr>
          <w:bCs/>
          <w:sz w:val="24"/>
          <w:szCs w:val="24"/>
        </w:rPr>
        <w:t>relationships between the tables</w:t>
      </w:r>
      <w:r w:rsidR="0010480C" w:rsidRPr="004E79A9">
        <w:rPr>
          <w:bCs/>
          <w:sz w:val="24"/>
          <w:szCs w:val="24"/>
        </w:rPr>
        <w:t xml:space="preserve"> and their cardinalities</w:t>
      </w:r>
      <w:r w:rsidR="00931FBE" w:rsidRPr="004E79A9">
        <w:rPr>
          <w:bCs/>
          <w:sz w:val="24"/>
          <w:szCs w:val="24"/>
        </w:rPr>
        <w:t>.</w:t>
      </w:r>
      <w:r w:rsidR="002F2224">
        <w:rPr>
          <w:bCs/>
          <w:sz w:val="24"/>
          <w:szCs w:val="24"/>
        </w:rPr>
        <w:t xml:space="preserve"> </w:t>
      </w:r>
      <w:r w:rsidR="002F2224" w:rsidRPr="002F2224">
        <w:rPr>
          <w:bCs/>
          <w:i/>
          <w:iCs/>
        </w:rPr>
        <w:t>Getting the cardinality right is the main point of this ICA.</w:t>
      </w:r>
    </w:p>
    <w:p w14:paraId="635317F8" w14:textId="7F248546" w:rsidR="00BE507F" w:rsidRDefault="00C40F1D" w:rsidP="00555EDE">
      <w:pPr>
        <w:jc w:val="center"/>
        <w:rPr>
          <w:bCs/>
        </w:rPr>
      </w:pPr>
      <w:r w:rsidRPr="00145577">
        <w:rPr>
          <w:bCs/>
          <w:noProof/>
        </w:rPr>
        <w:drawing>
          <wp:anchor distT="0" distB="0" distL="114300" distR="114300" simplePos="0" relativeHeight="251649024" behindDoc="0" locked="0" layoutInCell="1" allowOverlap="1" wp14:anchorId="082C584F" wp14:editId="6E2D3483">
            <wp:simplePos x="0" y="0"/>
            <wp:positionH relativeFrom="column">
              <wp:posOffset>469900</wp:posOffset>
            </wp:positionH>
            <wp:positionV relativeFrom="paragraph">
              <wp:posOffset>260985</wp:posOffset>
            </wp:positionV>
            <wp:extent cx="731520" cy="3139907"/>
            <wp:effectExtent l="0" t="0" r="0" b="3810"/>
            <wp:wrapNone/>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31520" cy="3139907"/>
                    </a:xfrm>
                    <a:prstGeom prst="rect">
                      <a:avLst/>
                    </a:prstGeom>
                  </pic:spPr>
                </pic:pic>
              </a:graphicData>
            </a:graphic>
            <wp14:sizeRelH relativeFrom="margin">
              <wp14:pctWidth>0</wp14:pctWidth>
            </wp14:sizeRelH>
            <wp14:sizeRelV relativeFrom="margin">
              <wp14:pctHeight>0</wp14:pctHeight>
            </wp14:sizeRelV>
          </wp:anchor>
        </w:drawing>
      </w:r>
      <w:r>
        <w:rPr>
          <w:bCs/>
          <w:noProof/>
          <w:sz w:val="24"/>
          <w:szCs w:val="24"/>
        </w:rPr>
        <mc:AlternateContent>
          <mc:Choice Requires="wps">
            <w:drawing>
              <wp:anchor distT="0" distB="0" distL="114300" distR="114300" simplePos="0" relativeHeight="251663360" behindDoc="0" locked="0" layoutInCell="1" allowOverlap="1" wp14:anchorId="2B713798" wp14:editId="7B4CA17B">
                <wp:simplePos x="0" y="0"/>
                <wp:positionH relativeFrom="column">
                  <wp:posOffset>1068404</wp:posOffset>
                </wp:positionH>
                <wp:positionV relativeFrom="paragraph">
                  <wp:posOffset>1401178</wp:posOffset>
                </wp:positionV>
                <wp:extent cx="211455" cy="923925"/>
                <wp:effectExtent l="0" t="0" r="17145" b="28575"/>
                <wp:wrapNone/>
                <wp:docPr id="24" name="Left Brace 24"/>
                <wp:cNvGraphicFramePr/>
                <a:graphic xmlns:a="http://schemas.openxmlformats.org/drawingml/2006/main">
                  <a:graphicData uri="http://schemas.microsoft.com/office/word/2010/wordprocessingShape">
                    <wps:wsp>
                      <wps:cNvSpPr/>
                      <wps:spPr>
                        <a:xfrm>
                          <a:off x="0" y="0"/>
                          <a:ext cx="211455" cy="923925"/>
                        </a:xfrm>
                        <a:prstGeom prst="leftBrace">
                          <a:avLst>
                            <a:gd name="adj1" fmla="val 0"/>
                            <a:gd name="adj2" fmla="val 50000"/>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AB84A" id="Left Brace 24" o:spid="_x0000_s1026" type="#_x0000_t87" style="position:absolute;margin-left:84.15pt;margin-top:110.35pt;width:16.65pt;height:7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" adj="0" strokecolor="#bc4542 [3045]"/>
            </w:pict>
          </mc:Fallback>
        </mc:AlternateContent>
      </w:r>
      <w:r>
        <w:rPr>
          <w:noProof/>
        </w:rPr>
        <mc:AlternateContent>
          <mc:Choice Requires="wps">
            <w:drawing>
              <wp:anchor distT="0" distB="0" distL="114300" distR="114300" simplePos="0" relativeHeight="251660288" behindDoc="0" locked="0" layoutInCell="1" allowOverlap="1" wp14:anchorId="1C1F8995" wp14:editId="6F3A5521">
                <wp:simplePos x="0" y="0"/>
                <wp:positionH relativeFrom="column">
                  <wp:posOffset>105676</wp:posOffset>
                </wp:positionH>
                <wp:positionV relativeFrom="paragraph">
                  <wp:posOffset>448076</wp:posOffset>
                </wp:positionV>
                <wp:extent cx="365961" cy="462213"/>
                <wp:effectExtent l="19050" t="19050" r="53340" b="52705"/>
                <wp:wrapNone/>
                <wp:docPr id="18" name="Straight Arrow Connector 18"/>
                <wp:cNvGraphicFramePr/>
                <a:graphic xmlns:a="http://schemas.openxmlformats.org/drawingml/2006/main">
                  <a:graphicData uri="http://schemas.microsoft.com/office/word/2010/wordprocessingShape">
                    <wps:wsp>
                      <wps:cNvCnPr/>
                      <wps:spPr>
                        <a:xfrm>
                          <a:off x="0" y="0"/>
                          <a:ext cx="365961" cy="462213"/>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26F8E0" id="Straight Arrow Connector 18" o:spid="_x0000_s1026" type="#_x0000_t32" style="position:absolute;margin-left:8.3pt;margin-top:35.3pt;width:28.8pt;height:3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" strokecolor="red" strokeweight="3pt">
                <v:stroke endarrow="block"/>
              </v:shape>
            </w:pict>
          </mc:Fallback>
        </mc:AlternateContent>
      </w:r>
      <w:r w:rsidR="005F0EBC">
        <w:rPr>
          <w:bCs/>
        </w:rPr>
        <w:t xml:space="preserve">          </w:t>
      </w:r>
      <w:r>
        <w:rPr>
          <w:bCs/>
        </w:rPr>
        <w:t xml:space="preserve">       </w:t>
      </w:r>
      <w:r w:rsidR="005F0EBC">
        <w:rPr>
          <w:bCs/>
        </w:rPr>
        <w:t xml:space="preserve">    </w:t>
      </w:r>
      <w:r w:rsidR="00DE5766">
        <w:rPr>
          <w:noProof/>
        </w:rPr>
        <w:drawing>
          <wp:inline distT="0" distB="0" distL="0" distR="0" wp14:anchorId="15BDE753" wp14:editId="5DF7F578">
            <wp:extent cx="3822491" cy="3227881"/>
            <wp:effectExtent l="19050" t="19050" r="26035" b="10795"/>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17"/>
                    <a:stretch>
                      <a:fillRect/>
                    </a:stretch>
                  </pic:blipFill>
                  <pic:spPr>
                    <a:xfrm>
                      <a:off x="0" y="0"/>
                      <a:ext cx="3840111" cy="3242760"/>
                    </a:xfrm>
                    <a:prstGeom prst="rect">
                      <a:avLst/>
                    </a:prstGeom>
                    <a:ln w="6350">
                      <a:solidFill>
                        <a:schemeClr val="tx2"/>
                      </a:solidFill>
                    </a:ln>
                  </pic:spPr>
                </pic:pic>
              </a:graphicData>
            </a:graphic>
          </wp:inline>
        </w:drawing>
      </w:r>
    </w:p>
    <w:p w14:paraId="70CC903A" w14:textId="6D353C51" w:rsidR="00395526" w:rsidRPr="004E79A9" w:rsidRDefault="0010480C" w:rsidP="00F3492A">
      <w:pPr>
        <w:rPr>
          <w:bCs/>
          <w:sz w:val="24"/>
          <w:szCs w:val="24"/>
        </w:rPr>
      </w:pPr>
      <w:r w:rsidRPr="004E79A9">
        <w:rPr>
          <w:bCs/>
          <w:sz w:val="24"/>
          <w:szCs w:val="24"/>
        </w:rPr>
        <w:lastRenderedPageBreak/>
        <w:t xml:space="preserve">For each relationship, </w:t>
      </w:r>
    </w:p>
    <w:p w14:paraId="34DA70AA" w14:textId="66CC0A21" w:rsidR="00395526" w:rsidRDefault="003B28F4" w:rsidP="00395526">
      <w:pPr>
        <w:pStyle w:val="ListParagraph"/>
        <w:numPr>
          <w:ilvl w:val="0"/>
          <w:numId w:val="8"/>
        </w:numPr>
        <w:rPr>
          <w:bCs/>
        </w:rPr>
      </w:pPr>
      <w:r>
        <w:rPr>
          <w:bCs/>
        </w:rPr>
        <w:t>C</w:t>
      </w:r>
      <w:r w:rsidR="0014226C" w:rsidRPr="00395526">
        <w:rPr>
          <w:bCs/>
        </w:rPr>
        <w:t>lick</w:t>
      </w:r>
      <w:r w:rsidR="00C34F25" w:rsidRPr="00395526">
        <w:rPr>
          <w:bCs/>
        </w:rPr>
        <w:t xml:space="preserve"> </w:t>
      </w:r>
      <w:r w:rsidR="0014226C" w:rsidRPr="00395526">
        <w:rPr>
          <w:bCs/>
        </w:rPr>
        <w:t xml:space="preserve">on </w:t>
      </w:r>
      <w:r w:rsidR="003152B3" w:rsidRPr="00395526">
        <w:rPr>
          <w:bCs/>
        </w:rPr>
        <w:t xml:space="preserve">the </w:t>
      </w:r>
      <w:r w:rsidR="005D7E01" w:rsidRPr="00395526">
        <w:rPr>
          <w:bCs/>
        </w:rPr>
        <w:t xml:space="preserve">button with the corresponding cardinality on the left </w:t>
      </w:r>
      <w:proofErr w:type="gramStart"/>
      <w:r w:rsidR="005D7E01" w:rsidRPr="00395526">
        <w:rPr>
          <w:bCs/>
        </w:rPr>
        <w:t>side</w:t>
      </w:r>
      <w:proofErr w:type="gramEnd"/>
    </w:p>
    <w:p w14:paraId="1DAE230E" w14:textId="105C1322" w:rsidR="00457E4C" w:rsidRDefault="00395526" w:rsidP="00395526">
      <w:pPr>
        <w:pStyle w:val="ListParagraph"/>
        <w:numPr>
          <w:ilvl w:val="0"/>
          <w:numId w:val="8"/>
        </w:numPr>
        <w:rPr>
          <w:bCs/>
        </w:rPr>
      </w:pPr>
      <w:r>
        <w:rPr>
          <w:bCs/>
        </w:rPr>
        <w:t xml:space="preserve">Click on the table on the “Many” </w:t>
      </w:r>
      <w:proofErr w:type="gramStart"/>
      <w:r>
        <w:rPr>
          <w:bCs/>
        </w:rPr>
        <w:t>side</w:t>
      </w:r>
      <w:proofErr w:type="gramEnd"/>
      <w:r>
        <w:rPr>
          <w:bCs/>
        </w:rPr>
        <w:t xml:space="preserve"> of your relationship</w:t>
      </w:r>
      <w:r w:rsidR="00003730">
        <w:rPr>
          <w:bCs/>
        </w:rPr>
        <w:t xml:space="preserve"> </w:t>
      </w:r>
      <w:r w:rsidR="00B267BD">
        <w:rPr>
          <w:bCs/>
        </w:rPr>
        <w:t xml:space="preserve">(in case of one-to-one, click on the </w:t>
      </w:r>
      <w:r w:rsidR="003B28F4">
        <w:rPr>
          <w:bCs/>
        </w:rPr>
        <w:t>table where you would like to put a foreign key</w:t>
      </w:r>
      <w:r w:rsidR="00B267BD">
        <w:rPr>
          <w:bCs/>
        </w:rPr>
        <w:t>)</w:t>
      </w:r>
      <w:r w:rsidR="003B28F4">
        <w:rPr>
          <w:bCs/>
        </w:rPr>
        <w:t>.</w:t>
      </w:r>
    </w:p>
    <w:p w14:paraId="79A6FE8E" w14:textId="77777777" w:rsidR="00BE507F" w:rsidRDefault="008B480B" w:rsidP="00395526">
      <w:pPr>
        <w:pStyle w:val="ListParagraph"/>
        <w:numPr>
          <w:ilvl w:val="0"/>
          <w:numId w:val="8"/>
        </w:numPr>
        <w:rPr>
          <w:bCs/>
        </w:rPr>
      </w:pPr>
      <w:r>
        <w:rPr>
          <w:bCs/>
        </w:rPr>
        <w:t>Click on the second table.</w:t>
      </w:r>
    </w:p>
    <w:p w14:paraId="62C72E98" w14:textId="3719D287" w:rsidR="00BB7919" w:rsidRDefault="00555EDE" w:rsidP="00205397">
      <w:pPr>
        <w:rPr>
          <w:bCs/>
        </w:rPr>
      </w:pPr>
      <w:r>
        <w:rPr>
          <w:bCs/>
        </w:rPr>
        <w:t>MySQL Workbench will create the connection</w:t>
      </w:r>
      <w:r w:rsidR="003D5106">
        <w:rPr>
          <w:bCs/>
        </w:rPr>
        <w:t xml:space="preserve"> and place a </w:t>
      </w:r>
      <w:proofErr w:type="gramStart"/>
      <w:r w:rsidR="003D5106" w:rsidRPr="006113CA">
        <w:rPr>
          <w:bCs/>
          <w:i/>
          <w:iCs/>
        </w:rPr>
        <w:t>Foreign</w:t>
      </w:r>
      <w:proofErr w:type="gramEnd"/>
      <w:r w:rsidR="003D5106">
        <w:rPr>
          <w:bCs/>
        </w:rPr>
        <w:t xml:space="preserve"> key on the Many side of your </w:t>
      </w:r>
      <w:r w:rsidR="00FD6929">
        <w:rPr>
          <w:bCs/>
        </w:rPr>
        <w:t xml:space="preserve">relationship. </w:t>
      </w:r>
      <w:r w:rsidR="00524E94">
        <w:rPr>
          <w:bCs/>
        </w:rPr>
        <w:t xml:space="preserve">In case of many-to-many </w:t>
      </w:r>
      <w:r w:rsidR="002A64CB">
        <w:rPr>
          <w:bCs/>
        </w:rPr>
        <w:t>ca</w:t>
      </w:r>
      <w:r w:rsidR="00205397">
        <w:rPr>
          <w:bCs/>
        </w:rPr>
        <w:t>rdinality</w:t>
      </w:r>
      <w:r w:rsidR="00524E94">
        <w:rPr>
          <w:bCs/>
        </w:rPr>
        <w:t xml:space="preserve">, Workbench will automatically create a “bridge” table to </w:t>
      </w:r>
      <w:r w:rsidR="00205397">
        <w:rPr>
          <w:bCs/>
        </w:rPr>
        <w:t xml:space="preserve">define it. </w:t>
      </w:r>
    </w:p>
    <w:p w14:paraId="74AE67DF" w14:textId="692F05C3" w:rsidR="00C40F1D" w:rsidRDefault="002F2224" w:rsidP="00205397">
      <w:pPr>
        <w:rPr>
          <w:bCs/>
        </w:rPr>
      </w:pPr>
      <w:r>
        <w:rPr>
          <w:bCs/>
        </w:rPr>
        <w:t xml:space="preserve">Think about it … in a relational database each column in a row should hold </w:t>
      </w:r>
      <w:r w:rsidRPr="002F2224">
        <w:rPr>
          <w:b/>
          <w:i/>
          <w:iCs/>
        </w:rPr>
        <w:t>one</w:t>
      </w:r>
      <w:r>
        <w:rPr>
          <w:bCs/>
        </w:rPr>
        <w:t xml:space="preserve"> piece of data (one number, one piece of text, etc.).  Consequently, it would be impossible to represent a many</w:t>
      </w:r>
      <w:r w:rsidR="00411BA6">
        <w:rPr>
          <w:bCs/>
        </w:rPr>
        <w:t>-</w:t>
      </w:r>
      <w:r>
        <w:rPr>
          <w:bCs/>
        </w:rPr>
        <w:t>to</w:t>
      </w:r>
      <w:r w:rsidR="00411BA6">
        <w:rPr>
          <w:bCs/>
        </w:rPr>
        <w:t>-</w:t>
      </w:r>
      <w:r>
        <w:rPr>
          <w:bCs/>
        </w:rPr>
        <w:t>many relationship in such a database without a bridge table.</w:t>
      </w:r>
    </w:p>
    <w:tbl>
      <w:tblPr>
        <w:tblStyle w:val="TableGrid"/>
        <w:tblW w:w="0" w:type="auto"/>
        <w:tblLook w:val="04A0" w:firstRow="1" w:lastRow="0" w:firstColumn="1" w:lastColumn="0" w:noHBand="0" w:noVBand="1"/>
      </w:tblPr>
      <w:tblGrid>
        <w:gridCol w:w="9350"/>
      </w:tblGrid>
      <w:tr w:rsidR="00145577" w14:paraId="55A7397E" w14:textId="77777777" w:rsidTr="00582925">
        <w:tc>
          <w:tcPr>
            <w:tcW w:w="9576" w:type="dxa"/>
            <w:tcMar>
              <w:top w:w="115" w:type="dxa"/>
              <w:left w:w="115" w:type="dxa"/>
              <w:bottom w:w="115" w:type="dxa"/>
              <w:right w:w="115" w:type="dxa"/>
            </w:tcMar>
          </w:tcPr>
          <w:p w14:paraId="397EEF18" w14:textId="3C949EBD" w:rsidR="00145577" w:rsidRDefault="00145577" w:rsidP="00205397">
            <w:pPr>
              <w:rPr>
                <w:bCs/>
              </w:rPr>
            </w:pPr>
            <w:r>
              <w:rPr>
                <w:bCs/>
              </w:rPr>
              <w:t>You might</w:t>
            </w:r>
            <w:r w:rsidR="002F2224">
              <w:rPr>
                <w:bCs/>
              </w:rPr>
              <w:t xml:space="preserve"> also</w:t>
            </w:r>
            <w:r>
              <w:rPr>
                <w:bCs/>
              </w:rPr>
              <w:t xml:space="preserve"> notice that MySQL Workbench is making a distinction between what’s called an “identifying relationship” and a “non-identifying relationship”.  </w:t>
            </w:r>
            <w:r w:rsidR="00D34B67">
              <w:rPr>
                <w:bCs/>
              </w:rPr>
              <w:t>Rest assured that you can safely ignore this. The term “identifying relationship” will not be important in future exams or lectures.</w:t>
            </w:r>
          </w:p>
        </w:tc>
      </w:tr>
    </w:tbl>
    <w:p w14:paraId="76769927" w14:textId="2E922C31" w:rsidR="00145577" w:rsidRDefault="00145577" w:rsidP="00205397">
      <w:pPr>
        <w:rPr>
          <w:bCs/>
        </w:rPr>
      </w:pPr>
    </w:p>
    <w:p w14:paraId="38B625EC" w14:textId="084B0385" w:rsidR="00D34B67" w:rsidRDefault="00D34B67" w:rsidP="00205397">
      <w:pPr>
        <w:rPr>
          <w:bCs/>
        </w:rPr>
      </w:pPr>
      <w:r>
        <w:rPr>
          <w:noProof/>
        </w:rPr>
        <mc:AlternateContent>
          <mc:Choice Requires="wps">
            <w:drawing>
              <wp:anchor distT="0" distB="0" distL="114300" distR="114300" simplePos="0" relativeHeight="251650048" behindDoc="0" locked="0" layoutInCell="1" allowOverlap="1" wp14:anchorId="166FC2B3" wp14:editId="2032A7D1">
                <wp:simplePos x="0" y="0"/>
                <wp:positionH relativeFrom="column">
                  <wp:posOffset>1089897</wp:posOffset>
                </wp:positionH>
                <wp:positionV relativeFrom="paragraph">
                  <wp:posOffset>443003</wp:posOffset>
                </wp:positionV>
                <wp:extent cx="549390" cy="487930"/>
                <wp:effectExtent l="38100" t="19050" r="22225" b="45720"/>
                <wp:wrapNone/>
                <wp:docPr id="7" name="Straight Arrow Connector 7"/>
                <wp:cNvGraphicFramePr/>
                <a:graphic xmlns:a="http://schemas.openxmlformats.org/drawingml/2006/main">
                  <a:graphicData uri="http://schemas.microsoft.com/office/word/2010/wordprocessingShape">
                    <wps:wsp>
                      <wps:cNvCnPr/>
                      <wps:spPr>
                        <a:xfrm flipH="1">
                          <a:off x="0" y="0"/>
                          <a:ext cx="549390" cy="48793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612C50" id="Straight Arrow Connector 7" o:spid="_x0000_s1026" type="#_x0000_t32" style="position:absolute;margin-left:85.8pt;margin-top:34.9pt;width:43.25pt;height:38.4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" strokecolor="red" strokeweight="3pt">
                <v:stroke endarrow="block"/>
              </v:shape>
            </w:pict>
          </mc:Fallback>
        </mc:AlternateContent>
      </w:r>
      <w:r w:rsidRPr="00D34B67">
        <w:rPr>
          <w:bCs/>
          <w:noProof/>
        </w:rPr>
        <mc:AlternateContent>
          <mc:Choice Requires="wps">
            <w:drawing>
              <wp:anchor distT="45720" distB="45720" distL="114300" distR="114300" simplePos="0" relativeHeight="251652096" behindDoc="0" locked="0" layoutInCell="1" allowOverlap="1" wp14:anchorId="608CFE03" wp14:editId="026CF49E">
                <wp:simplePos x="0" y="0"/>
                <wp:positionH relativeFrom="column">
                  <wp:posOffset>1553760</wp:posOffset>
                </wp:positionH>
                <wp:positionV relativeFrom="paragraph">
                  <wp:posOffset>215409</wp:posOffset>
                </wp:positionV>
                <wp:extent cx="1606122" cy="265318"/>
                <wp:effectExtent l="0" t="0" r="0" b="19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122" cy="265318"/>
                        </a:xfrm>
                        <a:prstGeom prst="rect">
                          <a:avLst/>
                        </a:prstGeom>
                        <a:solidFill>
                          <a:srgbClr val="FFFFFF"/>
                        </a:solidFill>
                        <a:ln w="9525">
                          <a:noFill/>
                          <a:miter lim="800000"/>
                          <a:headEnd/>
                          <a:tailEnd/>
                        </a:ln>
                      </wps:spPr>
                      <wps:txbx>
                        <w:txbxContent>
                          <w:p w14:paraId="22813F6C" w14:textId="05CACA8E" w:rsidR="00D34B67" w:rsidRPr="00D34B67" w:rsidRDefault="00D34B67">
                            <w:pPr>
                              <w:rPr>
                                <w:color w:val="FF0000"/>
                              </w:rPr>
                            </w:pPr>
                            <w:r w:rsidRPr="00D34B67">
                              <w:rPr>
                                <w:color w:val="FF0000"/>
                              </w:rPr>
                              <w:t>“Un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CFE03" id="_x0000_s1028" type="#_x0000_t202" style="position:absolute;margin-left:122.35pt;margin-top:16.95pt;width:126.45pt;height:20.9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" stroked="f">
                <v:textbox>
                  <w:txbxContent>
                    <w:p w14:paraId="22813F6C" w14:textId="05CACA8E" w:rsidR="00D34B67" w:rsidRPr="00D34B67" w:rsidRDefault="00D34B67">
                      <w:pPr>
                        <w:rPr>
                          <w:color w:val="FF0000"/>
                        </w:rPr>
                      </w:pPr>
                      <w:r w:rsidRPr="00D34B67">
                        <w:rPr>
                          <w:color w:val="FF0000"/>
                        </w:rPr>
                        <w:t>“Undo”</w:t>
                      </w:r>
                    </w:p>
                  </w:txbxContent>
                </v:textbox>
              </v:shape>
            </w:pict>
          </mc:Fallback>
        </mc:AlternateContent>
      </w:r>
      <w:r>
        <w:rPr>
          <w:bCs/>
        </w:rPr>
        <w:t>If you make a mistake, you can use the “Undo” and “Redo” options as needed.</w:t>
      </w:r>
      <w:r>
        <w:rPr>
          <w:bCs/>
        </w:rPr>
        <w:br/>
      </w:r>
    </w:p>
    <w:p w14:paraId="756BCFB7" w14:textId="1611A51D" w:rsidR="00D34B67" w:rsidRDefault="00D34B67" w:rsidP="00205397">
      <w:pPr>
        <w:rPr>
          <w:bCs/>
        </w:rPr>
      </w:pPr>
      <w:r w:rsidRPr="00D34B67">
        <w:rPr>
          <w:bCs/>
        </w:rPr>
        <w:drawing>
          <wp:inline distT="0" distB="0" distL="0" distR="0" wp14:anchorId="65DD2E6A" wp14:editId="62539AD3">
            <wp:extent cx="2812024" cy="1028789"/>
            <wp:effectExtent l="0" t="0" r="762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8"/>
                    <a:stretch>
                      <a:fillRect/>
                    </a:stretch>
                  </pic:blipFill>
                  <pic:spPr>
                    <a:xfrm>
                      <a:off x="0" y="0"/>
                      <a:ext cx="2812024" cy="1028789"/>
                    </a:xfrm>
                    <a:prstGeom prst="rect">
                      <a:avLst/>
                    </a:prstGeom>
                  </pic:spPr>
                </pic:pic>
              </a:graphicData>
            </a:graphic>
          </wp:inline>
        </w:drawing>
      </w:r>
    </w:p>
    <w:p w14:paraId="6BE9122E" w14:textId="77777777" w:rsidR="000E0BE0" w:rsidRPr="004E79A9" w:rsidRDefault="006A02F7" w:rsidP="00205397">
      <w:pPr>
        <w:rPr>
          <w:bCs/>
          <w:sz w:val="24"/>
          <w:szCs w:val="24"/>
        </w:rPr>
      </w:pPr>
      <w:r w:rsidRPr="004E79A9">
        <w:rPr>
          <w:b/>
          <w:sz w:val="24"/>
          <w:szCs w:val="24"/>
        </w:rPr>
        <w:t>Step 7:</w:t>
      </w:r>
      <w:r w:rsidRPr="004E79A9">
        <w:rPr>
          <w:bCs/>
          <w:sz w:val="24"/>
          <w:szCs w:val="24"/>
        </w:rPr>
        <w:t xml:space="preserve"> Refine your connections. </w:t>
      </w:r>
    </w:p>
    <w:p w14:paraId="79B4FA78" w14:textId="0734F526" w:rsidR="00205397" w:rsidRDefault="000E0BE0" w:rsidP="000E0BE0">
      <w:pPr>
        <w:pStyle w:val="ListParagraph"/>
        <w:numPr>
          <w:ilvl w:val="0"/>
          <w:numId w:val="9"/>
        </w:numPr>
        <w:rPr>
          <w:bCs/>
        </w:rPr>
      </w:pPr>
      <w:r w:rsidRPr="004E79A9">
        <w:rPr>
          <w:bCs/>
        </w:rPr>
        <w:t xml:space="preserve">Set their minimal </w:t>
      </w:r>
      <w:r w:rsidR="00946F0F" w:rsidRPr="004E79A9">
        <w:rPr>
          <w:bCs/>
        </w:rPr>
        <w:t xml:space="preserve">cardinality </w:t>
      </w:r>
      <w:r w:rsidR="00AE52F7" w:rsidRPr="004E79A9">
        <w:rPr>
          <w:bCs/>
        </w:rPr>
        <w:t xml:space="preserve">using NN flag for the foreign key and </w:t>
      </w:r>
      <w:r w:rsidR="00030C5D" w:rsidRPr="004E79A9">
        <w:rPr>
          <w:bCs/>
        </w:rPr>
        <w:t>“</w:t>
      </w:r>
      <w:r w:rsidR="009149A3">
        <w:rPr>
          <w:bCs/>
        </w:rPr>
        <w:t>M</w:t>
      </w:r>
      <w:r w:rsidR="00C128D4" w:rsidRPr="004E79A9">
        <w:rPr>
          <w:bCs/>
        </w:rPr>
        <w:t>andatory</w:t>
      </w:r>
      <w:r w:rsidR="00030C5D" w:rsidRPr="004E79A9">
        <w:rPr>
          <w:bCs/>
        </w:rPr>
        <w:t>”</w:t>
      </w:r>
      <w:r w:rsidR="00C128D4" w:rsidRPr="004E79A9">
        <w:rPr>
          <w:bCs/>
        </w:rPr>
        <w:t xml:space="preserve"> flag in the </w:t>
      </w:r>
      <w:r w:rsidR="00994230" w:rsidRPr="004E79A9">
        <w:rPr>
          <w:bCs/>
        </w:rPr>
        <w:t xml:space="preserve">properties of the </w:t>
      </w:r>
      <w:r w:rsidR="009149A3">
        <w:rPr>
          <w:bCs/>
        </w:rPr>
        <w:t>relationship’s foreign key</w:t>
      </w:r>
      <w:r w:rsidR="00994230" w:rsidRPr="004E79A9">
        <w:rPr>
          <w:bCs/>
        </w:rPr>
        <w:t>.</w:t>
      </w:r>
    </w:p>
    <w:p w14:paraId="2A1FAAEA" w14:textId="15AD605D" w:rsidR="00E551E7" w:rsidRDefault="009149A3" w:rsidP="00E551E7">
      <w:pPr>
        <w:pStyle w:val="ListParagraph"/>
        <w:ind w:left="1080"/>
        <w:rPr>
          <w:bCs/>
        </w:rPr>
      </w:pPr>
      <w:r>
        <w:rPr>
          <w:noProof/>
        </w:rPr>
        <mc:AlternateContent>
          <mc:Choice Requires="wps">
            <w:drawing>
              <wp:anchor distT="0" distB="0" distL="114300" distR="114300" simplePos="0" relativeHeight="251656192" behindDoc="0" locked="0" layoutInCell="1" allowOverlap="1" wp14:anchorId="2C3CB5CF" wp14:editId="2B88CF85">
                <wp:simplePos x="0" y="0"/>
                <wp:positionH relativeFrom="column">
                  <wp:posOffset>2425963</wp:posOffset>
                </wp:positionH>
                <wp:positionV relativeFrom="paragraph">
                  <wp:posOffset>62147</wp:posOffset>
                </wp:positionV>
                <wp:extent cx="70870" cy="212985"/>
                <wp:effectExtent l="57150" t="19050" r="24765" b="53975"/>
                <wp:wrapNone/>
                <wp:docPr id="25" name="Straight Arrow Connector 25"/>
                <wp:cNvGraphicFramePr/>
                <a:graphic xmlns:a="http://schemas.openxmlformats.org/drawingml/2006/main">
                  <a:graphicData uri="http://schemas.microsoft.com/office/word/2010/wordprocessingShape">
                    <wps:wsp>
                      <wps:cNvCnPr/>
                      <wps:spPr>
                        <a:xfrm flipH="1">
                          <a:off x="0" y="0"/>
                          <a:ext cx="70870" cy="212985"/>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E4D3AC" id="Straight Arrow Connector 25" o:spid="_x0000_s1026" type="#_x0000_t32" style="position:absolute;margin-left:191pt;margin-top:4.9pt;width:5.6pt;height:16.75pt;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" strokecolor="red" strokeweight="3pt">
                <v:stroke endarrow="block"/>
              </v:shape>
            </w:pict>
          </mc:Fallback>
        </mc:AlternateContent>
      </w:r>
    </w:p>
    <w:p w14:paraId="35A8B82B" w14:textId="105C39E6" w:rsidR="009149A3" w:rsidRDefault="009149A3" w:rsidP="009149A3">
      <w:pPr>
        <w:pStyle w:val="ListParagraph"/>
        <w:ind w:left="1080"/>
        <w:jc w:val="center"/>
        <w:rPr>
          <w:bCs/>
        </w:rPr>
      </w:pPr>
      <w:r>
        <w:rPr>
          <w:noProof/>
        </w:rPr>
        <mc:AlternateContent>
          <mc:Choice Requires="wps">
            <w:drawing>
              <wp:anchor distT="0" distB="0" distL="114300" distR="114300" simplePos="0" relativeHeight="251665408" behindDoc="0" locked="0" layoutInCell="1" allowOverlap="1" wp14:anchorId="3D25D517" wp14:editId="1EBC0ED2">
                <wp:simplePos x="0" y="0"/>
                <wp:positionH relativeFrom="column">
                  <wp:posOffset>3890198</wp:posOffset>
                </wp:positionH>
                <wp:positionV relativeFrom="paragraph">
                  <wp:posOffset>654050</wp:posOffset>
                </wp:positionV>
                <wp:extent cx="141937" cy="189296"/>
                <wp:effectExtent l="38100" t="19050" r="29845" b="39370"/>
                <wp:wrapNone/>
                <wp:docPr id="29" name="Straight Arrow Connector 29"/>
                <wp:cNvGraphicFramePr/>
                <a:graphic xmlns:a="http://schemas.openxmlformats.org/drawingml/2006/main">
                  <a:graphicData uri="http://schemas.microsoft.com/office/word/2010/wordprocessingShape">
                    <wps:wsp>
                      <wps:cNvCnPr/>
                      <wps:spPr>
                        <a:xfrm flipH="1">
                          <a:off x="0" y="0"/>
                          <a:ext cx="141937" cy="189296"/>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AF3B1A" id="Straight Arrow Connector 29" o:spid="_x0000_s1026" type="#_x0000_t32" style="position:absolute;margin-left:306.3pt;margin-top:51.5pt;width:11.2pt;height:14.9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" strokecolor="red" strokeweight="3pt">
                <v:stroke endarrow="block"/>
              </v:shape>
            </w:pict>
          </mc:Fallback>
        </mc:AlternateContent>
      </w:r>
      <w:r>
        <w:rPr>
          <w:noProof/>
        </w:rPr>
        <mc:AlternateContent>
          <mc:Choice Requires="wps">
            <w:drawing>
              <wp:anchor distT="0" distB="0" distL="114300" distR="114300" simplePos="0" relativeHeight="251662336" behindDoc="0" locked="0" layoutInCell="1" allowOverlap="1" wp14:anchorId="2C361B6C" wp14:editId="45DBDD0D">
                <wp:simplePos x="0" y="0"/>
                <wp:positionH relativeFrom="column">
                  <wp:posOffset>1762667</wp:posOffset>
                </wp:positionH>
                <wp:positionV relativeFrom="paragraph">
                  <wp:posOffset>690998</wp:posOffset>
                </wp:positionV>
                <wp:extent cx="141937" cy="189296"/>
                <wp:effectExtent l="38100" t="19050" r="29845" b="39370"/>
                <wp:wrapNone/>
                <wp:docPr id="27" name="Straight Arrow Connector 27"/>
                <wp:cNvGraphicFramePr/>
                <a:graphic xmlns:a="http://schemas.openxmlformats.org/drawingml/2006/main">
                  <a:graphicData uri="http://schemas.microsoft.com/office/word/2010/wordprocessingShape">
                    <wps:wsp>
                      <wps:cNvCnPr/>
                      <wps:spPr>
                        <a:xfrm flipH="1">
                          <a:off x="0" y="0"/>
                          <a:ext cx="141937" cy="189296"/>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BADC8" id="Straight Arrow Connector 27" o:spid="_x0000_s1026" type="#_x0000_t32" style="position:absolute;margin-left:138.8pt;margin-top:54.4pt;width:11.2pt;height:14.9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" strokecolor="red" strokeweight="3pt">
                <v:stroke endarrow="block"/>
              </v:shape>
            </w:pict>
          </mc:Fallback>
        </mc:AlternateContent>
      </w:r>
      <w:r>
        <w:rPr>
          <w:noProof/>
        </w:rPr>
        <mc:AlternateContent>
          <mc:Choice Requires="wps">
            <w:drawing>
              <wp:anchor distT="0" distB="0" distL="114300" distR="114300" simplePos="0" relativeHeight="251668480" behindDoc="0" locked="0" layoutInCell="1" allowOverlap="1" wp14:anchorId="1C431B55" wp14:editId="2F9152A0">
                <wp:simplePos x="0" y="0"/>
                <wp:positionH relativeFrom="column">
                  <wp:posOffset>2056215</wp:posOffset>
                </wp:positionH>
                <wp:positionV relativeFrom="paragraph">
                  <wp:posOffset>1420623</wp:posOffset>
                </wp:positionV>
                <wp:extent cx="208661" cy="312480"/>
                <wp:effectExtent l="19050" t="19050" r="58420" b="49530"/>
                <wp:wrapNone/>
                <wp:docPr id="28" name="Straight Arrow Connector 28"/>
                <wp:cNvGraphicFramePr/>
                <a:graphic xmlns:a="http://schemas.openxmlformats.org/drawingml/2006/main">
                  <a:graphicData uri="http://schemas.microsoft.com/office/word/2010/wordprocessingShape">
                    <wps:wsp>
                      <wps:cNvCnPr/>
                      <wps:spPr>
                        <a:xfrm>
                          <a:off x="0" y="0"/>
                          <a:ext cx="208661" cy="312480"/>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0C02E9" id="Straight Arrow Connector 28" o:spid="_x0000_s1026" type="#_x0000_t32" style="position:absolute;margin-left:161.9pt;margin-top:111.85pt;width:16.45pt;height:2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" strokecolor="red" strokeweight="3pt">
                <v:stroke endarrow="block"/>
              </v:shape>
            </w:pict>
          </mc:Fallback>
        </mc:AlternateContent>
      </w:r>
      <w:r w:rsidRPr="009149A3">
        <w:rPr>
          <w:bCs/>
        </w:rPr>
        <w:drawing>
          <wp:inline distT="0" distB="0" distL="0" distR="0" wp14:anchorId="36619044" wp14:editId="5926005D">
            <wp:extent cx="3845573" cy="1942508"/>
            <wp:effectExtent l="0" t="0" r="2540" b="63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9"/>
                    <a:stretch>
                      <a:fillRect/>
                    </a:stretch>
                  </pic:blipFill>
                  <pic:spPr>
                    <a:xfrm>
                      <a:off x="0" y="0"/>
                      <a:ext cx="3910398" cy="1975253"/>
                    </a:xfrm>
                    <a:prstGeom prst="rect">
                      <a:avLst/>
                    </a:prstGeom>
                  </pic:spPr>
                </pic:pic>
              </a:graphicData>
            </a:graphic>
          </wp:inline>
        </w:drawing>
      </w:r>
    </w:p>
    <w:p w14:paraId="46F51EA7" w14:textId="77777777" w:rsidR="009149A3" w:rsidRPr="004E79A9" w:rsidRDefault="009149A3" w:rsidP="00E551E7">
      <w:pPr>
        <w:pStyle w:val="ListParagraph"/>
        <w:ind w:left="1080"/>
        <w:rPr>
          <w:bCs/>
        </w:rPr>
      </w:pPr>
    </w:p>
    <w:p w14:paraId="567D1F1B" w14:textId="1BEC922D" w:rsidR="00994230" w:rsidRDefault="00C128D4" w:rsidP="000E0BE0">
      <w:pPr>
        <w:pStyle w:val="ListParagraph"/>
        <w:numPr>
          <w:ilvl w:val="0"/>
          <w:numId w:val="9"/>
        </w:numPr>
        <w:rPr>
          <w:bCs/>
        </w:rPr>
      </w:pPr>
      <w:r w:rsidRPr="004E79A9">
        <w:rPr>
          <w:bCs/>
        </w:rPr>
        <w:t xml:space="preserve">Add </w:t>
      </w:r>
      <w:r w:rsidR="00395D1A" w:rsidRPr="004E79A9">
        <w:rPr>
          <w:bCs/>
        </w:rPr>
        <w:t xml:space="preserve">properties </w:t>
      </w:r>
      <w:r w:rsidR="00616CBA" w:rsidRPr="004E79A9">
        <w:rPr>
          <w:bCs/>
        </w:rPr>
        <w:t xml:space="preserve">of the connection between the Unit and Household </w:t>
      </w:r>
      <w:r w:rsidR="00A85323" w:rsidRPr="004E79A9">
        <w:rPr>
          <w:bCs/>
        </w:rPr>
        <w:t>into the bridge table.</w:t>
      </w:r>
    </w:p>
    <w:p w14:paraId="5740372D" w14:textId="77777777" w:rsidR="00E551E7" w:rsidRPr="00E551E7" w:rsidRDefault="00E551E7" w:rsidP="00E551E7">
      <w:pPr>
        <w:pStyle w:val="ListParagraph"/>
        <w:rPr>
          <w:bCs/>
        </w:rPr>
      </w:pPr>
    </w:p>
    <w:p w14:paraId="5DB0808B" w14:textId="35B907E4" w:rsidR="00E551E7" w:rsidRDefault="00E551E7" w:rsidP="00E551E7">
      <w:pPr>
        <w:pStyle w:val="ListParagraph"/>
        <w:ind w:left="1080"/>
        <w:rPr>
          <w:bCs/>
        </w:rPr>
      </w:pPr>
      <w:r w:rsidRPr="00E551E7">
        <w:rPr>
          <w:b/>
        </w:rPr>
        <w:t xml:space="preserve">TAKE NOTE! </w:t>
      </w:r>
      <w:r>
        <w:rPr>
          <w:bCs/>
        </w:rPr>
        <w:t xml:space="preserve">A bridge table can have attributes of its own.  Sometime the is data that we want to track that is not clearly an attribute of one single </w:t>
      </w:r>
      <w:proofErr w:type="gramStart"/>
      <w:r w:rsidRPr="00E551E7">
        <w:rPr>
          <w:b/>
          <w:i/>
          <w:iCs/>
        </w:rPr>
        <w:t>table</w:t>
      </w:r>
      <w:r>
        <w:rPr>
          <w:bCs/>
        </w:rPr>
        <w:t>, but</w:t>
      </w:r>
      <w:proofErr w:type="gramEnd"/>
      <w:r>
        <w:rPr>
          <w:bCs/>
        </w:rPr>
        <w:t xml:space="preserve"> is an attribute of the </w:t>
      </w:r>
      <w:r w:rsidRPr="00E551E7">
        <w:rPr>
          <w:b/>
          <w:i/>
          <w:iCs/>
        </w:rPr>
        <w:t>relationship</w:t>
      </w:r>
      <w:r>
        <w:rPr>
          <w:bCs/>
        </w:rPr>
        <w:t xml:space="preserve"> between two tables.  We capture such a piece of data by adding a property to the to the bridge table and storing it there.</w:t>
      </w:r>
    </w:p>
    <w:p w14:paraId="16707332" w14:textId="382A95F5" w:rsidR="009149A3" w:rsidRDefault="009149A3" w:rsidP="00E551E7">
      <w:pPr>
        <w:pStyle w:val="ListParagraph"/>
        <w:ind w:left="1080"/>
        <w:rPr>
          <w:bCs/>
        </w:rPr>
      </w:pPr>
    </w:p>
    <w:p w14:paraId="54C7A3C1" w14:textId="01E7D170" w:rsidR="009149A3" w:rsidRPr="004E79A9" w:rsidRDefault="009149A3" w:rsidP="009149A3">
      <w:pPr>
        <w:pStyle w:val="ListParagraph"/>
        <w:numPr>
          <w:ilvl w:val="0"/>
          <w:numId w:val="9"/>
        </w:numPr>
        <w:rPr>
          <w:bCs/>
        </w:rPr>
      </w:pPr>
      <w:r>
        <w:rPr>
          <w:bCs/>
        </w:rPr>
        <w:t xml:space="preserve">Consider the diagram below.  The cardinalities are correct. But some of the data type choices are not.  </w:t>
      </w:r>
      <w:r w:rsidRPr="009149A3">
        <w:rPr>
          <w:b/>
        </w:rPr>
        <w:t>DISCUSS:</w:t>
      </w:r>
      <w:r>
        <w:rPr>
          <w:bCs/>
        </w:rPr>
        <w:t xml:space="preserve"> Which data types need to be corrected?</w:t>
      </w:r>
    </w:p>
    <w:p w14:paraId="00C99F6C" w14:textId="648C1810" w:rsidR="00E42C60" w:rsidRDefault="00886916" w:rsidP="00886916">
      <w:pPr>
        <w:jc w:val="center"/>
        <w:rPr>
          <w:bCs/>
        </w:rPr>
      </w:pPr>
      <w:r>
        <w:rPr>
          <w:bCs/>
          <w:noProof/>
        </w:rPr>
        <w:drawing>
          <wp:inline distT="0" distB="0" distL="0" distR="0" wp14:anchorId="6D840C8E" wp14:editId="335B8CE1">
            <wp:extent cx="4426907" cy="2406421"/>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41021" cy="2414093"/>
                    </a:xfrm>
                    <a:prstGeom prst="rect">
                      <a:avLst/>
                    </a:prstGeom>
                  </pic:spPr>
                </pic:pic>
              </a:graphicData>
            </a:graphic>
          </wp:inline>
        </w:drawing>
      </w:r>
    </w:p>
    <w:p w14:paraId="597296D0" w14:textId="77777777" w:rsidR="00E42C60" w:rsidRDefault="00E42C60" w:rsidP="00F3492A">
      <w:pPr>
        <w:rPr>
          <w:bCs/>
        </w:rPr>
      </w:pPr>
    </w:p>
    <w:p w14:paraId="4299008D" w14:textId="52A60FCE" w:rsidR="00E42C60" w:rsidRDefault="00961008" w:rsidP="00F3492A">
      <w:pPr>
        <w:rPr>
          <w:bCs/>
        </w:rPr>
      </w:pPr>
      <w:r w:rsidRPr="00961008">
        <w:rPr>
          <w:b/>
        </w:rPr>
        <w:t>Step 8:</w:t>
      </w:r>
      <w:r>
        <w:rPr>
          <w:bCs/>
        </w:rPr>
        <w:t xml:space="preserve"> Save your work.  Click “File” and “Save As” to save your work as “ica1_part1.mwb”</w:t>
      </w:r>
    </w:p>
    <w:p w14:paraId="2F25A1C7" w14:textId="77777777" w:rsidR="00BB7919" w:rsidRDefault="00BB7919" w:rsidP="00F3492A">
      <w:pPr>
        <w:rPr>
          <w:bCs/>
        </w:rPr>
      </w:pPr>
    </w:p>
    <w:p w14:paraId="76779FE5" w14:textId="286E5BE1" w:rsidR="00886916" w:rsidRPr="00D44F81" w:rsidRDefault="00886916" w:rsidP="00886916">
      <w:pPr>
        <w:spacing w:before="120"/>
        <w:rPr>
          <w:b/>
          <w:sz w:val="32"/>
          <w:szCs w:val="32"/>
        </w:rPr>
      </w:pPr>
      <w:r w:rsidRPr="00D44F81">
        <w:rPr>
          <w:b/>
          <w:sz w:val="32"/>
          <w:szCs w:val="32"/>
        </w:rPr>
        <w:t xml:space="preserve">Part </w:t>
      </w:r>
      <w:r>
        <w:rPr>
          <w:b/>
          <w:sz w:val="32"/>
          <w:szCs w:val="32"/>
        </w:rPr>
        <w:t>2</w:t>
      </w:r>
      <w:r w:rsidRPr="00D44F81">
        <w:rPr>
          <w:b/>
          <w:sz w:val="32"/>
          <w:szCs w:val="32"/>
        </w:rPr>
        <w:t xml:space="preserve">. </w:t>
      </w:r>
    </w:p>
    <w:p w14:paraId="59190F01" w14:textId="5A2FDB07" w:rsidR="002A6F97" w:rsidRPr="006B3698" w:rsidRDefault="004C508F" w:rsidP="002A6F97">
      <w:pPr>
        <w:rPr>
          <w:b/>
          <w:sz w:val="24"/>
          <w:szCs w:val="24"/>
        </w:rPr>
      </w:pPr>
      <w:r w:rsidRPr="006B3698">
        <w:rPr>
          <w:bCs/>
          <w:sz w:val="24"/>
          <w:szCs w:val="24"/>
        </w:rPr>
        <w:t xml:space="preserve">In this part, you will </w:t>
      </w:r>
      <w:r w:rsidR="009710DC" w:rsidRPr="006B3698">
        <w:rPr>
          <w:bCs/>
          <w:sz w:val="24"/>
          <w:szCs w:val="24"/>
        </w:rPr>
        <w:t xml:space="preserve">work on the </w:t>
      </w:r>
      <w:r w:rsidR="00AB3762" w:rsidRPr="006B3698">
        <w:rPr>
          <w:b/>
          <w:i/>
          <w:sz w:val="24"/>
          <w:szCs w:val="24"/>
        </w:rPr>
        <w:t xml:space="preserve">Safety Incident Database for Amusement Park </w:t>
      </w:r>
      <w:r w:rsidR="002A6F97" w:rsidRPr="006B3698">
        <w:rPr>
          <w:sz w:val="24"/>
          <w:szCs w:val="24"/>
        </w:rPr>
        <w:t>database and s</w:t>
      </w:r>
      <w:r w:rsidR="002A6F97" w:rsidRPr="006B3698">
        <w:rPr>
          <w:bCs/>
          <w:sz w:val="24"/>
          <w:szCs w:val="24"/>
        </w:rPr>
        <w:t xml:space="preserve">pecify the </w:t>
      </w:r>
      <w:r w:rsidR="002A6F97" w:rsidRPr="006B3698">
        <w:rPr>
          <w:bCs/>
          <w:i/>
          <w:iCs/>
          <w:sz w:val="24"/>
          <w:szCs w:val="24"/>
        </w:rPr>
        <w:t>maximum and minimum cardinality</w:t>
      </w:r>
      <w:r w:rsidR="002A6F97" w:rsidRPr="006B3698">
        <w:rPr>
          <w:bCs/>
          <w:sz w:val="24"/>
          <w:szCs w:val="24"/>
        </w:rPr>
        <w:t xml:space="preserve"> of </w:t>
      </w:r>
      <w:r w:rsidR="004117E0" w:rsidRPr="006B3698">
        <w:rPr>
          <w:bCs/>
          <w:sz w:val="24"/>
          <w:szCs w:val="24"/>
        </w:rPr>
        <w:t xml:space="preserve">certain </w:t>
      </w:r>
      <w:r w:rsidR="002A6F97" w:rsidRPr="006B3698">
        <w:rPr>
          <w:bCs/>
          <w:sz w:val="24"/>
          <w:szCs w:val="24"/>
        </w:rPr>
        <w:t>relations. If maximum or minimum cardinality is not specified</w:t>
      </w:r>
      <w:r w:rsidR="009710DC" w:rsidRPr="006B3698">
        <w:rPr>
          <w:bCs/>
          <w:sz w:val="24"/>
          <w:szCs w:val="24"/>
        </w:rPr>
        <w:t xml:space="preserve"> in the description</w:t>
      </w:r>
      <w:r w:rsidR="002A6F97" w:rsidRPr="006B3698">
        <w:rPr>
          <w:bCs/>
          <w:sz w:val="24"/>
          <w:szCs w:val="24"/>
        </w:rPr>
        <w:t>, define them based on your assumption.</w:t>
      </w:r>
    </w:p>
    <w:p w14:paraId="0B9EC30C" w14:textId="590A08D7" w:rsidR="009149A3" w:rsidRDefault="004C508F" w:rsidP="00F3492A">
      <w:pPr>
        <w:rPr>
          <w:sz w:val="24"/>
          <w:szCs w:val="24"/>
        </w:rPr>
      </w:pPr>
      <w:r w:rsidRPr="006B3698">
        <w:rPr>
          <w:b/>
          <w:bCs/>
          <w:sz w:val="24"/>
          <w:szCs w:val="24"/>
        </w:rPr>
        <w:t>Step 1:</w:t>
      </w:r>
      <w:r w:rsidRPr="006B3698">
        <w:rPr>
          <w:sz w:val="24"/>
          <w:szCs w:val="24"/>
        </w:rPr>
        <w:t xml:space="preserve"> </w:t>
      </w:r>
      <w:r w:rsidR="006B3698">
        <w:rPr>
          <w:sz w:val="24"/>
          <w:szCs w:val="24"/>
        </w:rPr>
        <w:t>R</w:t>
      </w:r>
      <w:r w:rsidRPr="006B3698">
        <w:rPr>
          <w:sz w:val="24"/>
          <w:szCs w:val="24"/>
        </w:rPr>
        <w:t>ead the description.</w:t>
      </w:r>
      <w:r w:rsidR="009149A3">
        <w:rPr>
          <w:sz w:val="24"/>
          <w:szCs w:val="24"/>
        </w:rPr>
        <w:t xml:space="preserve">  (See the next page!)</w:t>
      </w:r>
    </w:p>
    <w:p w14:paraId="710205A1" w14:textId="77777777" w:rsidR="009149A3" w:rsidRDefault="009149A3">
      <w:pPr>
        <w:rPr>
          <w:sz w:val="24"/>
          <w:szCs w:val="24"/>
        </w:rPr>
      </w:pPr>
      <w:r>
        <w:rPr>
          <w:sz w:val="24"/>
          <w:szCs w:val="24"/>
        </w:rPr>
        <w:br w:type="page"/>
      </w:r>
    </w:p>
    <w:p w14:paraId="77217172" w14:textId="77777777" w:rsidR="00092035" w:rsidRPr="006B3698" w:rsidRDefault="00092035" w:rsidP="00F3492A">
      <w:pPr>
        <w:rPr>
          <w:sz w:val="24"/>
          <w:szCs w:val="24"/>
        </w:rPr>
      </w:pPr>
    </w:p>
    <w:p w14:paraId="24F82BEF" w14:textId="5BCE123E" w:rsidR="00F3492A" w:rsidRPr="006B3698" w:rsidRDefault="00F3492A" w:rsidP="00F3492A">
      <w:pPr>
        <w:rPr>
          <w:sz w:val="24"/>
          <w:szCs w:val="24"/>
        </w:rPr>
      </w:pPr>
      <w:r w:rsidRPr="006B3698">
        <w:rPr>
          <w:sz w:val="24"/>
          <w:szCs w:val="24"/>
        </w:rPr>
        <w:t xml:space="preserve">A medium-sized amusement park in suburban Philadelphia is required to keep a record of all safety-related inspections and incidents (such as accidents) for each ride. </w:t>
      </w:r>
    </w:p>
    <w:p w14:paraId="5FBA2FA9" w14:textId="77777777" w:rsidR="00F3492A" w:rsidRPr="006B3698" w:rsidRDefault="00F3492A" w:rsidP="00F3492A">
      <w:pPr>
        <w:rPr>
          <w:sz w:val="24"/>
          <w:szCs w:val="24"/>
        </w:rPr>
      </w:pPr>
      <w:r w:rsidRPr="006B3698">
        <w:rPr>
          <w:sz w:val="24"/>
          <w:szCs w:val="24"/>
        </w:rPr>
        <w:t xml:space="preserve">A ride is described by a name and type. An operator is described by first name, last </w:t>
      </w:r>
      <w:proofErr w:type="gramStart"/>
      <w:r w:rsidRPr="006B3698">
        <w:rPr>
          <w:sz w:val="24"/>
          <w:szCs w:val="24"/>
        </w:rPr>
        <w:t>name</w:t>
      </w:r>
      <w:proofErr w:type="gramEnd"/>
      <w:r w:rsidRPr="006B3698">
        <w:rPr>
          <w:sz w:val="24"/>
          <w:szCs w:val="24"/>
        </w:rPr>
        <w:t xml:space="preserve"> and social security number. Each time an operator runs a ride at the park,</w:t>
      </w:r>
      <w:r w:rsidRPr="006B3698" w:rsidDel="00583738">
        <w:rPr>
          <w:sz w:val="24"/>
          <w:szCs w:val="24"/>
        </w:rPr>
        <w:t xml:space="preserve"> </w:t>
      </w:r>
      <w:r w:rsidRPr="006B3698">
        <w:rPr>
          <w:sz w:val="24"/>
          <w:szCs w:val="24"/>
        </w:rPr>
        <w:t xml:space="preserve">the date and shift are recorded (there is only one operator each time a ride is operated). (1) </w:t>
      </w:r>
      <w:r w:rsidRPr="006B3698">
        <w:rPr>
          <w:b/>
          <w:sz w:val="24"/>
          <w:szCs w:val="24"/>
        </w:rPr>
        <w:t>Each ride has at least one operator, and different operators may run the same ride over time. Operators may be included in the database even if they haven’t operated any ride (i.e., new operators with no ride), and an operator may run different rides.</w:t>
      </w:r>
      <w:r w:rsidRPr="006B3698">
        <w:rPr>
          <w:sz w:val="24"/>
          <w:szCs w:val="24"/>
        </w:rPr>
        <w:t xml:space="preserve"> </w:t>
      </w:r>
    </w:p>
    <w:p w14:paraId="04C35D4F" w14:textId="77777777" w:rsidR="00F3492A" w:rsidRPr="006B3698" w:rsidRDefault="00F3492A" w:rsidP="00F3492A">
      <w:pPr>
        <w:rPr>
          <w:sz w:val="24"/>
          <w:szCs w:val="24"/>
        </w:rPr>
      </w:pPr>
      <w:r w:rsidRPr="006B3698">
        <w:rPr>
          <w:sz w:val="24"/>
          <w:szCs w:val="24"/>
        </w:rPr>
        <w:t xml:space="preserve">An incident involves both a ride and an operator. All operators and rides are included in the database </w:t>
      </w:r>
      <w:proofErr w:type="gramStart"/>
      <w:r w:rsidRPr="006B3698">
        <w:rPr>
          <w:sz w:val="24"/>
          <w:szCs w:val="24"/>
        </w:rPr>
        <w:t>whether or not</w:t>
      </w:r>
      <w:proofErr w:type="gramEnd"/>
      <w:r w:rsidRPr="006B3698">
        <w:rPr>
          <w:sz w:val="24"/>
          <w:szCs w:val="24"/>
        </w:rPr>
        <w:t xml:space="preserve"> they’ve been involved in a safety incident. (Hence it is possible that there are operators who have no incident; similarly, it is possible that there are rides without incident). When an incident occurs, its date and time are recorded along with a description of the incident. </w:t>
      </w:r>
    </w:p>
    <w:p w14:paraId="24CC15CC" w14:textId="77777777" w:rsidR="00C5423F" w:rsidRPr="006B3698" w:rsidRDefault="00F3492A" w:rsidP="00F3492A">
      <w:pPr>
        <w:rPr>
          <w:sz w:val="24"/>
          <w:szCs w:val="24"/>
        </w:rPr>
      </w:pPr>
      <w:r w:rsidRPr="006B3698">
        <w:rPr>
          <w:sz w:val="24"/>
          <w:szCs w:val="24"/>
        </w:rPr>
        <w:t xml:space="preserve">Inspection records are also recorded in the database. An inspection occurs at a particular date and time, with a numeric score from 1 to 5, and location where the inspection happened. (2) </w:t>
      </w:r>
      <w:r w:rsidRPr="006B3698">
        <w:rPr>
          <w:b/>
          <w:sz w:val="24"/>
          <w:szCs w:val="24"/>
        </w:rPr>
        <w:t>There is only one ride per inspection, but a ride can have multiple inspections over time. A ride may be included in the database even if no inspection has been performed yet</w:t>
      </w:r>
      <w:r w:rsidRPr="006B3698">
        <w:rPr>
          <w:sz w:val="24"/>
          <w:szCs w:val="24"/>
        </w:rPr>
        <w:t xml:space="preserve">. </w:t>
      </w:r>
      <w:r w:rsidR="00764625" w:rsidRPr="006B3698">
        <w:rPr>
          <w:b/>
          <w:sz w:val="24"/>
          <w:szCs w:val="24"/>
        </w:rPr>
        <w:br/>
      </w:r>
    </w:p>
    <w:p w14:paraId="242F73A0" w14:textId="77A1A2FC" w:rsidR="00C5423F" w:rsidRDefault="008E6C30" w:rsidP="00F3492A">
      <w:pPr>
        <w:rPr>
          <w:sz w:val="24"/>
          <w:szCs w:val="24"/>
        </w:rPr>
      </w:pPr>
      <w:r w:rsidRPr="00B4632A">
        <w:rPr>
          <w:b/>
          <w:bCs/>
          <w:sz w:val="24"/>
          <w:szCs w:val="24"/>
        </w:rPr>
        <w:t>Step 2:</w:t>
      </w:r>
      <w:r>
        <w:rPr>
          <w:sz w:val="24"/>
          <w:szCs w:val="24"/>
        </w:rPr>
        <w:t xml:space="preserve"> Follow the same process as in part </w:t>
      </w:r>
      <w:proofErr w:type="gramStart"/>
      <w:r>
        <w:rPr>
          <w:sz w:val="24"/>
          <w:szCs w:val="24"/>
        </w:rPr>
        <w:t>1</w:t>
      </w:r>
      <w:proofErr w:type="gramEnd"/>
    </w:p>
    <w:p w14:paraId="694A4B6B" w14:textId="7980CA37" w:rsidR="008E6C30" w:rsidRDefault="008E6C30" w:rsidP="008E6C30">
      <w:pPr>
        <w:pStyle w:val="ListParagraph"/>
        <w:numPr>
          <w:ilvl w:val="0"/>
          <w:numId w:val="10"/>
        </w:numPr>
      </w:pPr>
      <w:r>
        <w:t xml:space="preserve">Create a new </w:t>
      </w:r>
      <w:r w:rsidR="00565D1E">
        <w:t>model.</w:t>
      </w:r>
    </w:p>
    <w:p w14:paraId="4B3FD13C" w14:textId="37535473" w:rsidR="00565D1E" w:rsidRDefault="00565D1E" w:rsidP="008E6C30">
      <w:pPr>
        <w:pStyle w:val="ListParagraph"/>
        <w:numPr>
          <w:ilvl w:val="0"/>
          <w:numId w:val="10"/>
        </w:numPr>
      </w:pPr>
      <w:r>
        <w:t>Create a new Diagram.</w:t>
      </w:r>
    </w:p>
    <w:p w14:paraId="0BAA0AB5" w14:textId="5ABC285E" w:rsidR="00565D1E" w:rsidRDefault="00E0373E" w:rsidP="008E6C30">
      <w:pPr>
        <w:pStyle w:val="ListParagraph"/>
        <w:numPr>
          <w:ilvl w:val="0"/>
          <w:numId w:val="10"/>
        </w:numPr>
      </w:pPr>
      <w:r>
        <w:t xml:space="preserve">Create </w:t>
      </w:r>
      <w:r w:rsidR="00A31F69">
        <w:t xml:space="preserve">tables </w:t>
      </w:r>
      <w:r w:rsidR="009409F8">
        <w:t>for the Ride, Operator, and Inspection. Create Primary keys in them</w:t>
      </w:r>
      <w:r w:rsidR="001D351A">
        <w:t xml:space="preserve"> </w:t>
      </w:r>
      <w:r w:rsidR="001D351A">
        <w:br/>
      </w:r>
      <w:r w:rsidR="009409F8">
        <w:t>(</w:t>
      </w:r>
      <w:r w:rsidR="001D351A">
        <w:t>n</w:t>
      </w:r>
      <w:r w:rsidR="009409F8">
        <w:t>o need to define all the columns</w:t>
      </w:r>
      <w:r w:rsidR="009149A3">
        <w:t xml:space="preserve"> and data types</w:t>
      </w:r>
      <w:r w:rsidR="009409F8">
        <w:t xml:space="preserve"> </w:t>
      </w:r>
      <w:r w:rsidR="001D351A">
        <w:t xml:space="preserve">of these tables in this </w:t>
      </w:r>
      <w:r w:rsidR="007458C4">
        <w:t>exercise</w:t>
      </w:r>
      <w:r w:rsidR="009409F8">
        <w:t>)</w:t>
      </w:r>
      <w:r w:rsidR="007458C4">
        <w:t>.</w:t>
      </w:r>
    </w:p>
    <w:p w14:paraId="24390BF8" w14:textId="4B3C6326" w:rsidR="00087109" w:rsidRPr="00087109" w:rsidRDefault="00A04E76" w:rsidP="00F3492A">
      <w:pPr>
        <w:pStyle w:val="ListParagraph"/>
        <w:numPr>
          <w:ilvl w:val="0"/>
          <w:numId w:val="10"/>
        </w:numPr>
      </w:pPr>
      <w:r>
        <w:t xml:space="preserve">Create the following connections and </w:t>
      </w:r>
      <w:r w:rsidR="00822841">
        <w:t xml:space="preserve">use MySQL Workbench tools to </w:t>
      </w:r>
      <w:r>
        <w:t xml:space="preserve">define their </w:t>
      </w:r>
      <w:r w:rsidRPr="009149A3">
        <w:t>maximum and minimum cardinalit</w:t>
      </w:r>
      <w:r w:rsidR="00DE3F42" w:rsidRPr="009149A3">
        <w:t>ies:</w:t>
      </w:r>
    </w:p>
    <w:p w14:paraId="50E74E2C" w14:textId="77777777" w:rsidR="00087109" w:rsidRDefault="00F3492A" w:rsidP="009149A3">
      <w:pPr>
        <w:pStyle w:val="ListParagraph"/>
        <w:numPr>
          <w:ilvl w:val="1"/>
          <w:numId w:val="12"/>
        </w:numPr>
      </w:pPr>
      <w:r w:rsidRPr="00087109">
        <w:t>Ride-Operator</w:t>
      </w:r>
    </w:p>
    <w:p w14:paraId="53321B73" w14:textId="759EF668" w:rsidR="00F3492A" w:rsidRDefault="00F3492A" w:rsidP="009149A3">
      <w:pPr>
        <w:pStyle w:val="ListParagraph"/>
        <w:numPr>
          <w:ilvl w:val="1"/>
          <w:numId w:val="12"/>
        </w:numPr>
      </w:pPr>
      <w:r w:rsidRPr="00087109">
        <w:t>Ride-Inspection</w:t>
      </w:r>
    </w:p>
    <w:p w14:paraId="6E5FFCF9" w14:textId="720C39B9" w:rsidR="009149A3" w:rsidRDefault="009149A3" w:rsidP="009149A3">
      <w:pPr>
        <w:pStyle w:val="ListParagraph"/>
        <w:numPr>
          <w:ilvl w:val="0"/>
          <w:numId w:val="10"/>
        </w:numPr>
      </w:pPr>
      <w:r>
        <w:t>Save your diagram as “</w:t>
      </w:r>
      <w:r>
        <w:t>ica1_part2.mwb</w:t>
      </w:r>
      <w:r>
        <w:t>”</w:t>
      </w:r>
    </w:p>
    <w:tbl>
      <w:tblPr>
        <w:tblStyle w:val="TableGrid"/>
        <w:tblW w:w="0" w:type="auto"/>
        <w:tblLook w:val="04A0" w:firstRow="1" w:lastRow="0" w:firstColumn="1" w:lastColumn="0" w:noHBand="0" w:noVBand="1"/>
      </w:tblPr>
      <w:tblGrid>
        <w:gridCol w:w="9350"/>
      </w:tblGrid>
      <w:tr w:rsidR="009149A3" w14:paraId="1732D564" w14:textId="77777777" w:rsidTr="009149A3">
        <w:tc>
          <w:tcPr>
            <w:tcW w:w="9576" w:type="dxa"/>
          </w:tcPr>
          <w:p w14:paraId="1B3D3BFB" w14:textId="2401425B" w:rsidR="009149A3" w:rsidRDefault="009149A3" w:rsidP="009149A3">
            <w:r>
              <w:br/>
              <w:t>Upload both “</w:t>
            </w:r>
            <w:r>
              <w:t>ica1_part</w:t>
            </w:r>
            <w:r>
              <w:t>1</w:t>
            </w:r>
            <w:r>
              <w:t>.mwb</w:t>
            </w:r>
            <w:r>
              <w:t>” and “</w:t>
            </w:r>
            <w:r>
              <w:t>ica1_part2.mwb</w:t>
            </w:r>
            <w:r>
              <w:t>” to the corresponding assignment on Canvas.</w:t>
            </w:r>
            <w:r>
              <w:br/>
            </w:r>
          </w:p>
        </w:tc>
      </w:tr>
    </w:tbl>
    <w:p w14:paraId="5A0F6292" w14:textId="77777777" w:rsidR="009149A3" w:rsidRPr="00087109" w:rsidRDefault="009149A3" w:rsidP="009149A3"/>
    <w:sectPr w:rsidR="009149A3" w:rsidRPr="00087109">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B6277" w14:textId="77777777" w:rsidR="005D307B" w:rsidRDefault="005D307B" w:rsidP="00FC7829">
      <w:pPr>
        <w:spacing w:after="0" w:line="240" w:lineRule="auto"/>
      </w:pPr>
      <w:r>
        <w:separator/>
      </w:r>
    </w:p>
  </w:endnote>
  <w:endnote w:type="continuationSeparator" w:id="0">
    <w:p w14:paraId="4B4551B1" w14:textId="77777777" w:rsidR="005D307B" w:rsidRDefault="005D307B" w:rsidP="00FC7829">
      <w:pPr>
        <w:spacing w:after="0" w:line="240" w:lineRule="auto"/>
      </w:pPr>
      <w:r>
        <w:continuationSeparator/>
      </w:r>
    </w:p>
  </w:endnote>
  <w:endnote w:type="continuationNotice" w:id="1">
    <w:p w14:paraId="039DA97D" w14:textId="77777777" w:rsidR="005D307B" w:rsidRDefault="005D30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715000"/>
      <w:docPartObj>
        <w:docPartGallery w:val="Page Numbers (Bottom of Page)"/>
        <w:docPartUnique/>
      </w:docPartObj>
    </w:sdtPr>
    <w:sdtEndPr>
      <w:rPr>
        <w:noProof/>
      </w:rPr>
    </w:sdtEndPr>
    <w:sdtContent>
      <w:p w14:paraId="2D4F7BFE" w14:textId="4ADA63F3" w:rsidR="00903F1B" w:rsidRDefault="00903F1B">
        <w:pPr>
          <w:pStyle w:val="Footer"/>
          <w:jc w:val="center"/>
        </w:pPr>
        <w:r>
          <w:fldChar w:fldCharType="begin"/>
        </w:r>
        <w:r>
          <w:instrText xml:space="preserve"> PAGE   \* MERGEFORMAT </w:instrText>
        </w:r>
        <w:r>
          <w:fldChar w:fldCharType="separate"/>
        </w:r>
        <w:r w:rsidR="000878E1">
          <w:rPr>
            <w:noProof/>
          </w:rPr>
          <w:t>1</w:t>
        </w:r>
        <w:r>
          <w:rPr>
            <w:noProof/>
          </w:rPr>
          <w:fldChar w:fldCharType="end"/>
        </w:r>
      </w:p>
    </w:sdtContent>
  </w:sdt>
  <w:p w14:paraId="5D548BA0" w14:textId="77777777" w:rsidR="00903F1B" w:rsidRDefault="00903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594B0" w14:textId="77777777" w:rsidR="005D307B" w:rsidRDefault="005D307B" w:rsidP="00FC7829">
      <w:pPr>
        <w:spacing w:after="0" w:line="240" w:lineRule="auto"/>
      </w:pPr>
      <w:r>
        <w:separator/>
      </w:r>
    </w:p>
  </w:footnote>
  <w:footnote w:type="continuationSeparator" w:id="0">
    <w:p w14:paraId="0B9588B8" w14:textId="77777777" w:rsidR="005D307B" w:rsidRDefault="005D307B" w:rsidP="00FC7829">
      <w:pPr>
        <w:spacing w:after="0" w:line="240" w:lineRule="auto"/>
      </w:pPr>
      <w:r>
        <w:continuationSeparator/>
      </w:r>
    </w:p>
  </w:footnote>
  <w:footnote w:type="continuationNotice" w:id="1">
    <w:p w14:paraId="66BAEACF" w14:textId="77777777" w:rsidR="005D307B" w:rsidRDefault="005D30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1" w15:restartNumberingAfterBreak="0">
    <w:nsid w:val="132D5360"/>
    <w:multiLevelType w:val="hybridMultilevel"/>
    <w:tmpl w:val="AA74D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E7749B"/>
    <w:multiLevelType w:val="hybridMultilevel"/>
    <w:tmpl w:val="589A9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FE2DA8"/>
    <w:multiLevelType w:val="hybridMultilevel"/>
    <w:tmpl w:val="B060FBE6"/>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E422C8D"/>
    <w:multiLevelType w:val="hybridMultilevel"/>
    <w:tmpl w:val="FDB0E392"/>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24C0534"/>
    <w:multiLevelType w:val="hybridMultilevel"/>
    <w:tmpl w:val="FAECD49A"/>
    <w:lvl w:ilvl="0" w:tplc="3A4032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4C1884"/>
    <w:multiLevelType w:val="hybridMultilevel"/>
    <w:tmpl w:val="8E4A0E5E"/>
    <w:lvl w:ilvl="0" w:tplc="E29C22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A960378"/>
    <w:multiLevelType w:val="hybridMultilevel"/>
    <w:tmpl w:val="1CCAC92A"/>
    <w:lvl w:ilvl="0" w:tplc="456EDC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7A73083"/>
    <w:multiLevelType w:val="hybridMultilevel"/>
    <w:tmpl w:val="8EBAE9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A46DD9"/>
    <w:multiLevelType w:val="hybridMultilevel"/>
    <w:tmpl w:val="D7D223DA"/>
    <w:lvl w:ilvl="0" w:tplc="B7142CB6">
      <w:start w:val="1"/>
      <w:numFmt w:val="bullet"/>
      <w:lvlText w:val="•"/>
      <w:lvlJc w:val="left"/>
      <w:pPr>
        <w:tabs>
          <w:tab w:val="num" w:pos="720"/>
        </w:tabs>
        <w:ind w:left="720" w:hanging="360"/>
      </w:pPr>
      <w:rPr>
        <w:rFonts w:ascii="Arial" w:hAnsi="Arial" w:hint="default"/>
      </w:rPr>
    </w:lvl>
    <w:lvl w:ilvl="1" w:tplc="BCCEC118" w:tentative="1">
      <w:start w:val="1"/>
      <w:numFmt w:val="bullet"/>
      <w:lvlText w:val="•"/>
      <w:lvlJc w:val="left"/>
      <w:pPr>
        <w:tabs>
          <w:tab w:val="num" w:pos="1440"/>
        </w:tabs>
        <w:ind w:left="1440" w:hanging="360"/>
      </w:pPr>
      <w:rPr>
        <w:rFonts w:ascii="Arial" w:hAnsi="Arial" w:hint="default"/>
      </w:rPr>
    </w:lvl>
    <w:lvl w:ilvl="2" w:tplc="46DE2CFA" w:tentative="1">
      <w:start w:val="1"/>
      <w:numFmt w:val="bullet"/>
      <w:lvlText w:val="•"/>
      <w:lvlJc w:val="left"/>
      <w:pPr>
        <w:tabs>
          <w:tab w:val="num" w:pos="2160"/>
        </w:tabs>
        <w:ind w:left="2160" w:hanging="360"/>
      </w:pPr>
      <w:rPr>
        <w:rFonts w:ascii="Arial" w:hAnsi="Arial" w:hint="default"/>
      </w:rPr>
    </w:lvl>
    <w:lvl w:ilvl="3" w:tplc="C220F2EA" w:tentative="1">
      <w:start w:val="1"/>
      <w:numFmt w:val="bullet"/>
      <w:lvlText w:val="•"/>
      <w:lvlJc w:val="left"/>
      <w:pPr>
        <w:tabs>
          <w:tab w:val="num" w:pos="2880"/>
        </w:tabs>
        <w:ind w:left="2880" w:hanging="360"/>
      </w:pPr>
      <w:rPr>
        <w:rFonts w:ascii="Arial" w:hAnsi="Arial" w:hint="default"/>
      </w:rPr>
    </w:lvl>
    <w:lvl w:ilvl="4" w:tplc="AD7043AE" w:tentative="1">
      <w:start w:val="1"/>
      <w:numFmt w:val="bullet"/>
      <w:lvlText w:val="•"/>
      <w:lvlJc w:val="left"/>
      <w:pPr>
        <w:tabs>
          <w:tab w:val="num" w:pos="3600"/>
        </w:tabs>
        <w:ind w:left="3600" w:hanging="360"/>
      </w:pPr>
      <w:rPr>
        <w:rFonts w:ascii="Arial" w:hAnsi="Arial" w:hint="default"/>
      </w:rPr>
    </w:lvl>
    <w:lvl w:ilvl="5" w:tplc="FC1A1EA8" w:tentative="1">
      <w:start w:val="1"/>
      <w:numFmt w:val="bullet"/>
      <w:lvlText w:val="•"/>
      <w:lvlJc w:val="left"/>
      <w:pPr>
        <w:tabs>
          <w:tab w:val="num" w:pos="4320"/>
        </w:tabs>
        <w:ind w:left="4320" w:hanging="360"/>
      </w:pPr>
      <w:rPr>
        <w:rFonts w:ascii="Arial" w:hAnsi="Arial" w:hint="default"/>
      </w:rPr>
    </w:lvl>
    <w:lvl w:ilvl="6" w:tplc="89867A6A" w:tentative="1">
      <w:start w:val="1"/>
      <w:numFmt w:val="bullet"/>
      <w:lvlText w:val="•"/>
      <w:lvlJc w:val="left"/>
      <w:pPr>
        <w:tabs>
          <w:tab w:val="num" w:pos="5040"/>
        </w:tabs>
        <w:ind w:left="5040" w:hanging="360"/>
      </w:pPr>
      <w:rPr>
        <w:rFonts w:ascii="Arial" w:hAnsi="Arial" w:hint="default"/>
      </w:rPr>
    </w:lvl>
    <w:lvl w:ilvl="7" w:tplc="A8CC1B4C" w:tentative="1">
      <w:start w:val="1"/>
      <w:numFmt w:val="bullet"/>
      <w:lvlText w:val="•"/>
      <w:lvlJc w:val="left"/>
      <w:pPr>
        <w:tabs>
          <w:tab w:val="num" w:pos="5760"/>
        </w:tabs>
        <w:ind w:left="5760" w:hanging="360"/>
      </w:pPr>
      <w:rPr>
        <w:rFonts w:ascii="Arial" w:hAnsi="Arial" w:hint="default"/>
      </w:rPr>
    </w:lvl>
    <w:lvl w:ilvl="8" w:tplc="B5806FF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8855D1A"/>
    <w:multiLevelType w:val="hybridMultilevel"/>
    <w:tmpl w:val="62025DEC"/>
    <w:lvl w:ilvl="0" w:tplc="04090001">
      <w:start w:val="1"/>
      <w:numFmt w:val="bullet"/>
      <w:lvlText w:val=""/>
      <w:lvlJc w:val="left"/>
      <w:pPr>
        <w:ind w:left="720" w:hanging="360"/>
      </w:pPr>
      <w:rPr>
        <w:rFonts w:ascii="Symbol" w:hAnsi="Symbol" w:hint="default"/>
      </w:rPr>
    </w:lvl>
    <w:lvl w:ilvl="1" w:tplc="D69EE938">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12EF2"/>
    <w:multiLevelType w:val="hybridMultilevel"/>
    <w:tmpl w:val="68E0D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5282207">
    <w:abstractNumId w:val="8"/>
  </w:num>
  <w:num w:numId="2" w16cid:durableId="1837529582">
    <w:abstractNumId w:val="2"/>
  </w:num>
  <w:num w:numId="3" w16cid:durableId="611130702">
    <w:abstractNumId w:val="1"/>
  </w:num>
  <w:num w:numId="4" w16cid:durableId="907887856">
    <w:abstractNumId w:val="10"/>
  </w:num>
  <w:num w:numId="5" w16cid:durableId="70590561">
    <w:abstractNumId w:val="0"/>
  </w:num>
  <w:num w:numId="6" w16cid:durableId="818115374">
    <w:abstractNumId w:val="11"/>
  </w:num>
  <w:num w:numId="7" w16cid:durableId="1721322741">
    <w:abstractNumId w:val="9"/>
  </w:num>
  <w:num w:numId="8" w16cid:durableId="1749617554">
    <w:abstractNumId w:val="7"/>
  </w:num>
  <w:num w:numId="9" w16cid:durableId="1563636388">
    <w:abstractNumId w:val="6"/>
  </w:num>
  <w:num w:numId="10" w16cid:durableId="14427785">
    <w:abstractNumId w:val="5"/>
  </w:num>
  <w:num w:numId="11" w16cid:durableId="1399405911">
    <w:abstractNumId w:val="4"/>
  </w:num>
  <w:num w:numId="12" w16cid:durableId="12224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TWyMDQyMjazNDVX0lEKTi0uzszPAykwrAUAbrl+hiwAAAA="/>
  </w:docVars>
  <w:rsids>
    <w:rsidRoot w:val="008E3915"/>
    <w:rsid w:val="00000E3A"/>
    <w:rsid w:val="00001362"/>
    <w:rsid w:val="00003730"/>
    <w:rsid w:val="000075A2"/>
    <w:rsid w:val="000077E3"/>
    <w:rsid w:val="000109D1"/>
    <w:rsid w:val="0002172A"/>
    <w:rsid w:val="000234FE"/>
    <w:rsid w:val="00030C5D"/>
    <w:rsid w:val="00040AC9"/>
    <w:rsid w:val="00042010"/>
    <w:rsid w:val="00043B67"/>
    <w:rsid w:val="00046805"/>
    <w:rsid w:val="00056597"/>
    <w:rsid w:val="0006274B"/>
    <w:rsid w:val="00077CE7"/>
    <w:rsid w:val="00087109"/>
    <w:rsid w:val="000878E1"/>
    <w:rsid w:val="00092035"/>
    <w:rsid w:val="0009722C"/>
    <w:rsid w:val="000B1082"/>
    <w:rsid w:val="000B6436"/>
    <w:rsid w:val="000C31F1"/>
    <w:rsid w:val="000D09D4"/>
    <w:rsid w:val="000D2BDA"/>
    <w:rsid w:val="000E0BE0"/>
    <w:rsid w:val="000E2480"/>
    <w:rsid w:val="000E39EB"/>
    <w:rsid w:val="000F003F"/>
    <w:rsid w:val="000F01AF"/>
    <w:rsid w:val="001022B5"/>
    <w:rsid w:val="001045E1"/>
    <w:rsid w:val="0010480C"/>
    <w:rsid w:val="001148D9"/>
    <w:rsid w:val="00121F76"/>
    <w:rsid w:val="00126AC8"/>
    <w:rsid w:val="00140A07"/>
    <w:rsid w:val="0014226C"/>
    <w:rsid w:val="00145577"/>
    <w:rsid w:val="00145894"/>
    <w:rsid w:val="00147F0A"/>
    <w:rsid w:val="00154715"/>
    <w:rsid w:val="00165287"/>
    <w:rsid w:val="00167640"/>
    <w:rsid w:val="00176E2A"/>
    <w:rsid w:val="00184E09"/>
    <w:rsid w:val="001937E7"/>
    <w:rsid w:val="001A162D"/>
    <w:rsid w:val="001A450E"/>
    <w:rsid w:val="001A5769"/>
    <w:rsid w:val="001A7709"/>
    <w:rsid w:val="001B6695"/>
    <w:rsid w:val="001B7052"/>
    <w:rsid w:val="001C1393"/>
    <w:rsid w:val="001C5523"/>
    <w:rsid w:val="001C65AC"/>
    <w:rsid w:val="001D0DA9"/>
    <w:rsid w:val="001D2D5F"/>
    <w:rsid w:val="001D3315"/>
    <w:rsid w:val="001D351A"/>
    <w:rsid w:val="001D4174"/>
    <w:rsid w:val="001F403C"/>
    <w:rsid w:val="001F5278"/>
    <w:rsid w:val="00205397"/>
    <w:rsid w:val="00206C1C"/>
    <w:rsid w:val="002159FB"/>
    <w:rsid w:val="00234F6C"/>
    <w:rsid w:val="002370A3"/>
    <w:rsid w:val="00243CFD"/>
    <w:rsid w:val="00245EAE"/>
    <w:rsid w:val="00245F05"/>
    <w:rsid w:val="002566B7"/>
    <w:rsid w:val="00261D4E"/>
    <w:rsid w:val="002621DA"/>
    <w:rsid w:val="00271C59"/>
    <w:rsid w:val="0027284D"/>
    <w:rsid w:val="00273421"/>
    <w:rsid w:val="00281806"/>
    <w:rsid w:val="0028265C"/>
    <w:rsid w:val="00282759"/>
    <w:rsid w:val="00284A30"/>
    <w:rsid w:val="002921FB"/>
    <w:rsid w:val="002A64CB"/>
    <w:rsid w:val="002A6F97"/>
    <w:rsid w:val="002B4F1B"/>
    <w:rsid w:val="002D1F17"/>
    <w:rsid w:val="002D77BC"/>
    <w:rsid w:val="002E1A67"/>
    <w:rsid w:val="002E1AF2"/>
    <w:rsid w:val="002E2C27"/>
    <w:rsid w:val="002E79F8"/>
    <w:rsid w:val="002F2224"/>
    <w:rsid w:val="003128AF"/>
    <w:rsid w:val="0031528A"/>
    <w:rsid w:val="003152B3"/>
    <w:rsid w:val="0031658A"/>
    <w:rsid w:val="00317114"/>
    <w:rsid w:val="0031796A"/>
    <w:rsid w:val="00332277"/>
    <w:rsid w:val="00333D08"/>
    <w:rsid w:val="00362578"/>
    <w:rsid w:val="00362B18"/>
    <w:rsid w:val="0037147C"/>
    <w:rsid w:val="003734E5"/>
    <w:rsid w:val="00373536"/>
    <w:rsid w:val="00377273"/>
    <w:rsid w:val="00383309"/>
    <w:rsid w:val="003910ED"/>
    <w:rsid w:val="003920E9"/>
    <w:rsid w:val="00395526"/>
    <w:rsid w:val="00395D1A"/>
    <w:rsid w:val="00397FD3"/>
    <w:rsid w:val="003A505F"/>
    <w:rsid w:val="003A628A"/>
    <w:rsid w:val="003B0956"/>
    <w:rsid w:val="003B28F4"/>
    <w:rsid w:val="003B67F2"/>
    <w:rsid w:val="003C2127"/>
    <w:rsid w:val="003D04D8"/>
    <w:rsid w:val="003D5106"/>
    <w:rsid w:val="003F5C2F"/>
    <w:rsid w:val="00400B73"/>
    <w:rsid w:val="004049D4"/>
    <w:rsid w:val="00405D2A"/>
    <w:rsid w:val="00410D6B"/>
    <w:rsid w:val="004117E0"/>
    <w:rsid w:val="00411BA6"/>
    <w:rsid w:val="004262EB"/>
    <w:rsid w:val="00431ACB"/>
    <w:rsid w:val="0043453F"/>
    <w:rsid w:val="00435EE1"/>
    <w:rsid w:val="00444A34"/>
    <w:rsid w:val="0044783A"/>
    <w:rsid w:val="00457E4C"/>
    <w:rsid w:val="00457E76"/>
    <w:rsid w:val="004617DA"/>
    <w:rsid w:val="00467C05"/>
    <w:rsid w:val="00471DF6"/>
    <w:rsid w:val="00482571"/>
    <w:rsid w:val="004839EA"/>
    <w:rsid w:val="00486067"/>
    <w:rsid w:val="00490DE5"/>
    <w:rsid w:val="004A1D8F"/>
    <w:rsid w:val="004A2167"/>
    <w:rsid w:val="004A3A6F"/>
    <w:rsid w:val="004B4503"/>
    <w:rsid w:val="004C508F"/>
    <w:rsid w:val="004E79A9"/>
    <w:rsid w:val="00507DB1"/>
    <w:rsid w:val="00511EBA"/>
    <w:rsid w:val="00516B99"/>
    <w:rsid w:val="00521B4C"/>
    <w:rsid w:val="00524E94"/>
    <w:rsid w:val="00532476"/>
    <w:rsid w:val="00533340"/>
    <w:rsid w:val="00534A42"/>
    <w:rsid w:val="00541D24"/>
    <w:rsid w:val="00555EDE"/>
    <w:rsid w:val="00565D1E"/>
    <w:rsid w:val="00567D0E"/>
    <w:rsid w:val="00570D9A"/>
    <w:rsid w:val="00582925"/>
    <w:rsid w:val="005863D3"/>
    <w:rsid w:val="00587BEF"/>
    <w:rsid w:val="00591C1D"/>
    <w:rsid w:val="005922B5"/>
    <w:rsid w:val="005932FC"/>
    <w:rsid w:val="005958FD"/>
    <w:rsid w:val="005A1077"/>
    <w:rsid w:val="005A1C96"/>
    <w:rsid w:val="005A3CF3"/>
    <w:rsid w:val="005C1913"/>
    <w:rsid w:val="005C4060"/>
    <w:rsid w:val="005C6858"/>
    <w:rsid w:val="005D2063"/>
    <w:rsid w:val="005D22F7"/>
    <w:rsid w:val="005D307B"/>
    <w:rsid w:val="005D7B62"/>
    <w:rsid w:val="005D7E01"/>
    <w:rsid w:val="005E0828"/>
    <w:rsid w:val="005F0EBC"/>
    <w:rsid w:val="005F32FE"/>
    <w:rsid w:val="005F49E2"/>
    <w:rsid w:val="005F7035"/>
    <w:rsid w:val="006113CA"/>
    <w:rsid w:val="00616CBA"/>
    <w:rsid w:val="006174C8"/>
    <w:rsid w:val="0062736E"/>
    <w:rsid w:val="006275B3"/>
    <w:rsid w:val="00632E37"/>
    <w:rsid w:val="00634858"/>
    <w:rsid w:val="006374EB"/>
    <w:rsid w:val="0064226F"/>
    <w:rsid w:val="00654207"/>
    <w:rsid w:val="00655BA1"/>
    <w:rsid w:val="00665B1A"/>
    <w:rsid w:val="006735AB"/>
    <w:rsid w:val="006924CF"/>
    <w:rsid w:val="006979A3"/>
    <w:rsid w:val="006A02F7"/>
    <w:rsid w:val="006A7658"/>
    <w:rsid w:val="006B3698"/>
    <w:rsid w:val="006B592F"/>
    <w:rsid w:val="006B70DA"/>
    <w:rsid w:val="006C313F"/>
    <w:rsid w:val="006C5BD4"/>
    <w:rsid w:val="006C5C9D"/>
    <w:rsid w:val="006E7862"/>
    <w:rsid w:val="006E7C8E"/>
    <w:rsid w:val="006F47AC"/>
    <w:rsid w:val="00710024"/>
    <w:rsid w:val="007105AF"/>
    <w:rsid w:val="007264E1"/>
    <w:rsid w:val="0073164A"/>
    <w:rsid w:val="007408B6"/>
    <w:rsid w:val="00741182"/>
    <w:rsid w:val="007458C4"/>
    <w:rsid w:val="007507C4"/>
    <w:rsid w:val="00751AED"/>
    <w:rsid w:val="00764625"/>
    <w:rsid w:val="00766FC8"/>
    <w:rsid w:val="00783BF1"/>
    <w:rsid w:val="00791896"/>
    <w:rsid w:val="007A5B57"/>
    <w:rsid w:val="007C1AC2"/>
    <w:rsid w:val="007C25B0"/>
    <w:rsid w:val="007D17EF"/>
    <w:rsid w:val="007D54AE"/>
    <w:rsid w:val="007D6734"/>
    <w:rsid w:val="007E3079"/>
    <w:rsid w:val="007F4A51"/>
    <w:rsid w:val="007F627F"/>
    <w:rsid w:val="007F6DCB"/>
    <w:rsid w:val="008203A9"/>
    <w:rsid w:val="00822841"/>
    <w:rsid w:val="00823F24"/>
    <w:rsid w:val="008247F0"/>
    <w:rsid w:val="00825F44"/>
    <w:rsid w:val="008348B9"/>
    <w:rsid w:val="0083633A"/>
    <w:rsid w:val="008413BB"/>
    <w:rsid w:val="0084329F"/>
    <w:rsid w:val="00886916"/>
    <w:rsid w:val="00894B67"/>
    <w:rsid w:val="0089617D"/>
    <w:rsid w:val="008B310A"/>
    <w:rsid w:val="008B480B"/>
    <w:rsid w:val="008E30A7"/>
    <w:rsid w:val="008E3915"/>
    <w:rsid w:val="008E6C30"/>
    <w:rsid w:val="008F561C"/>
    <w:rsid w:val="008F6733"/>
    <w:rsid w:val="00900DF5"/>
    <w:rsid w:val="00901211"/>
    <w:rsid w:val="00903F1B"/>
    <w:rsid w:val="009105DB"/>
    <w:rsid w:val="00911CF4"/>
    <w:rsid w:val="009149A3"/>
    <w:rsid w:val="00923D2B"/>
    <w:rsid w:val="00931FBE"/>
    <w:rsid w:val="009409F8"/>
    <w:rsid w:val="0094406D"/>
    <w:rsid w:val="00946F0F"/>
    <w:rsid w:val="009544F5"/>
    <w:rsid w:val="009606C4"/>
    <w:rsid w:val="00961008"/>
    <w:rsid w:val="009657D1"/>
    <w:rsid w:val="009710DC"/>
    <w:rsid w:val="0098562E"/>
    <w:rsid w:val="00994230"/>
    <w:rsid w:val="00995B66"/>
    <w:rsid w:val="00997B8C"/>
    <w:rsid w:val="009A6531"/>
    <w:rsid w:val="009D1DEE"/>
    <w:rsid w:val="009E0AB6"/>
    <w:rsid w:val="009F5ED1"/>
    <w:rsid w:val="00A044A2"/>
    <w:rsid w:val="00A04E76"/>
    <w:rsid w:val="00A05823"/>
    <w:rsid w:val="00A064FA"/>
    <w:rsid w:val="00A12380"/>
    <w:rsid w:val="00A25B7B"/>
    <w:rsid w:val="00A31F69"/>
    <w:rsid w:val="00A33DA5"/>
    <w:rsid w:val="00A43C97"/>
    <w:rsid w:val="00A527EB"/>
    <w:rsid w:val="00A70D69"/>
    <w:rsid w:val="00A806EB"/>
    <w:rsid w:val="00A809C8"/>
    <w:rsid w:val="00A81A70"/>
    <w:rsid w:val="00A85323"/>
    <w:rsid w:val="00AB1CAB"/>
    <w:rsid w:val="00AB3762"/>
    <w:rsid w:val="00AB773E"/>
    <w:rsid w:val="00AC41B5"/>
    <w:rsid w:val="00AE52F7"/>
    <w:rsid w:val="00AE6AF9"/>
    <w:rsid w:val="00AE78CC"/>
    <w:rsid w:val="00AF4935"/>
    <w:rsid w:val="00B00A8A"/>
    <w:rsid w:val="00B0633A"/>
    <w:rsid w:val="00B134CA"/>
    <w:rsid w:val="00B17159"/>
    <w:rsid w:val="00B17836"/>
    <w:rsid w:val="00B267BD"/>
    <w:rsid w:val="00B32355"/>
    <w:rsid w:val="00B4632A"/>
    <w:rsid w:val="00B46BD0"/>
    <w:rsid w:val="00B46C8F"/>
    <w:rsid w:val="00B529B0"/>
    <w:rsid w:val="00B55A25"/>
    <w:rsid w:val="00B56007"/>
    <w:rsid w:val="00B708D3"/>
    <w:rsid w:val="00B72D7C"/>
    <w:rsid w:val="00B77961"/>
    <w:rsid w:val="00B84412"/>
    <w:rsid w:val="00B85E78"/>
    <w:rsid w:val="00B92C14"/>
    <w:rsid w:val="00BA1FEC"/>
    <w:rsid w:val="00BB7919"/>
    <w:rsid w:val="00BC3E0E"/>
    <w:rsid w:val="00BE507F"/>
    <w:rsid w:val="00BE6247"/>
    <w:rsid w:val="00BE6A2D"/>
    <w:rsid w:val="00BF5056"/>
    <w:rsid w:val="00BF52CB"/>
    <w:rsid w:val="00BF71E0"/>
    <w:rsid w:val="00C05634"/>
    <w:rsid w:val="00C1171D"/>
    <w:rsid w:val="00C128D4"/>
    <w:rsid w:val="00C27524"/>
    <w:rsid w:val="00C27D17"/>
    <w:rsid w:val="00C300E1"/>
    <w:rsid w:val="00C3168A"/>
    <w:rsid w:val="00C34BD7"/>
    <w:rsid w:val="00C34C8D"/>
    <w:rsid w:val="00C34F25"/>
    <w:rsid w:val="00C40F1D"/>
    <w:rsid w:val="00C45A77"/>
    <w:rsid w:val="00C5280C"/>
    <w:rsid w:val="00C5423F"/>
    <w:rsid w:val="00C56448"/>
    <w:rsid w:val="00C66881"/>
    <w:rsid w:val="00C75C92"/>
    <w:rsid w:val="00C77627"/>
    <w:rsid w:val="00C810C5"/>
    <w:rsid w:val="00C91B84"/>
    <w:rsid w:val="00C940D7"/>
    <w:rsid w:val="00CA111A"/>
    <w:rsid w:val="00CA164C"/>
    <w:rsid w:val="00CA4F0B"/>
    <w:rsid w:val="00CA5F2E"/>
    <w:rsid w:val="00CA73EA"/>
    <w:rsid w:val="00CC4427"/>
    <w:rsid w:val="00CC4757"/>
    <w:rsid w:val="00CD4727"/>
    <w:rsid w:val="00CD49ED"/>
    <w:rsid w:val="00CD76AA"/>
    <w:rsid w:val="00CF25BF"/>
    <w:rsid w:val="00CF77D5"/>
    <w:rsid w:val="00D0170B"/>
    <w:rsid w:val="00D07550"/>
    <w:rsid w:val="00D20636"/>
    <w:rsid w:val="00D22848"/>
    <w:rsid w:val="00D24ADA"/>
    <w:rsid w:val="00D25CE8"/>
    <w:rsid w:val="00D34B4C"/>
    <w:rsid w:val="00D34B67"/>
    <w:rsid w:val="00D44F81"/>
    <w:rsid w:val="00D76FDD"/>
    <w:rsid w:val="00D83F46"/>
    <w:rsid w:val="00D86541"/>
    <w:rsid w:val="00DB712F"/>
    <w:rsid w:val="00DE2405"/>
    <w:rsid w:val="00DE34A7"/>
    <w:rsid w:val="00DE3F42"/>
    <w:rsid w:val="00DE4AFB"/>
    <w:rsid w:val="00DE5766"/>
    <w:rsid w:val="00DE69D3"/>
    <w:rsid w:val="00E0373E"/>
    <w:rsid w:val="00E03D55"/>
    <w:rsid w:val="00E0565D"/>
    <w:rsid w:val="00E20FEB"/>
    <w:rsid w:val="00E21321"/>
    <w:rsid w:val="00E25758"/>
    <w:rsid w:val="00E31AD6"/>
    <w:rsid w:val="00E345CF"/>
    <w:rsid w:val="00E42C60"/>
    <w:rsid w:val="00E551E7"/>
    <w:rsid w:val="00E57A9F"/>
    <w:rsid w:val="00E627E2"/>
    <w:rsid w:val="00E63ED3"/>
    <w:rsid w:val="00E83C49"/>
    <w:rsid w:val="00EA4718"/>
    <w:rsid w:val="00EB4304"/>
    <w:rsid w:val="00F146F3"/>
    <w:rsid w:val="00F15369"/>
    <w:rsid w:val="00F21696"/>
    <w:rsid w:val="00F22581"/>
    <w:rsid w:val="00F24214"/>
    <w:rsid w:val="00F3492A"/>
    <w:rsid w:val="00F36184"/>
    <w:rsid w:val="00F41911"/>
    <w:rsid w:val="00F4499C"/>
    <w:rsid w:val="00F46289"/>
    <w:rsid w:val="00F60844"/>
    <w:rsid w:val="00F632B1"/>
    <w:rsid w:val="00F856CD"/>
    <w:rsid w:val="00F85F64"/>
    <w:rsid w:val="00F9483E"/>
    <w:rsid w:val="00F95164"/>
    <w:rsid w:val="00F97B50"/>
    <w:rsid w:val="00FA2941"/>
    <w:rsid w:val="00FC7829"/>
    <w:rsid w:val="00FC78B2"/>
    <w:rsid w:val="00FD34CE"/>
    <w:rsid w:val="00FD6929"/>
    <w:rsid w:val="00FD7BEF"/>
    <w:rsid w:val="00FE2471"/>
    <w:rsid w:val="00FE7AF0"/>
    <w:rsid w:val="00FF33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88BF5"/>
  <w15:docId w15:val="{55E6CA9F-A4E0-407E-A3EE-15A8846B8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B712F"/>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DB712F"/>
    <w:rPr>
      <w:rFonts w:asciiTheme="majorHAnsi" w:hAnsiTheme="majorHAnsi"/>
      <w:b/>
      <w:sz w:val="28"/>
      <w:szCs w:val="24"/>
    </w:rPr>
  </w:style>
  <w:style w:type="paragraph" w:styleId="ListParagraph">
    <w:name w:val="List Paragraph"/>
    <w:basedOn w:val="Normal"/>
    <w:uiPriority w:val="34"/>
    <w:qFormat/>
    <w:rsid w:val="00DB712F"/>
    <w:pPr>
      <w:spacing w:line="240" w:lineRule="auto"/>
      <w:ind w:left="720"/>
      <w:contextualSpacing/>
    </w:pPr>
    <w:rPr>
      <w:sz w:val="24"/>
      <w:szCs w:val="24"/>
    </w:rPr>
  </w:style>
  <w:style w:type="table" w:styleId="TableGrid">
    <w:name w:val="Table Grid"/>
    <w:basedOn w:val="TableNormal"/>
    <w:uiPriority w:val="39"/>
    <w:rsid w:val="00D76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FDD"/>
    <w:rPr>
      <w:color w:val="0000FF" w:themeColor="hyperlink"/>
      <w:u w:val="single"/>
    </w:rPr>
  </w:style>
  <w:style w:type="character" w:styleId="Strong">
    <w:name w:val="Strong"/>
    <w:basedOn w:val="DefaultParagraphFont"/>
    <w:uiPriority w:val="22"/>
    <w:qFormat/>
    <w:rsid w:val="00D76FDD"/>
    <w:rPr>
      <w:b/>
      <w:bCs/>
    </w:rPr>
  </w:style>
  <w:style w:type="character" w:styleId="FollowedHyperlink">
    <w:name w:val="FollowedHyperlink"/>
    <w:basedOn w:val="DefaultParagraphFont"/>
    <w:uiPriority w:val="99"/>
    <w:semiHidden/>
    <w:unhideWhenUsed/>
    <w:rsid w:val="00D76FDD"/>
    <w:rPr>
      <w:color w:val="800080" w:themeColor="followedHyperlink"/>
      <w:u w:val="single"/>
    </w:rPr>
  </w:style>
  <w:style w:type="paragraph" w:styleId="Header">
    <w:name w:val="header"/>
    <w:basedOn w:val="Normal"/>
    <w:link w:val="HeaderChar"/>
    <w:uiPriority w:val="99"/>
    <w:unhideWhenUsed/>
    <w:rsid w:val="00FC7829"/>
    <w:pPr>
      <w:tabs>
        <w:tab w:val="center" w:pos="4320"/>
        <w:tab w:val="right" w:pos="8640"/>
      </w:tabs>
      <w:spacing w:after="0" w:line="240" w:lineRule="auto"/>
    </w:pPr>
  </w:style>
  <w:style w:type="character" w:customStyle="1" w:styleId="HeaderChar">
    <w:name w:val="Header Char"/>
    <w:basedOn w:val="DefaultParagraphFont"/>
    <w:link w:val="Header"/>
    <w:uiPriority w:val="99"/>
    <w:rsid w:val="00FC7829"/>
  </w:style>
  <w:style w:type="paragraph" w:styleId="Footer">
    <w:name w:val="footer"/>
    <w:basedOn w:val="Normal"/>
    <w:link w:val="FooterChar"/>
    <w:uiPriority w:val="99"/>
    <w:unhideWhenUsed/>
    <w:rsid w:val="00FC7829"/>
    <w:pPr>
      <w:tabs>
        <w:tab w:val="center" w:pos="4320"/>
        <w:tab w:val="right" w:pos="8640"/>
      </w:tabs>
      <w:spacing w:after="0" w:line="240" w:lineRule="auto"/>
    </w:pPr>
  </w:style>
  <w:style w:type="character" w:customStyle="1" w:styleId="FooterChar">
    <w:name w:val="Footer Char"/>
    <w:basedOn w:val="DefaultParagraphFont"/>
    <w:link w:val="Footer"/>
    <w:uiPriority w:val="99"/>
    <w:rsid w:val="00FC7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084684">
      <w:bodyDiv w:val="1"/>
      <w:marLeft w:val="0"/>
      <w:marRight w:val="0"/>
      <w:marTop w:val="0"/>
      <w:marBottom w:val="0"/>
      <w:divBdr>
        <w:top w:val="none" w:sz="0" w:space="0" w:color="auto"/>
        <w:left w:val="none" w:sz="0" w:space="0" w:color="auto"/>
        <w:bottom w:val="none" w:sz="0" w:space="0" w:color="auto"/>
        <w:right w:val="none" w:sz="0" w:space="0" w:color="auto"/>
      </w:divBdr>
    </w:div>
    <w:div w:id="1211260158">
      <w:bodyDiv w:val="1"/>
      <w:marLeft w:val="0"/>
      <w:marRight w:val="0"/>
      <w:marTop w:val="0"/>
      <w:marBottom w:val="0"/>
      <w:divBdr>
        <w:top w:val="none" w:sz="0" w:space="0" w:color="auto"/>
        <w:left w:val="none" w:sz="0" w:space="0" w:color="auto"/>
        <w:bottom w:val="none" w:sz="0" w:space="0" w:color="auto"/>
        <w:right w:val="none" w:sz="0" w:space="0" w:color="auto"/>
      </w:divBdr>
      <w:divsChild>
        <w:div w:id="1736510091">
          <w:marLeft w:val="547"/>
          <w:marRight w:val="0"/>
          <w:marTop w:val="144"/>
          <w:marBottom w:val="0"/>
          <w:divBdr>
            <w:top w:val="none" w:sz="0" w:space="0" w:color="auto"/>
            <w:left w:val="none" w:sz="0" w:space="0" w:color="auto"/>
            <w:bottom w:val="none" w:sz="0" w:space="0" w:color="auto"/>
            <w:right w:val="none" w:sz="0" w:space="0" w:color="auto"/>
          </w:divBdr>
        </w:div>
        <w:div w:id="2019850130">
          <w:marLeft w:val="547"/>
          <w:marRight w:val="0"/>
          <w:marTop w:val="144"/>
          <w:marBottom w:val="0"/>
          <w:divBdr>
            <w:top w:val="none" w:sz="0" w:space="0" w:color="auto"/>
            <w:left w:val="none" w:sz="0" w:space="0" w:color="auto"/>
            <w:bottom w:val="none" w:sz="0" w:space="0" w:color="auto"/>
            <w:right w:val="none" w:sz="0" w:space="0" w:color="auto"/>
          </w:divBdr>
        </w:div>
        <w:div w:id="2076201338">
          <w:marLeft w:val="547"/>
          <w:marRight w:val="0"/>
          <w:marTop w:val="144"/>
          <w:marBottom w:val="0"/>
          <w:divBdr>
            <w:top w:val="none" w:sz="0" w:space="0" w:color="auto"/>
            <w:left w:val="none" w:sz="0" w:space="0" w:color="auto"/>
            <w:bottom w:val="none" w:sz="0" w:space="0" w:color="auto"/>
            <w:right w:val="none" w:sz="0" w:space="0" w:color="auto"/>
          </w:divBdr>
        </w:div>
      </w:divsChild>
    </w:div>
    <w:div w:id="1651908671">
      <w:bodyDiv w:val="1"/>
      <w:marLeft w:val="0"/>
      <w:marRight w:val="0"/>
      <w:marTop w:val="0"/>
      <w:marBottom w:val="0"/>
      <w:divBdr>
        <w:top w:val="none" w:sz="0" w:space="0" w:color="auto"/>
        <w:left w:val="none" w:sz="0" w:space="0" w:color="auto"/>
        <w:bottom w:val="none" w:sz="0" w:space="0" w:color="auto"/>
        <w:right w:val="none" w:sz="0" w:space="0" w:color="auto"/>
      </w:divBdr>
      <w:divsChild>
        <w:div w:id="459885161">
          <w:marLeft w:val="547"/>
          <w:marRight w:val="0"/>
          <w:marTop w:val="144"/>
          <w:marBottom w:val="0"/>
          <w:divBdr>
            <w:top w:val="none" w:sz="0" w:space="0" w:color="auto"/>
            <w:left w:val="none" w:sz="0" w:space="0" w:color="auto"/>
            <w:bottom w:val="none" w:sz="0" w:space="0" w:color="auto"/>
            <w:right w:val="none" w:sz="0" w:space="0" w:color="auto"/>
          </w:divBdr>
        </w:div>
        <w:div w:id="829172038">
          <w:marLeft w:val="547"/>
          <w:marRight w:val="0"/>
          <w:marTop w:val="144"/>
          <w:marBottom w:val="0"/>
          <w:divBdr>
            <w:top w:val="none" w:sz="0" w:space="0" w:color="auto"/>
            <w:left w:val="none" w:sz="0" w:space="0" w:color="auto"/>
            <w:bottom w:val="none" w:sz="0" w:space="0" w:color="auto"/>
            <w:right w:val="none" w:sz="0" w:space="0" w:color="auto"/>
          </w:divBdr>
        </w:div>
        <w:div w:id="1329208424">
          <w:marLeft w:val="547"/>
          <w:marRight w:val="0"/>
          <w:marTop w:val="144"/>
          <w:marBottom w:val="0"/>
          <w:divBdr>
            <w:top w:val="none" w:sz="0" w:space="0" w:color="auto"/>
            <w:left w:val="none" w:sz="0" w:space="0" w:color="auto"/>
            <w:bottom w:val="none" w:sz="0" w:space="0" w:color="auto"/>
            <w:right w:val="none" w:sz="0" w:space="0" w:color="auto"/>
          </w:divBdr>
        </w:div>
      </w:divsChild>
    </w:div>
    <w:div w:id="182393293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02720-CE77-45A8-AD37-ED885D5AC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 Ismaeil</dc:creator>
  <cp:keywords/>
  <cp:lastModifiedBy>Jeremy J. Shafer</cp:lastModifiedBy>
  <cp:revision>3</cp:revision>
  <dcterms:created xsi:type="dcterms:W3CDTF">2023-01-22T23:33:00Z</dcterms:created>
  <dcterms:modified xsi:type="dcterms:W3CDTF">2023-01-2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ba020dd8c0696fcd0df05064a46aec77a98c57744e7fc4527d7a831363227</vt:lpwstr>
  </property>
</Properties>
</file>